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9CEE1" w14:textId="35011DA7" w:rsidR="001729A4" w:rsidRDefault="001C2DD2" w:rsidP="00A76D48">
      <w:pPr>
        <w:spacing w:after="120" w:line="22" w:lineRule="atLeast"/>
      </w:pPr>
      <w:r>
        <w:t>2</w:t>
      </w:r>
      <w:r w:rsidR="00910100">
        <w:t>023</w:t>
      </w:r>
      <w:r w:rsidR="00B64297">
        <w:t>1</w:t>
      </w:r>
      <w:r w:rsidR="00225634">
        <w:t>222</w:t>
      </w:r>
    </w:p>
    <w:tbl>
      <w:tblPr>
        <w:tblStyle w:val="Tabelraster"/>
        <w:tblW w:w="9448" w:type="dxa"/>
        <w:tblLook w:val="04A0" w:firstRow="1" w:lastRow="0" w:firstColumn="1" w:lastColumn="0" w:noHBand="0" w:noVBand="1"/>
      </w:tblPr>
      <w:tblGrid>
        <w:gridCol w:w="384"/>
        <w:gridCol w:w="5340"/>
        <w:gridCol w:w="6"/>
        <w:gridCol w:w="3712"/>
        <w:gridCol w:w="6"/>
      </w:tblGrid>
      <w:tr w:rsidR="001729A4" w:rsidRPr="00D565C8" w14:paraId="5819CEE8" w14:textId="77777777" w:rsidTr="001937FE">
        <w:tc>
          <w:tcPr>
            <w:tcW w:w="5489" w:type="dxa"/>
            <w:gridSpan w:val="3"/>
            <w:shd w:val="clear" w:color="auto" w:fill="FFF2CC" w:themeFill="accent4" w:themeFillTint="33"/>
          </w:tcPr>
          <w:p w14:paraId="5819CEE3" w14:textId="1521F145" w:rsidR="001729A4" w:rsidRPr="001729A4" w:rsidRDefault="00F60FD9" w:rsidP="00A76D48">
            <w:pPr>
              <w:spacing w:after="120" w:line="22" w:lineRule="atLeast"/>
              <w:rPr>
                <w:rFonts w:cstheme="minorHAnsi"/>
                <w:b/>
                <w:bCs/>
                <w:sz w:val="28"/>
                <w:szCs w:val="28"/>
              </w:rPr>
            </w:pPr>
            <w:r>
              <w:rPr>
                <w:rFonts w:cstheme="minorHAnsi"/>
                <w:b/>
                <w:bCs/>
                <w:sz w:val="28"/>
                <w:szCs w:val="28"/>
              </w:rPr>
              <w:t>WILSVERKLARING EUTHANASIE</w:t>
            </w:r>
          </w:p>
          <w:p w14:paraId="5819CEE4" w14:textId="77777777" w:rsidR="001729A4" w:rsidRPr="001729A4" w:rsidRDefault="001729A4" w:rsidP="00A76D48">
            <w:pPr>
              <w:spacing w:after="120" w:line="22" w:lineRule="atLeast"/>
              <w:rPr>
                <w:rFonts w:cstheme="minorHAnsi"/>
                <w:b/>
                <w:bCs/>
                <w:sz w:val="28"/>
                <w:szCs w:val="28"/>
              </w:rPr>
            </w:pPr>
          </w:p>
          <w:p w14:paraId="5819CEE5" w14:textId="77777777" w:rsidR="001729A4" w:rsidRPr="001729A4" w:rsidRDefault="001729A4" w:rsidP="00A76D48">
            <w:pPr>
              <w:spacing w:after="120" w:line="22" w:lineRule="atLeast"/>
              <w:rPr>
                <w:rFonts w:cstheme="minorHAnsi"/>
                <w:b/>
                <w:bCs/>
                <w:sz w:val="28"/>
                <w:szCs w:val="28"/>
              </w:rPr>
            </w:pPr>
          </w:p>
        </w:tc>
        <w:tc>
          <w:tcPr>
            <w:tcW w:w="3959" w:type="dxa"/>
            <w:gridSpan w:val="2"/>
            <w:shd w:val="clear" w:color="auto" w:fill="D5DCE4" w:themeFill="text2" w:themeFillTint="33"/>
          </w:tcPr>
          <w:p w14:paraId="767AEE43" w14:textId="7A84E2A9" w:rsidR="007C15B2" w:rsidRPr="00E45BCE" w:rsidRDefault="001729A4" w:rsidP="00A76D48">
            <w:pPr>
              <w:spacing w:after="120" w:line="22" w:lineRule="atLeast"/>
              <w:rPr>
                <w:rFonts w:cstheme="minorHAnsi"/>
                <w:b/>
                <w:bCs/>
                <w:sz w:val="28"/>
                <w:szCs w:val="28"/>
              </w:rPr>
            </w:pPr>
            <w:r>
              <w:rPr>
                <w:rFonts w:cstheme="minorHAnsi"/>
                <w:b/>
                <w:bCs/>
                <w:sz w:val="28"/>
                <w:szCs w:val="28"/>
              </w:rPr>
              <w:t>T</w:t>
            </w:r>
            <w:r w:rsidRPr="001729A4">
              <w:rPr>
                <w:rFonts w:cstheme="minorHAnsi"/>
                <w:b/>
                <w:bCs/>
                <w:sz w:val="28"/>
                <w:szCs w:val="28"/>
              </w:rPr>
              <w:t>oelichting</w:t>
            </w:r>
          </w:p>
          <w:p w14:paraId="14F5C84C" w14:textId="77777777" w:rsidR="00F1107B" w:rsidRDefault="00A92057" w:rsidP="00A76D48">
            <w:pPr>
              <w:spacing w:after="120" w:line="22" w:lineRule="atLeast"/>
              <w:rPr>
                <w:sz w:val="20"/>
                <w:szCs w:val="20"/>
              </w:rPr>
            </w:pPr>
            <w:r w:rsidRPr="00A92057">
              <w:rPr>
                <w:sz w:val="20"/>
                <w:szCs w:val="20"/>
              </w:rPr>
              <w:t>In dit document schrijft u op dat u euthanasie wilt als u ondraaglijk en uitzichtloos lijdt. Dit document geldt als u zelf niet meer om euthanasie kunt vragen</w:t>
            </w:r>
            <w:r w:rsidR="00F1107B">
              <w:rPr>
                <w:sz w:val="20"/>
                <w:szCs w:val="20"/>
              </w:rPr>
              <w:t>.</w:t>
            </w:r>
          </w:p>
          <w:p w14:paraId="5819CEE7" w14:textId="2DE249A9" w:rsidR="00E45BCE" w:rsidRPr="00F1107B" w:rsidRDefault="00E45BCE" w:rsidP="00A76D48">
            <w:pPr>
              <w:spacing w:after="120" w:line="22" w:lineRule="atLeast"/>
              <w:rPr>
                <w:sz w:val="20"/>
                <w:szCs w:val="20"/>
              </w:rPr>
            </w:pPr>
          </w:p>
        </w:tc>
      </w:tr>
      <w:tr w:rsidR="00B80700" w:rsidRPr="00D565C8" w14:paraId="5819CEFE" w14:textId="77777777" w:rsidTr="001937FE">
        <w:tc>
          <w:tcPr>
            <w:tcW w:w="5489" w:type="dxa"/>
            <w:gridSpan w:val="3"/>
            <w:shd w:val="clear" w:color="auto" w:fill="FFF2CC" w:themeFill="accent4" w:themeFillTint="33"/>
          </w:tcPr>
          <w:p w14:paraId="5819CEEA" w14:textId="4B5F548C" w:rsidR="000B492B" w:rsidRDefault="00B80700" w:rsidP="00A76D48">
            <w:pPr>
              <w:autoSpaceDE w:val="0"/>
              <w:autoSpaceDN w:val="0"/>
              <w:adjustRightInd w:val="0"/>
              <w:spacing w:after="120" w:line="22" w:lineRule="atLeast"/>
              <w:rPr>
                <w:rFonts w:cstheme="minorHAnsi"/>
                <w:color w:val="000000"/>
              </w:rPr>
            </w:pPr>
            <w:r w:rsidRPr="00941E24">
              <w:rPr>
                <w:rFonts w:cstheme="minorHAnsi"/>
                <w:color w:val="000000"/>
              </w:rPr>
              <w:t xml:space="preserve">Naam euthanasieverzoeker: </w:t>
            </w:r>
          </w:p>
          <w:p w14:paraId="07562A4E" w14:textId="77777777" w:rsidR="00B152F5" w:rsidRPr="00941E24" w:rsidRDefault="00B152F5" w:rsidP="00A76D48">
            <w:pPr>
              <w:autoSpaceDE w:val="0"/>
              <w:autoSpaceDN w:val="0"/>
              <w:adjustRightInd w:val="0"/>
              <w:spacing w:after="120" w:line="22" w:lineRule="atLeast"/>
              <w:rPr>
                <w:rFonts w:cstheme="minorHAnsi"/>
                <w:color w:val="000000"/>
              </w:rPr>
            </w:pPr>
          </w:p>
          <w:p w14:paraId="5819CEEC" w14:textId="58FFB147" w:rsidR="001C2DD2" w:rsidRPr="00941E24" w:rsidRDefault="000B492B"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EEE" w14:textId="5AEA1043" w:rsidR="000B492B" w:rsidRDefault="00B80700" w:rsidP="00A76D48">
            <w:pPr>
              <w:autoSpaceDE w:val="0"/>
              <w:autoSpaceDN w:val="0"/>
              <w:adjustRightInd w:val="0"/>
              <w:spacing w:after="120" w:line="22" w:lineRule="atLeast"/>
              <w:rPr>
                <w:rFonts w:cstheme="minorHAnsi"/>
                <w:color w:val="000000"/>
              </w:rPr>
            </w:pPr>
            <w:r w:rsidRPr="00941E24">
              <w:rPr>
                <w:rFonts w:cstheme="minorHAnsi"/>
                <w:color w:val="000000"/>
              </w:rPr>
              <w:t>Geboortedatum:</w:t>
            </w:r>
          </w:p>
          <w:p w14:paraId="24851C35" w14:textId="77777777" w:rsidR="00B152F5" w:rsidRPr="00941E24" w:rsidRDefault="00B152F5" w:rsidP="00A76D48">
            <w:pPr>
              <w:autoSpaceDE w:val="0"/>
              <w:autoSpaceDN w:val="0"/>
              <w:adjustRightInd w:val="0"/>
              <w:spacing w:after="120" w:line="22" w:lineRule="atLeast"/>
              <w:rPr>
                <w:rFonts w:cstheme="minorHAnsi"/>
                <w:color w:val="000000"/>
              </w:rPr>
            </w:pPr>
          </w:p>
          <w:p w14:paraId="5819CEF0" w14:textId="09D5FB2A" w:rsidR="00B80700" w:rsidRPr="00941E24" w:rsidRDefault="000B492B" w:rsidP="00A76D48">
            <w:pPr>
              <w:autoSpaceDE w:val="0"/>
              <w:autoSpaceDN w:val="0"/>
              <w:adjustRightInd w:val="0"/>
              <w:spacing w:after="120" w:line="22" w:lineRule="atLeast"/>
              <w:rPr>
                <w:rFonts w:cstheme="minorHAnsi"/>
                <w:color w:val="000000"/>
              </w:rPr>
            </w:pPr>
            <w:r w:rsidRPr="00941E24">
              <w:rPr>
                <w:rFonts w:cstheme="minorHAnsi"/>
                <w:color w:val="000000"/>
              </w:rPr>
              <w:t>………………………………………………………………………………………..</w:t>
            </w:r>
            <w:r w:rsidR="00B80700" w:rsidRPr="00941E24">
              <w:rPr>
                <w:rFonts w:cstheme="minorHAnsi"/>
                <w:color w:val="000000"/>
              </w:rPr>
              <w:t xml:space="preserve"> </w:t>
            </w:r>
          </w:p>
          <w:p w14:paraId="5819CEF2" w14:textId="0C48752B" w:rsidR="000B492B" w:rsidRDefault="00B80700" w:rsidP="00A76D48">
            <w:pPr>
              <w:autoSpaceDE w:val="0"/>
              <w:autoSpaceDN w:val="0"/>
              <w:adjustRightInd w:val="0"/>
              <w:spacing w:after="120" w:line="22" w:lineRule="atLeast"/>
              <w:rPr>
                <w:rFonts w:cstheme="minorHAnsi"/>
                <w:color w:val="000000"/>
              </w:rPr>
            </w:pPr>
            <w:r w:rsidRPr="00941E24">
              <w:rPr>
                <w:rFonts w:cstheme="minorHAnsi"/>
                <w:color w:val="000000"/>
              </w:rPr>
              <w:t xml:space="preserve">Geboorteplaats: </w:t>
            </w:r>
          </w:p>
          <w:p w14:paraId="085E139A" w14:textId="77777777" w:rsidR="00B152F5" w:rsidRPr="00941E24" w:rsidRDefault="00B152F5" w:rsidP="00A76D48">
            <w:pPr>
              <w:autoSpaceDE w:val="0"/>
              <w:autoSpaceDN w:val="0"/>
              <w:adjustRightInd w:val="0"/>
              <w:spacing w:after="120" w:line="22" w:lineRule="atLeast"/>
              <w:rPr>
                <w:rFonts w:cstheme="minorHAnsi"/>
                <w:color w:val="000000"/>
              </w:rPr>
            </w:pPr>
          </w:p>
          <w:p w14:paraId="5819CEF4" w14:textId="04FD02B3" w:rsidR="000D7125" w:rsidRPr="00941E24" w:rsidRDefault="000B492B"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EF6" w14:textId="4A39B151" w:rsidR="000B492B" w:rsidRPr="00941E24" w:rsidRDefault="00B80700" w:rsidP="00A76D48">
            <w:pPr>
              <w:autoSpaceDE w:val="0"/>
              <w:autoSpaceDN w:val="0"/>
              <w:adjustRightInd w:val="0"/>
              <w:spacing w:after="120" w:line="22" w:lineRule="atLeast"/>
              <w:rPr>
                <w:rFonts w:cstheme="minorHAnsi"/>
                <w:color w:val="000000"/>
              </w:rPr>
            </w:pPr>
            <w:r w:rsidRPr="00941E24">
              <w:rPr>
                <w:rFonts w:cstheme="minorHAnsi"/>
                <w:color w:val="000000"/>
              </w:rPr>
              <w:t xml:space="preserve">Adres: </w:t>
            </w:r>
          </w:p>
          <w:p w14:paraId="789E8182" w14:textId="77777777" w:rsidR="00B152F5" w:rsidRDefault="00B152F5" w:rsidP="00A76D48">
            <w:pPr>
              <w:autoSpaceDE w:val="0"/>
              <w:autoSpaceDN w:val="0"/>
              <w:adjustRightInd w:val="0"/>
              <w:spacing w:after="120" w:line="22" w:lineRule="atLeast"/>
              <w:rPr>
                <w:rFonts w:cstheme="minorHAnsi"/>
                <w:color w:val="000000"/>
              </w:rPr>
            </w:pPr>
          </w:p>
          <w:p w14:paraId="5819CEF8" w14:textId="10D00C90" w:rsidR="000D7125" w:rsidRPr="00941E24" w:rsidRDefault="000B492B" w:rsidP="00B152F5">
            <w:pPr>
              <w:autoSpaceDE w:val="0"/>
              <w:autoSpaceDN w:val="0"/>
              <w:adjustRightInd w:val="0"/>
              <w:spacing w:after="120" w:line="22" w:lineRule="atLeast"/>
              <w:rPr>
                <w:rFonts w:cstheme="minorHAnsi"/>
                <w:color w:val="000000"/>
              </w:rPr>
            </w:pPr>
            <w:r w:rsidRPr="00941E24">
              <w:rPr>
                <w:rFonts w:cstheme="minorHAnsi"/>
                <w:color w:val="000000"/>
              </w:rPr>
              <w:t>………………………………………………………………………………………..</w:t>
            </w:r>
          </w:p>
          <w:p w14:paraId="5819CEFA" w14:textId="10725048" w:rsidR="000B492B" w:rsidRDefault="00B80700" w:rsidP="004D7CB5">
            <w:pPr>
              <w:spacing w:after="120" w:line="22" w:lineRule="atLeast"/>
              <w:rPr>
                <w:rFonts w:cstheme="minorHAnsi"/>
                <w:color w:val="000000"/>
              </w:rPr>
            </w:pPr>
            <w:r w:rsidRPr="00941E24">
              <w:rPr>
                <w:rFonts w:cstheme="minorHAnsi"/>
                <w:color w:val="000000"/>
              </w:rPr>
              <w:t>Postcode en woonplaats</w:t>
            </w:r>
            <w:r w:rsidR="000D7125" w:rsidRPr="00941E24">
              <w:rPr>
                <w:rFonts w:cstheme="minorHAnsi"/>
                <w:color w:val="000000"/>
              </w:rPr>
              <w:t>:</w:t>
            </w:r>
          </w:p>
          <w:p w14:paraId="4BF6FE38" w14:textId="77777777" w:rsidR="00B152F5" w:rsidRPr="00941E24" w:rsidRDefault="00B152F5" w:rsidP="004D7CB5">
            <w:pPr>
              <w:spacing w:after="120" w:line="22" w:lineRule="atLeast"/>
              <w:rPr>
                <w:rFonts w:cstheme="minorHAnsi"/>
                <w:color w:val="000000"/>
              </w:rPr>
            </w:pPr>
          </w:p>
          <w:p w14:paraId="5819CEFC" w14:textId="2555237D" w:rsidR="000D7125" w:rsidRPr="00B152F5" w:rsidRDefault="000B492B" w:rsidP="00B152F5">
            <w:pPr>
              <w:autoSpaceDE w:val="0"/>
              <w:autoSpaceDN w:val="0"/>
              <w:adjustRightInd w:val="0"/>
              <w:spacing w:after="120" w:line="22" w:lineRule="atLeast"/>
              <w:rPr>
                <w:rFonts w:cstheme="minorHAnsi"/>
                <w:color w:val="000000"/>
              </w:rPr>
            </w:pPr>
            <w:r w:rsidRPr="00941E24">
              <w:rPr>
                <w:rFonts w:cstheme="minorHAnsi"/>
                <w:color w:val="000000"/>
              </w:rPr>
              <w:t>………………………………………………………………………………………..</w:t>
            </w:r>
          </w:p>
        </w:tc>
        <w:tc>
          <w:tcPr>
            <w:tcW w:w="3959" w:type="dxa"/>
            <w:gridSpan w:val="2"/>
            <w:shd w:val="clear" w:color="auto" w:fill="D5DCE4" w:themeFill="text2" w:themeFillTint="33"/>
          </w:tcPr>
          <w:p w14:paraId="5819CEFD" w14:textId="1A927EB9" w:rsidR="00B80700" w:rsidRPr="00941E24" w:rsidRDefault="001D5C34" w:rsidP="00A76D48">
            <w:pPr>
              <w:spacing w:after="120" w:line="22" w:lineRule="atLeast"/>
              <w:rPr>
                <w:rFonts w:cstheme="minorHAnsi"/>
              </w:rPr>
            </w:pPr>
            <w:r w:rsidRPr="00941E24">
              <w:rPr>
                <w:rFonts w:cstheme="minorHAnsi"/>
              </w:rPr>
              <w:t xml:space="preserve">Vul </w:t>
            </w:r>
            <w:r w:rsidR="00CD4B4F" w:rsidRPr="00941E24">
              <w:rPr>
                <w:rFonts w:cstheme="minorHAnsi"/>
              </w:rPr>
              <w:t xml:space="preserve">in dit blok </w:t>
            </w:r>
            <w:r w:rsidRPr="00941E24">
              <w:rPr>
                <w:rFonts w:cstheme="minorHAnsi"/>
              </w:rPr>
              <w:t xml:space="preserve">uw </w:t>
            </w:r>
            <w:r w:rsidR="00E00304" w:rsidRPr="00941E24">
              <w:rPr>
                <w:rFonts w:cstheme="minorHAnsi"/>
              </w:rPr>
              <w:t>persoonlijke gegevens in</w:t>
            </w:r>
          </w:p>
        </w:tc>
      </w:tr>
      <w:tr w:rsidR="00B80700" w:rsidRPr="00D565C8" w14:paraId="5819CF02" w14:textId="77777777" w:rsidTr="001937FE">
        <w:tc>
          <w:tcPr>
            <w:tcW w:w="5489" w:type="dxa"/>
            <w:gridSpan w:val="3"/>
            <w:shd w:val="clear" w:color="auto" w:fill="FFF2CC" w:themeFill="accent4" w:themeFillTint="33"/>
          </w:tcPr>
          <w:p w14:paraId="5819CEFF" w14:textId="4B553C2B" w:rsidR="00B80700" w:rsidRPr="00941E24" w:rsidRDefault="004D7CB5" w:rsidP="00A76D48">
            <w:pPr>
              <w:autoSpaceDE w:val="0"/>
              <w:autoSpaceDN w:val="0"/>
              <w:adjustRightInd w:val="0"/>
              <w:spacing w:after="120" w:line="22" w:lineRule="atLeast"/>
              <w:rPr>
                <w:rFonts w:cstheme="minorHAnsi"/>
                <w:color w:val="000000"/>
              </w:rPr>
            </w:pPr>
            <w:r>
              <w:rPr>
                <w:rFonts w:cstheme="minorHAnsi"/>
                <w:color w:val="000000"/>
              </w:rPr>
              <w:t>N</w:t>
            </w:r>
            <w:r w:rsidR="00B80700" w:rsidRPr="00941E24">
              <w:rPr>
                <w:rFonts w:cstheme="minorHAnsi"/>
                <w:color w:val="000000"/>
              </w:rPr>
              <w:t>a grondige afweging, uit vrije wil en in het bezit van mijn volle verstand, verklaar ik het volgende:</w:t>
            </w:r>
          </w:p>
          <w:p w14:paraId="5819CF00" w14:textId="77777777" w:rsidR="00B80700" w:rsidRPr="00941E24" w:rsidRDefault="00B80700" w:rsidP="00A76D48">
            <w:pPr>
              <w:autoSpaceDE w:val="0"/>
              <w:autoSpaceDN w:val="0"/>
              <w:adjustRightInd w:val="0"/>
              <w:spacing w:after="120" w:line="22" w:lineRule="atLeast"/>
              <w:rPr>
                <w:rFonts w:cstheme="minorHAnsi"/>
                <w:color w:val="000000"/>
              </w:rPr>
            </w:pPr>
          </w:p>
        </w:tc>
        <w:tc>
          <w:tcPr>
            <w:tcW w:w="3959" w:type="dxa"/>
            <w:gridSpan w:val="2"/>
            <w:shd w:val="clear" w:color="auto" w:fill="D5DCE4" w:themeFill="text2" w:themeFillTint="33"/>
          </w:tcPr>
          <w:p w14:paraId="3F93DAC7" w14:textId="77777777" w:rsidR="008D3A74" w:rsidRDefault="00E00304" w:rsidP="00A76D48">
            <w:pPr>
              <w:spacing w:after="120" w:line="22" w:lineRule="atLeast"/>
              <w:rPr>
                <w:rFonts w:cstheme="minorHAnsi"/>
              </w:rPr>
            </w:pPr>
            <w:r w:rsidRPr="00941E24">
              <w:rPr>
                <w:rFonts w:cstheme="minorHAnsi"/>
              </w:rPr>
              <w:t xml:space="preserve">U </w:t>
            </w:r>
            <w:r w:rsidR="00CD4B4F" w:rsidRPr="00941E24">
              <w:rPr>
                <w:rFonts w:cstheme="minorHAnsi"/>
              </w:rPr>
              <w:t>verklaart met dit document d</w:t>
            </w:r>
            <w:r w:rsidRPr="00941E24">
              <w:rPr>
                <w:rFonts w:cstheme="minorHAnsi"/>
              </w:rPr>
              <w:t>at dit een weloverwogen en</w:t>
            </w:r>
            <w:r w:rsidR="001F0A83" w:rsidRPr="00941E24">
              <w:rPr>
                <w:rFonts w:cstheme="minorHAnsi"/>
              </w:rPr>
              <w:t xml:space="preserve"> in vrijheid genomen besluit is en dat u wilsbekwaam bent.</w:t>
            </w:r>
          </w:p>
          <w:p w14:paraId="5819CF01" w14:textId="7EE30CEC" w:rsidR="00435D4E" w:rsidRPr="00941E24" w:rsidRDefault="00435D4E" w:rsidP="00A76D48">
            <w:pPr>
              <w:spacing w:after="120" w:line="22" w:lineRule="atLeast"/>
              <w:rPr>
                <w:rFonts w:cstheme="minorHAnsi"/>
              </w:rPr>
            </w:pPr>
          </w:p>
        </w:tc>
      </w:tr>
      <w:tr w:rsidR="00DE01C9" w:rsidRPr="00941E24" w14:paraId="5819CF06" w14:textId="77777777" w:rsidTr="001937FE">
        <w:trPr>
          <w:gridAfter w:val="1"/>
          <w:wAfter w:w="6" w:type="dxa"/>
        </w:trPr>
        <w:tc>
          <w:tcPr>
            <w:tcW w:w="368" w:type="dxa"/>
            <w:tcBorders>
              <w:right w:val="nil"/>
            </w:tcBorders>
            <w:shd w:val="clear" w:color="auto" w:fill="FFF2CC" w:themeFill="accent4" w:themeFillTint="33"/>
          </w:tcPr>
          <w:p w14:paraId="5819CF03" w14:textId="77777777" w:rsidR="00B80700" w:rsidRPr="00941E24" w:rsidRDefault="00B80700" w:rsidP="00A76D48">
            <w:pPr>
              <w:autoSpaceDE w:val="0"/>
              <w:autoSpaceDN w:val="0"/>
              <w:adjustRightInd w:val="0"/>
              <w:spacing w:after="120" w:line="22" w:lineRule="atLeast"/>
              <w:rPr>
                <w:rFonts w:cstheme="minorHAnsi"/>
                <w:color w:val="000000"/>
              </w:rPr>
            </w:pPr>
            <w:r w:rsidRPr="00941E24">
              <w:rPr>
                <w:rFonts w:cstheme="minorHAnsi"/>
                <w:color w:val="000000"/>
              </w:rPr>
              <w:t>1.</w:t>
            </w:r>
          </w:p>
        </w:tc>
        <w:tc>
          <w:tcPr>
            <w:tcW w:w="5115" w:type="dxa"/>
            <w:tcBorders>
              <w:left w:val="nil"/>
            </w:tcBorders>
            <w:shd w:val="clear" w:color="auto" w:fill="FFF2CC" w:themeFill="accent4" w:themeFillTint="33"/>
          </w:tcPr>
          <w:p w14:paraId="5819CF04" w14:textId="7A45C07F" w:rsidR="00CD4B4F" w:rsidRPr="00941E24" w:rsidRDefault="00B80700" w:rsidP="00A76D48">
            <w:pPr>
              <w:autoSpaceDE w:val="0"/>
              <w:autoSpaceDN w:val="0"/>
              <w:adjustRightInd w:val="0"/>
              <w:spacing w:after="120" w:line="22" w:lineRule="atLeast"/>
              <w:rPr>
                <w:rFonts w:cstheme="minorHAnsi"/>
                <w:color w:val="000000"/>
              </w:rPr>
            </w:pPr>
            <w:r w:rsidRPr="00941E24">
              <w:rPr>
                <w:rFonts w:cstheme="minorHAnsi"/>
                <w:color w:val="000000"/>
              </w:rPr>
              <w:t>Wanneer ik door welke oorzaak dan ook in een toestand kom te ver</w:t>
            </w:r>
            <w:r w:rsidR="00F854D4" w:rsidRPr="00941E24">
              <w:rPr>
                <w:rFonts w:cstheme="minorHAnsi"/>
                <w:color w:val="000000"/>
              </w:rPr>
              <w:t>keren waarin ik lichamelijk of psychisch</w:t>
            </w:r>
            <w:r w:rsidRPr="00941E24">
              <w:rPr>
                <w:rFonts w:cstheme="minorHAnsi"/>
                <w:color w:val="000000"/>
              </w:rPr>
              <w:t xml:space="preserve"> ondraaglijk en uitzichtloos lijd, dan wel waarin ik geen waardigheid en kwaliteit van leven meer ervaar</w:t>
            </w:r>
            <w:r w:rsidR="00B30F71" w:rsidRPr="00941E24">
              <w:rPr>
                <w:rFonts w:cstheme="minorHAnsi"/>
                <w:color w:val="000000"/>
              </w:rPr>
              <w:t xml:space="preserve">. </w:t>
            </w:r>
            <w:r w:rsidR="00D57151" w:rsidRPr="00941E24">
              <w:rPr>
                <w:rFonts w:cstheme="minorHAnsi"/>
                <w:color w:val="000000"/>
              </w:rPr>
              <w:t xml:space="preserve">Dan </w:t>
            </w:r>
            <w:r w:rsidRPr="00941E24">
              <w:rPr>
                <w:rFonts w:cstheme="minorHAnsi"/>
                <w:color w:val="000000"/>
              </w:rPr>
              <w:t xml:space="preserve"> verzoek ik mijn behandelend arts, of een arts die hem/haar vervangt, uitdrukkelijk mij de middelen te verstrekken die nodig zijn om zelf mijn leven te beëindigen </w:t>
            </w:r>
            <w:proofErr w:type="spellStart"/>
            <w:r w:rsidR="006F7CB9" w:rsidRPr="00941E24">
              <w:rPr>
                <w:rFonts w:cstheme="minorHAnsi"/>
                <w:color w:val="000000"/>
              </w:rPr>
              <w:t>danwel</w:t>
            </w:r>
            <w:proofErr w:type="spellEnd"/>
            <w:r w:rsidR="006F7CB9" w:rsidRPr="00941E24">
              <w:rPr>
                <w:rFonts w:cstheme="minorHAnsi"/>
                <w:color w:val="000000"/>
              </w:rPr>
              <w:t xml:space="preserve"> </w:t>
            </w:r>
            <w:r w:rsidRPr="00941E24">
              <w:rPr>
                <w:rFonts w:cstheme="minorHAnsi"/>
                <w:color w:val="000000"/>
              </w:rPr>
              <w:t xml:space="preserve"> euthanasie op mij toe te passen. Ik denk hierbij, bijvoorbeeld, aan ernstige medische problemen of problemen die mijn functioneren in ernstige mate beperken waardoor ik in de hierboven beschreven toestand terecht kom. </w:t>
            </w:r>
          </w:p>
        </w:tc>
        <w:tc>
          <w:tcPr>
            <w:tcW w:w="3959" w:type="dxa"/>
            <w:gridSpan w:val="2"/>
            <w:shd w:val="clear" w:color="auto" w:fill="D5DCE4" w:themeFill="text2" w:themeFillTint="33"/>
          </w:tcPr>
          <w:p w14:paraId="5819CF05" w14:textId="77777777" w:rsidR="00B80700" w:rsidRPr="00941E24" w:rsidRDefault="00B80700" w:rsidP="00A76D48">
            <w:pPr>
              <w:spacing w:after="120" w:line="22" w:lineRule="atLeast"/>
              <w:rPr>
                <w:rFonts w:cstheme="minorHAnsi"/>
              </w:rPr>
            </w:pPr>
          </w:p>
        </w:tc>
      </w:tr>
      <w:tr w:rsidR="00DE01C9" w:rsidRPr="00941E24" w14:paraId="5819CF0A" w14:textId="77777777" w:rsidTr="001937FE">
        <w:trPr>
          <w:gridAfter w:val="1"/>
          <w:wAfter w:w="6" w:type="dxa"/>
        </w:trPr>
        <w:tc>
          <w:tcPr>
            <w:tcW w:w="368" w:type="dxa"/>
            <w:tcBorders>
              <w:right w:val="nil"/>
            </w:tcBorders>
            <w:shd w:val="clear" w:color="auto" w:fill="FFF2CC" w:themeFill="accent4" w:themeFillTint="33"/>
          </w:tcPr>
          <w:p w14:paraId="5819CF07" w14:textId="77777777" w:rsidR="00B80700" w:rsidRPr="00941E24" w:rsidRDefault="00B80700" w:rsidP="00A76D48">
            <w:pPr>
              <w:autoSpaceDE w:val="0"/>
              <w:autoSpaceDN w:val="0"/>
              <w:adjustRightInd w:val="0"/>
              <w:spacing w:after="120" w:line="22" w:lineRule="atLeast"/>
              <w:rPr>
                <w:rFonts w:cstheme="minorHAnsi"/>
                <w:color w:val="000000"/>
              </w:rPr>
            </w:pPr>
            <w:r w:rsidRPr="00941E24">
              <w:rPr>
                <w:rFonts w:cstheme="minorHAnsi"/>
                <w:color w:val="000000"/>
              </w:rPr>
              <w:t>2.</w:t>
            </w:r>
          </w:p>
        </w:tc>
        <w:tc>
          <w:tcPr>
            <w:tcW w:w="5115" w:type="dxa"/>
            <w:tcBorders>
              <w:left w:val="nil"/>
            </w:tcBorders>
            <w:shd w:val="clear" w:color="auto" w:fill="FFF2CC" w:themeFill="accent4" w:themeFillTint="33"/>
          </w:tcPr>
          <w:p w14:paraId="72B82183" w14:textId="77777777" w:rsidR="00B80700" w:rsidRPr="00941E24" w:rsidRDefault="00B80700" w:rsidP="00A76D48">
            <w:pPr>
              <w:autoSpaceDE w:val="0"/>
              <w:autoSpaceDN w:val="0"/>
              <w:adjustRightInd w:val="0"/>
              <w:spacing w:after="120" w:line="22" w:lineRule="atLeast"/>
              <w:rPr>
                <w:rFonts w:cstheme="minorHAnsi"/>
                <w:color w:val="000000"/>
              </w:rPr>
            </w:pPr>
            <w:r w:rsidRPr="00941E24">
              <w:rPr>
                <w:rFonts w:cstheme="minorHAnsi"/>
                <w:color w:val="000000"/>
              </w:rPr>
              <w:t xml:space="preserve">Dit euthanasieverzoek is bestemd voor het geval ik mijn wensen op medisch gebied niet meer kan kenbaar maken. Als ik dat nog wel kan, maar </w:t>
            </w:r>
            <w:r w:rsidR="00E10E33" w:rsidRPr="00941E24">
              <w:rPr>
                <w:rFonts w:cstheme="minorHAnsi"/>
                <w:color w:val="000000"/>
              </w:rPr>
              <w:t xml:space="preserve">voor het </w:t>
            </w:r>
            <w:r w:rsidRPr="00941E24">
              <w:rPr>
                <w:rFonts w:cstheme="minorHAnsi"/>
                <w:color w:val="000000"/>
              </w:rPr>
              <w:t>over</w:t>
            </w:r>
            <w:r w:rsidR="00E10E33" w:rsidRPr="00941E24">
              <w:rPr>
                <w:rFonts w:cstheme="minorHAnsi"/>
                <w:color w:val="000000"/>
              </w:rPr>
              <w:t>ige</w:t>
            </w:r>
            <w:r w:rsidRPr="00941E24">
              <w:rPr>
                <w:rFonts w:cstheme="minorHAnsi"/>
                <w:color w:val="000000"/>
              </w:rPr>
              <w:t xml:space="preserve"> </w:t>
            </w:r>
            <w:r w:rsidRPr="00941E24">
              <w:rPr>
                <w:rFonts w:cstheme="minorHAnsi"/>
                <w:color w:val="000000"/>
              </w:rPr>
              <w:lastRenderedPageBreak/>
              <w:t>verkeer in de onder punt 1 beschreven toestand, is dit euthanasieverzoek van overeenkomstige toepassing en aanvullend op mijn wensen op medisch gebied.</w:t>
            </w:r>
          </w:p>
          <w:p w14:paraId="5819CF08" w14:textId="7750D2E9" w:rsidR="00CD4B4F" w:rsidRPr="00941E24" w:rsidRDefault="00CD4B4F" w:rsidP="00A76D48">
            <w:pPr>
              <w:autoSpaceDE w:val="0"/>
              <w:autoSpaceDN w:val="0"/>
              <w:adjustRightInd w:val="0"/>
              <w:spacing w:after="120" w:line="22" w:lineRule="atLeast"/>
              <w:rPr>
                <w:rFonts w:cstheme="minorHAnsi"/>
                <w:color w:val="000000"/>
              </w:rPr>
            </w:pPr>
          </w:p>
        </w:tc>
        <w:tc>
          <w:tcPr>
            <w:tcW w:w="3959" w:type="dxa"/>
            <w:gridSpan w:val="2"/>
            <w:shd w:val="clear" w:color="auto" w:fill="D5DCE4" w:themeFill="text2" w:themeFillTint="33"/>
          </w:tcPr>
          <w:p w14:paraId="13BC9337" w14:textId="77777777" w:rsidR="00B80700" w:rsidRDefault="00F854D4" w:rsidP="00A76D48">
            <w:pPr>
              <w:spacing w:after="120" w:line="22" w:lineRule="atLeast"/>
              <w:rPr>
                <w:rFonts w:cstheme="minorHAnsi"/>
              </w:rPr>
            </w:pPr>
            <w:r w:rsidRPr="00941E24">
              <w:rPr>
                <w:rFonts w:cstheme="minorHAnsi"/>
              </w:rPr>
              <w:lastRenderedPageBreak/>
              <w:t>Nota Bene dit artikel impliceert dat</w:t>
            </w:r>
            <w:r w:rsidR="00CD26E5" w:rsidRPr="00941E24">
              <w:rPr>
                <w:rFonts w:cstheme="minorHAnsi"/>
              </w:rPr>
              <w:t xml:space="preserve"> het,</w:t>
            </w:r>
            <w:r w:rsidRPr="00941E24">
              <w:rPr>
                <w:rFonts w:cstheme="minorHAnsi"/>
              </w:rPr>
              <w:t xml:space="preserve"> </w:t>
            </w:r>
            <w:r w:rsidR="00E35D15" w:rsidRPr="00941E24">
              <w:rPr>
                <w:rFonts w:cstheme="minorHAnsi"/>
              </w:rPr>
              <w:t xml:space="preserve">als u wilsonbekwaam bent om enigerlei reden, </w:t>
            </w:r>
            <w:r w:rsidR="008F1EAF" w:rsidRPr="00941E24">
              <w:rPr>
                <w:rFonts w:cstheme="minorHAnsi"/>
              </w:rPr>
              <w:t xml:space="preserve">van belang is </w:t>
            </w:r>
            <w:r w:rsidRPr="00941E24">
              <w:rPr>
                <w:rFonts w:cstheme="minorHAnsi"/>
              </w:rPr>
              <w:t xml:space="preserve">een </w:t>
            </w:r>
            <w:r w:rsidRPr="00941E24">
              <w:rPr>
                <w:rFonts w:cstheme="minorHAnsi"/>
              </w:rPr>
              <w:lastRenderedPageBreak/>
              <w:t xml:space="preserve">gevolmachtigde </w:t>
            </w:r>
            <w:r w:rsidR="008F1EAF" w:rsidRPr="00941E24">
              <w:rPr>
                <w:rFonts w:cstheme="minorHAnsi"/>
              </w:rPr>
              <w:t>te hebben</w:t>
            </w:r>
            <w:r w:rsidRPr="00941E24">
              <w:rPr>
                <w:rFonts w:cstheme="minorHAnsi"/>
              </w:rPr>
              <w:t xml:space="preserve">. In de </w:t>
            </w:r>
            <w:proofErr w:type="spellStart"/>
            <w:r w:rsidRPr="00941E24">
              <w:rPr>
                <w:rFonts w:cstheme="minorHAnsi"/>
              </w:rPr>
              <w:t>formulierenset</w:t>
            </w:r>
            <w:proofErr w:type="spellEnd"/>
            <w:r w:rsidRPr="00941E24">
              <w:rPr>
                <w:rFonts w:cstheme="minorHAnsi"/>
              </w:rPr>
              <w:t xml:space="preserve"> van De Einder vindt u ook het machtigingsformulier. Vul dat in samen met deze wilsverklaring.</w:t>
            </w:r>
          </w:p>
          <w:p w14:paraId="5819CF09" w14:textId="7F1E1B37" w:rsidR="001C6BC7" w:rsidRPr="00941E24" w:rsidRDefault="001C6BC7" w:rsidP="00A76D48">
            <w:pPr>
              <w:spacing w:after="120" w:line="22" w:lineRule="atLeast"/>
              <w:rPr>
                <w:rFonts w:cstheme="minorHAnsi"/>
              </w:rPr>
            </w:pPr>
          </w:p>
        </w:tc>
      </w:tr>
      <w:tr w:rsidR="00DE01C9" w:rsidRPr="00941E24" w14:paraId="5819CF0E" w14:textId="77777777" w:rsidTr="001937FE">
        <w:trPr>
          <w:gridAfter w:val="1"/>
          <w:wAfter w:w="6" w:type="dxa"/>
        </w:trPr>
        <w:tc>
          <w:tcPr>
            <w:tcW w:w="368" w:type="dxa"/>
            <w:tcBorders>
              <w:bottom w:val="single" w:sz="4" w:space="0" w:color="auto"/>
              <w:right w:val="nil"/>
            </w:tcBorders>
            <w:shd w:val="clear" w:color="auto" w:fill="FFF2CC" w:themeFill="accent4" w:themeFillTint="33"/>
          </w:tcPr>
          <w:p w14:paraId="5819CF0B" w14:textId="77777777" w:rsidR="00B80700" w:rsidRPr="00941E24" w:rsidRDefault="00B80700" w:rsidP="00A76D48">
            <w:pPr>
              <w:autoSpaceDE w:val="0"/>
              <w:autoSpaceDN w:val="0"/>
              <w:adjustRightInd w:val="0"/>
              <w:spacing w:after="120" w:line="22" w:lineRule="atLeast"/>
              <w:rPr>
                <w:rFonts w:cstheme="minorHAnsi"/>
                <w:color w:val="000000"/>
              </w:rPr>
            </w:pPr>
            <w:r w:rsidRPr="00941E24">
              <w:rPr>
                <w:rFonts w:cstheme="minorHAnsi"/>
                <w:color w:val="000000"/>
              </w:rPr>
              <w:lastRenderedPageBreak/>
              <w:t>3</w:t>
            </w:r>
          </w:p>
        </w:tc>
        <w:tc>
          <w:tcPr>
            <w:tcW w:w="5115" w:type="dxa"/>
            <w:tcBorders>
              <w:left w:val="nil"/>
              <w:bottom w:val="single" w:sz="4" w:space="0" w:color="auto"/>
            </w:tcBorders>
            <w:shd w:val="clear" w:color="auto" w:fill="FFF2CC" w:themeFill="accent4" w:themeFillTint="33"/>
          </w:tcPr>
          <w:p w14:paraId="3524F364" w14:textId="11430048" w:rsidR="00A479E4" w:rsidRPr="00941E24" w:rsidRDefault="00B80700" w:rsidP="00A76D48">
            <w:pPr>
              <w:autoSpaceDE w:val="0"/>
              <w:autoSpaceDN w:val="0"/>
              <w:adjustRightInd w:val="0"/>
              <w:spacing w:after="120" w:line="22" w:lineRule="atLeast"/>
              <w:rPr>
                <w:rFonts w:cstheme="minorHAnsi"/>
                <w:color w:val="000000"/>
              </w:rPr>
            </w:pPr>
            <w:r w:rsidRPr="00941E24">
              <w:rPr>
                <w:rFonts w:cstheme="minorHAnsi"/>
                <w:color w:val="000000"/>
              </w:rPr>
              <w:t xml:space="preserve">Wanneer aan mijn euthanasieverzoek gevolg wordt gegeven, </w:t>
            </w:r>
            <w:r w:rsidR="00BA512B" w:rsidRPr="00941E24">
              <w:rPr>
                <w:rFonts w:cstheme="minorHAnsi"/>
                <w:color w:val="000000"/>
              </w:rPr>
              <w:t>en ik gelijktijdig een behandelverbod heb afgegeven</w:t>
            </w:r>
            <w:r w:rsidR="00ED3BD4" w:rsidRPr="00941E24">
              <w:rPr>
                <w:rFonts w:cstheme="minorHAnsi"/>
                <w:color w:val="000000"/>
              </w:rPr>
              <w:t xml:space="preserve">, </w:t>
            </w:r>
            <w:r w:rsidR="00DC56C2" w:rsidRPr="00941E24">
              <w:rPr>
                <w:rFonts w:cstheme="minorHAnsi"/>
                <w:color w:val="000000"/>
              </w:rPr>
              <w:t>betreft</w:t>
            </w:r>
            <w:r w:rsidRPr="00941E24">
              <w:rPr>
                <w:rFonts w:cstheme="minorHAnsi"/>
                <w:color w:val="000000"/>
              </w:rPr>
              <w:t xml:space="preserve"> </w:t>
            </w:r>
            <w:r w:rsidR="00ED3BD4" w:rsidRPr="00941E24">
              <w:rPr>
                <w:rFonts w:cstheme="minorHAnsi"/>
                <w:color w:val="000000"/>
              </w:rPr>
              <w:t xml:space="preserve">dat </w:t>
            </w:r>
            <w:r w:rsidR="00647F40" w:rsidRPr="00941E24">
              <w:rPr>
                <w:rFonts w:cstheme="minorHAnsi"/>
                <w:color w:val="000000"/>
              </w:rPr>
              <w:t xml:space="preserve">behandelverbod </w:t>
            </w:r>
            <w:r w:rsidRPr="00941E24">
              <w:rPr>
                <w:rFonts w:cstheme="minorHAnsi"/>
                <w:color w:val="000000"/>
              </w:rPr>
              <w:t xml:space="preserve">niet </w:t>
            </w:r>
            <w:r w:rsidR="00716DCE" w:rsidRPr="00941E24">
              <w:rPr>
                <w:rFonts w:cstheme="minorHAnsi"/>
                <w:color w:val="000000"/>
              </w:rPr>
              <w:t xml:space="preserve">de </w:t>
            </w:r>
            <w:r w:rsidRPr="00941E24">
              <w:rPr>
                <w:rFonts w:cstheme="minorHAnsi"/>
                <w:color w:val="000000"/>
              </w:rPr>
              <w:t>palliatieve zorg</w:t>
            </w:r>
            <w:r w:rsidR="00716DCE" w:rsidRPr="00941E24">
              <w:rPr>
                <w:rFonts w:cstheme="minorHAnsi"/>
                <w:color w:val="000000"/>
              </w:rPr>
              <w:t xml:space="preserve"> of</w:t>
            </w:r>
            <w:r w:rsidRPr="00941E24">
              <w:rPr>
                <w:rFonts w:cstheme="minorHAnsi"/>
                <w:color w:val="000000"/>
              </w:rPr>
              <w:t xml:space="preserve"> palliatieve sedatie</w:t>
            </w:r>
            <w:r w:rsidR="00716DCE" w:rsidRPr="00941E24">
              <w:rPr>
                <w:rFonts w:cstheme="minorHAnsi"/>
                <w:color w:val="000000"/>
              </w:rPr>
              <w:t xml:space="preserve"> de handelingen die </w:t>
            </w:r>
            <w:r w:rsidR="00CF36D6" w:rsidRPr="00941E24">
              <w:rPr>
                <w:rFonts w:cstheme="minorHAnsi"/>
                <w:color w:val="000000"/>
              </w:rPr>
              <w:t xml:space="preserve">erop is gericht om </w:t>
            </w:r>
            <w:r w:rsidR="00716DCE" w:rsidRPr="00941E24">
              <w:rPr>
                <w:rFonts w:cstheme="minorHAnsi"/>
                <w:color w:val="000000"/>
              </w:rPr>
              <w:t xml:space="preserve">fysieke en geestelijke ongemakken </w:t>
            </w:r>
            <w:r w:rsidR="00CF36D6" w:rsidRPr="00941E24">
              <w:rPr>
                <w:rFonts w:cstheme="minorHAnsi"/>
                <w:color w:val="000000"/>
              </w:rPr>
              <w:t xml:space="preserve">te </w:t>
            </w:r>
            <w:r w:rsidR="00716DCE" w:rsidRPr="00941E24">
              <w:rPr>
                <w:rFonts w:cstheme="minorHAnsi"/>
                <w:color w:val="000000"/>
              </w:rPr>
              <w:t>verlichten</w:t>
            </w:r>
            <w:r w:rsidRPr="00941E24">
              <w:rPr>
                <w:rFonts w:cstheme="minorHAnsi"/>
                <w:color w:val="000000"/>
              </w:rPr>
              <w:t>.</w:t>
            </w:r>
            <w:r w:rsidR="00E93852" w:rsidRPr="00941E24">
              <w:rPr>
                <w:rFonts w:cstheme="minorHAnsi"/>
                <w:color w:val="000000"/>
              </w:rPr>
              <w:t xml:space="preserve"> </w:t>
            </w:r>
            <w:r w:rsidR="00CF36D6" w:rsidRPr="00941E24">
              <w:rPr>
                <w:rFonts w:cstheme="minorHAnsi"/>
                <w:color w:val="000000"/>
              </w:rPr>
              <w:t>D</w:t>
            </w:r>
            <w:r w:rsidR="00E93852" w:rsidRPr="00941E24">
              <w:rPr>
                <w:rFonts w:cstheme="minorHAnsi"/>
                <w:color w:val="000000"/>
              </w:rPr>
              <w:t>i</w:t>
            </w:r>
            <w:r w:rsidR="00A479E4" w:rsidRPr="00941E24">
              <w:rPr>
                <w:rFonts w:cstheme="minorHAnsi"/>
                <w:color w:val="000000"/>
              </w:rPr>
              <w:t xml:space="preserve">e palliatieve zorg </w:t>
            </w:r>
            <w:r w:rsidR="00CF36D6" w:rsidRPr="00941E24">
              <w:rPr>
                <w:rFonts w:cstheme="minorHAnsi"/>
                <w:color w:val="000000"/>
              </w:rPr>
              <w:t xml:space="preserve">mag </w:t>
            </w:r>
            <w:r w:rsidR="00A479E4" w:rsidRPr="00941E24">
              <w:rPr>
                <w:rFonts w:cstheme="minorHAnsi"/>
                <w:color w:val="000000"/>
              </w:rPr>
              <w:t>uitsluitend worden verleend in afwachting van een zo spoedig mogelijk uit te voeren euthanasie.</w:t>
            </w:r>
            <w:r w:rsidR="00FB5F04" w:rsidRPr="00941E24">
              <w:rPr>
                <w:rFonts w:cstheme="minorHAnsi"/>
                <w:color w:val="000000"/>
              </w:rPr>
              <w:t xml:space="preserve"> Ik wil </w:t>
            </w:r>
            <w:r w:rsidR="005F7815" w:rsidRPr="00941E24">
              <w:rPr>
                <w:rFonts w:cstheme="minorHAnsi"/>
                <w:color w:val="000000"/>
              </w:rPr>
              <w:t>niet dat</w:t>
            </w:r>
            <w:r w:rsidR="00FB5F04" w:rsidRPr="00941E24">
              <w:rPr>
                <w:rFonts w:cstheme="minorHAnsi"/>
                <w:color w:val="000000"/>
              </w:rPr>
              <w:t xml:space="preserve"> palliatieve zorg</w:t>
            </w:r>
            <w:r w:rsidR="005F7815" w:rsidRPr="00941E24">
              <w:rPr>
                <w:rFonts w:cstheme="minorHAnsi"/>
                <w:color w:val="000000"/>
              </w:rPr>
              <w:t xml:space="preserve"> leidt tot uitstel van euthanasie.</w:t>
            </w:r>
          </w:p>
          <w:p w14:paraId="5819CF0C" w14:textId="18862CA0" w:rsidR="00CD4B4F" w:rsidRPr="00941E24" w:rsidRDefault="00CD4B4F" w:rsidP="00A76D48">
            <w:pPr>
              <w:autoSpaceDE w:val="0"/>
              <w:autoSpaceDN w:val="0"/>
              <w:adjustRightInd w:val="0"/>
              <w:spacing w:after="120" w:line="22" w:lineRule="atLeast"/>
              <w:rPr>
                <w:rFonts w:cstheme="minorHAnsi"/>
                <w:color w:val="000000"/>
              </w:rPr>
            </w:pPr>
          </w:p>
        </w:tc>
        <w:tc>
          <w:tcPr>
            <w:tcW w:w="3959" w:type="dxa"/>
            <w:gridSpan w:val="2"/>
            <w:shd w:val="clear" w:color="auto" w:fill="D5DCE4" w:themeFill="text2" w:themeFillTint="33"/>
          </w:tcPr>
          <w:p w14:paraId="34A0FE44" w14:textId="2397FE82" w:rsidR="00A86A89" w:rsidRPr="00941E24" w:rsidRDefault="00B526EF" w:rsidP="00A76D48">
            <w:pPr>
              <w:spacing w:after="120" w:line="22" w:lineRule="atLeast"/>
              <w:rPr>
                <w:rStyle w:val="m7156105924895686143geaccentueerd"/>
                <w:rFonts w:cstheme="minorHAnsi"/>
                <w:color w:val="222222"/>
              </w:rPr>
            </w:pPr>
            <w:r w:rsidRPr="00941E24">
              <w:rPr>
                <w:rStyle w:val="m7156105924895686143geaccentueerd"/>
                <w:rFonts w:cstheme="minorHAnsi"/>
                <w:color w:val="222222"/>
              </w:rPr>
              <w:t xml:space="preserve">In </w:t>
            </w:r>
            <w:r w:rsidR="004137BF" w:rsidRPr="00941E24">
              <w:rPr>
                <w:rStyle w:val="m7156105924895686143geaccentueerd"/>
                <w:rFonts w:cstheme="minorHAnsi"/>
                <w:color w:val="222222"/>
              </w:rPr>
              <w:t xml:space="preserve">dit artikel </w:t>
            </w:r>
            <w:r w:rsidR="00BB633B" w:rsidRPr="00941E24">
              <w:rPr>
                <w:rStyle w:val="m7156105924895686143geaccentueerd"/>
                <w:rFonts w:cstheme="minorHAnsi"/>
                <w:color w:val="222222"/>
              </w:rPr>
              <w:t xml:space="preserve">wijst u op het </w:t>
            </w:r>
            <w:r w:rsidR="004137BF" w:rsidRPr="00941E24">
              <w:rPr>
                <w:rStyle w:val="m7156105924895686143geaccentueerd"/>
                <w:rFonts w:cstheme="minorHAnsi"/>
                <w:color w:val="222222"/>
              </w:rPr>
              <w:t>behandelverbod</w:t>
            </w:r>
            <w:r w:rsidR="00BB633B" w:rsidRPr="00941E24">
              <w:rPr>
                <w:rStyle w:val="m7156105924895686143geaccentueerd"/>
                <w:rFonts w:cstheme="minorHAnsi"/>
                <w:color w:val="222222"/>
              </w:rPr>
              <w:t xml:space="preserve"> (zie </w:t>
            </w:r>
            <w:proofErr w:type="spellStart"/>
            <w:r w:rsidR="00BB633B" w:rsidRPr="00941E24">
              <w:rPr>
                <w:rStyle w:val="m7156105924895686143geaccentueerd"/>
                <w:rFonts w:cstheme="minorHAnsi"/>
                <w:color w:val="222222"/>
              </w:rPr>
              <w:t>formulierenset</w:t>
            </w:r>
            <w:proofErr w:type="spellEnd"/>
            <w:r w:rsidR="004C5FB2" w:rsidRPr="00941E24">
              <w:rPr>
                <w:rStyle w:val="m7156105924895686143geaccentueerd"/>
                <w:rFonts w:cstheme="minorHAnsi"/>
                <w:color w:val="222222"/>
              </w:rPr>
              <w:t>.</w:t>
            </w:r>
            <w:r w:rsidR="004137BF" w:rsidRPr="00941E24">
              <w:rPr>
                <w:rStyle w:val="m7156105924895686143geaccentueerd"/>
                <w:rFonts w:cstheme="minorHAnsi"/>
                <w:color w:val="222222"/>
              </w:rPr>
              <w:t xml:space="preserve"> Daarmee </w:t>
            </w:r>
            <w:r w:rsidRPr="00941E24">
              <w:rPr>
                <w:rStyle w:val="m7156105924895686143geaccentueerd"/>
                <w:rFonts w:cstheme="minorHAnsi"/>
                <w:color w:val="222222"/>
              </w:rPr>
              <w:t xml:space="preserve">onthoudt u </w:t>
            </w:r>
            <w:r w:rsidR="00004ACF" w:rsidRPr="00941E24">
              <w:rPr>
                <w:rStyle w:val="m7156105924895686143geaccentueerd"/>
                <w:rFonts w:cstheme="minorHAnsi"/>
                <w:color w:val="222222"/>
              </w:rPr>
              <w:t xml:space="preserve">(of uw gemachtigde) </w:t>
            </w:r>
            <w:r w:rsidR="00B4148C" w:rsidRPr="00941E24">
              <w:rPr>
                <w:rStyle w:val="m7156105924895686143geaccentueerd"/>
                <w:rFonts w:cstheme="minorHAnsi"/>
                <w:color w:val="222222"/>
              </w:rPr>
              <w:t>toestemming voor levensverlengende handelingen op grond van de Wet Geneeskundige Behandelingsovereenkomst (WGBO). Volgens die wet</w:t>
            </w:r>
            <w:r w:rsidR="000B1EA8" w:rsidRPr="00941E24">
              <w:rPr>
                <w:rStyle w:val="m7156105924895686143geaccentueerd"/>
                <w:rFonts w:cstheme="minorHAnsi"/>
                <w:color w:val="222222"/>
              </w:rPr>
              <w:t xml:space="preserve"> heeft iedere patiënt recht op informatie en kan een behandeling niet worden ingezet zonder toestemming.</w:t>
            </w:r>
            <w:r w:rsidR="00004ACF" w:rsidRPr="00941E24">
              <w:rPr>
                <w:rStyle w:val="m7156105924895686143geaccentueerd"/>
                <w:rFonts w:cstheme="minorHAnsi"/>
                <w:color w:val="222222"/>
              </w:rPr>
              <w:t xml:space="preserve"> </w:t>
            </w:r>
            <w:r w:rsidR="00364FE7" w:rsidRPr="00941E24">
              <w:rPr>
                <w:rStyle w:val="m7156105924895686143geaccentueerd"/>
                <w:rFonts w:cstheme="minorHAnsi"/>
                <w:color w:val="222222"/>
              </w:rPr>
              <w:br/>
            </w:r>
            <w:r w:rsidR="00004ACF" w:rsidRPr="00941E24">
              <w:rPr>
                <w:rStyle w:val="m7156105924895686143geaccentueerd"/>
                <w:rFonts w:cstheme="minorHAnsi"/>
                <w:color w:val="222222"/>
              </w:rPr>
              <w:t>In dit artikel bepaalt u onder wat voor condities palliatieve zorg</w:t>
            </w:r>
            <w:r w:rsidR="00364FE7" w:rsidRPr="00941E24">
              <w:rPr>
                <w:rStyle w:val="m7156105924895686143geaccentueerd"/>
                <w:rFonts w:cstheme="minorHAnsi"/>
                <w:color w:val="222222"/>
              </w:rPr>
              <w:t xml:space="preserve"> (zorg</w:t>
            </w:r>
            <w:r w:rsidR="00956F92" w:rsidRPr="00941E24">
              <w:rPr>
                <w:rStyle w:val="m7156105924895686143geaccentueerd"/>
                <w:rFonts w:cstheme="minorHAnsi"/>
                <w:color w:val="222222"/>
              </w:rPr>
              <w:t xml:space="preserve"> die het lijden verlicht</w:t>
            </w:r>
            <w:r w:rsidR="00364FE7" w:rsidRPr="00941E24">
              <w:rPr>
                <w:rStyle w:val="m7156105924895686143geaccentueerd"/>
                <w:rFonts w:cstheme="minorHAnsi"/>
                <w:color w:val="222222"/>
              </w:rPr>
              <w:t>)</w:t>
            </w:r>
            <w:r w:rsidR="00956F92" w:rsidRPr="00941E24">
              <w:rPr>
                <w:rStyle w:val="m7156105924895686143geaccentueerd"/>
                <w:rFonts w:cstheme="minorHAnsi"/>
                <w:color w:val="222222"/>
              </w:rPr>
              <w:t xml:space="preserve"> </w:t>
            </w:r>
            <w:r w:rsidR="00364FE7" w:rsidRPr="00941E24">
              <w:rPr>
                <w:rStyle w:val="m7156105924895686143geaccentueerd"/>
                <w:rFonts w:cstheme="minorHAnsi"/>
                <w:color w:val="222222"/>
              </w:rPr>
              <w:t>mag worden ingezet.</w:t>
            </w:r>
          </w:p>
          <w:p w14:paraId="5819CF0D" w14:textId="4C8C1225" w:rsidR="00B80700" w:rsidRPr="00941E24" w:rsidRDefault="000B1EA8" w:rsidP="00A76D48">
            <w:pPr>
              <w:spacing w:after="120" w:line="22" w:lineRule="atLeast"/>
              <w:rPr>
                <w:rFonts w:cstheme="minorHAnsi"/>
              </w:rPr>
            </w:pPr>
            <w:r w:rsidRPr="00941E24">
              <w:rPr>
                <w:rFonts w:cstheme="minorHAnsi"/>
                <w:color w:val="4D5156"/>
                <w:shd w:val="clear" w:color="auto" w:fill="FFFFFF"/>
              </w:rPr>
              <w:t xml:space="preserve"> </w:t>
            </w:r>
          </w:p>
        </w:tc>
      </w:tr>
      <w:tr w:rsidR="00DE01C9" w:rsidRPr="00941E24" w14:paraId="5819CF79" w14:textId="77777777" w:rsidTr="001937FE">
        <w:trPr>
          <w:gridAfter w:val="1"/>
          <w:wAfter w:w="6" w:type="dxa"/>
        </w:trPr>
        <w:tc>
          <w:tcPr>
            <w:tcW w:w="368" w:type="dxa"/>
            <w:tcBorders>
              <w:bottom w:val="nil"/>
              <w:right w:val="nil"/>
            </w:tcBorders>
            <w:shd w:val="clear" w:color="auto" w:fill="FFF2CC" w:themeFill="accent4" w:themeFillTint="33"/>
          </w:tcPr>
          <w:p w14:paraId="5819CF0F" w14:textId="77777777" w:rsidR="004E2FD2" w:rsidRPr="00941E24" w:rsidRDefault="004E2FD2" w:rsidP="00A76D48">
            <w:pPr>
              <w:spacing w:after="120" w:line="22" w:lineRule="atLeast"/>
              <w:rPr>
                <w:rFonts w:cstheme="minorHAnsi"/>
                <w:color w:val="000000"/>
              </w:rPr>
            </w:pPr>
            <w:r w:rsidRPr="00941E24">
              <w:rPr>
                <w:rFonts w:cstheme="minorHAnsi"/>
                <w:color w:val="000000"/>
              </w:rPr>
              <w:t>4.</w:t>
            </w:r>
          </w:p>
        </w:tc>
        <w:tc>
          <w:tcPr>
            <w:tcW w:w="5115" w:type="dxa"/>
            <w:tcBorders>
              <w:left w:val="nil"/>
              <w:bottom w:val="nil"/>
            </w:tcBorders>
            <w:shd w:val="clear" w:color="auto" w:fill="FFF2CC" w:themeFill="accent4" w:themeFillTint="33"/>
          </w:tcPr>
          <w:p w14:paraId="5819CF10" w14:textId="77777777" w:rsidR="004E2FD2" w:rsidRPr="00941E24" w:rsidRDefault="004E2FD2" w:rsidP="00A76D48">
            <w:pPr>
              <w:autoSpaceDE w:val="0"/>
              <w:autoSpaceDN w:val="0"/>
              <w:adjustRightInd w:val="0"/>
              <w:spacing w:after="120" w:line="22" w:lineRule="atLeast"/>
              <w:rPr>
                <w:rFonts w:cstheme="minorHAnsi"/>
                <w:color w:val="000000"/>
              </w:rPr>
            </w:pPr>
            <w:r w:rsidRPr="00941E24">
              <w:rPr>
                <w:rFonts w:cstheme="minorHAnsi"/>
                <w:color w:val="000000"/>
              </w:rPr>
              <w:t xml:space="preserve">Onder lichamelijk of geestelijk ondraaglijk en uitzichtloos lijden versta ik: </w:t>
            </w:r>
          </w:p>
          <w:p w14:paraId="5819CF11" w14:textId="66992DC8" w:rsidR="004E2FD2" w:rsidRPr="00941E24" w:rsidRDefault="00E17CE3" w:rsidP="00A76D48">
            <w:pPr>
              <w:autoSpaceDE w:val="0"/>
              <w:autoSpaceDN w:val="0"/>
              <w:adjustRightInd w:val="0"/>
              <w:spacing w:after="120" w:line="22" w:lineRule="atLeast"/>
              <w:rPr>
                <w:rFonts w:cstheme="minorHAnsi"/>
                <w:color w:val="000000"/>
              </w:rPr>
            </w:pPr>
            <w:r w:rsidRPr="00941E24">
              <w:rPr>
                <w:rFonts w:cstheme="minorHAnsi"/>
                <w:color w:val="000000"/>
              </w:rPr>
              <w:t>S</w:t>
            </w:r>
            <w:r w:rsidR="004E2FD2" w:rsidRPr="00941E24">
              <w:rPr>
                <w:rFonts w:cstheme="minorHAnsi"/>
                <w:color w:val="000000"/>
              </w:rPr>
              <w:t>ituaties  waarin ik geen waardigheid of kwaliteit van leven meer ervaar en waarvan ik verschoond wil blijven.</w:t>
            </w:r>
          </w:p>
          <w:p w14:paraId="5819CF12" w14:textId="77777777" w:rsidR="00CF2092" w:rsidRPr="00941E24" w:rsidRDefault="004E2FD2" w:rsidP="00A76D48">
            <w:pPr>
              <w:autoSpaceDE w:val="0"/>
              <w:autoSpaceDN w:val="0"/>
              <w:adjustRightInd w:val="0"/>
              <w:spacing w:after="120" w:line="22" w:lineRule="atLeast"/>
              <w:rPr>
                <w:rFonts w:cstheme="minorHAnsi"/>
                <w:color w:val="000000"/>
              </w:rPr>
            </w:pPr>
            <w:r w:rsidRPr="00941E24">
              <w:rPr>
                <w:rFonts w:cstheme="minorHAnsi"/>
                <w:color w:val="000000"/>
              </w:rPr>
              <w:t>Daarbij valt te denken aan:</w:t>
            </w:r>
          </w:p>
          <w:p w14:paraId="5819CF13" w14:textId="77777777" w:rsidR="00744185" w:rsidRPr="00941E24" w:rsidRDefault="00744185" w:rsidP="00A76D48">
            <w:pPr>
              <w:autoSpaceDE w:val="0"/>
              <w:autoSpaceDN w:val="0"/>
              <w:adjustRightInd w:val="0"/>
              <w:spacing w:after="120" w:line="22" w:lineRule="atLeast"/>
              <w:rPr>
                <w:rFonts w:cstheme="minorHAnsi"/>
                <w:color w:val="000000"/>
              </w:rPr>
            </w:pPr>
          </w:p>
          <w:p w14:paraId="5819CF14" w14:textId="77777777" w:rsidR="00DE01C9" w:rsidRPr="00941E24" w:rsidRDefault="00DE01C9"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16" w14:textId="77777777" w:rsidR="00744185" w:rsidRPr="00941E24" w:rsidRDefault="00744185" w:rsidP="00A76D48">
            <w:pPr>
              <w:autoSpaceDE w:val="0"/>
              <w:autoSpaceDN w:val="0"/>
              <w:adjustRightInd w:val="0"/>
              <w:spacing w:after="120" w:line="22" w:lineRule="atLeast"/>
              <w:rPr>
                <w:rFonts w:cstheme="minorHAnsi"/>
                <w:color w:val="000000"/>
              </w:rPr>
            </w:pPr>
          </w:p>
          <w:p w14:paraId="5819CF17" w14:textId="77777777" w:rsidR="00DE01C9" w:rsidRPr="00941E24" w:rsidRDefault="00DE01C9"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18" w14:textId="77777777" w:rsidR="00DE01C9" w:rsidRPr="00941E24" w:rsidRDefault="00DE01C9" w:rsidP="00A76D48">
            <w:pPr>
              <w:autoSpaceDE w:val="0"/>
              <w:autoSpaceDN w:val="0"/>
              <w:adjustRightInd w:val="0"/>
              <w:spacing w:after="120" w:line="22" w:lineRule="atLeast"/>
              <w:rPr>
                <w:rFonts w:cstheme="minorHAnsi"/>
                <w:color w:val="000000"/>
              </w:rPr>
            </w:pPr>
          </w:p>
          <w:p w14:paraId="5819CF19" w14:textId="77777777" w:rsidR="00DE01C9" w:rsidRPr="00941E24" w:rsidRDefault="00DE01C9"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1A" w14:textId="77777777" w:rsidR="00DE01C9" w:rsidRPr="00941E24" w:rsidRDefault="00DE01C9" w:rsidP="00A76D48">
            <w:pPr>
              <w:autoSpaceDE w:val="0"/>
              <w:autoSpaceDN w:val="0"/>
              <w:adjustRightInd w:val="0"/>
              <w:spacing w:after="120" w:line="22" w:lineRule="atLeast"/>
              <w:rPr>
                <w:rFonts w:cstheme="minorHAnsi"/>
                <w:color w:val="000000"/>
              </w:rPr>
            </w:pPr>
          </w:p>
          <w:p w14:paraId="5819CF1B" w14:textId="77777777" w:rsidR="00DE01C9" w:rsidRPr="00941E24" w:rsidRDefault="00DE01C9"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1C" w14:textId="77777777" w:rsidR="00DE01C9" w:rsidRPr="00941E24" w:rsidRDefault="00DE01C9" w:rsidP="00A76D48">
            <w:pPr>
              <w:autoSpaceDE w:val="0"/>
              <w:autoSpaceDN w:val="0"/>
              <w:adjustRightInd w:val="0"/>
              <w:spacing w:after="120" w:line="22" w:lineRule="atLeast"/>
              <w:rPr>
                <w:rFonts w:cstheme="minorHAnsi"/>
                <w:color w:val="000000"/>
              </w:rPr>
            </w:pPr>
          </w:p>
          <w:p w14:paraId="5819CF1D" w14:textId="77777777" w:rsidR="00DE01C9" w:rsidRPr="00941E24" w:rsidRDefault="00DE01C9"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1E" w14:textId="77777777" w:rsidR="00DE01C9" w:rsidRPr="00941E24" w:rsidRDefault="00DE01C9" w:rsidP="00A76D48">
            <w:pPr>
              <w:autoSpaceDE w:val="0"/>
              <w:autoSpaceDN w:val="0"/>
              <w:adjustRightInd w:val="0"/>
              <w:spacing w:after="120" w:line="22" w:lineRule="atLeast"/>
              <w:rPr>
                <w:rFonts w:cstheme="minorHAnsi"/>
                <w:color w:val="000000"/>
              </w:rPr>
            </w:pPr>
          </w:p>
          <w:p w14:paraId="5819CF1F" w14:textId="77777777" w:rsidR="00DE01C9" w:rsidRPr="00941E24" w:rsidRDefault="00DE01C9"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20" w14:textId="77777777" w:rsidR="00DE01C9" w:rsidRPr="00941E24" w:rsidRDefault="00DE01C9" w:rsidP="00A76D48">
            <w:pPr>
              <w:autoSpaceDE w:val="0"/>
              <w:autoSpaceDN w:val="0"/>
              <w:adjustRightInd w:val="0"/>
              <w:spacing w:after="120" w:line="22" w:lineRule="atLeast"/>
              <w:rPr>
                <w:rFonts w:cstheme="minorHAnsi"/>
                <w:color w:val="000000"/>
              </w:rPr>
            </w:pPr>
          </w:p>
          <w:p w14:paraId="5819CF21" w14:textId="77777777" w:rsidR="00DE01C9" w:rsidRPr="00941E24" w:rsidRDefault="00DE01C9"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22" w14:textId="77777777" w:rsidR="00DE01C9" w:rsidRPr="00941E24" w:rsidRDefault="00DE01C9" w:rsidP="00A76D48">
            <w:pPr>
              <w:autoSpaceDE w:val="0"/>
              <w:autoSpaceDN w:val="0"/>
              <w:adjustRightInd w:val="0"/>
              <w:spacing w:after="120" w:line="22" w:lineRule="atLeast"/>
              <w:rPr>
                <w:rFonts w:cstheme="minorHAnsi"/>
                <w:color w:val="000000"/>
              </w:rPr>
            </w:pPr>
          </w:p>
          <w:p w14:paraId="5819CF23" w14:textId="77777777" w:rsidR="00DE01C9" w:rsidRPr="00941E24" w:rsidRDefault="00DE01C9"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24" w14:textId="77777777" w:rsidR="00DE01C9" w:rsidRPr="00941E24" w:rsidRDefault="00DE01C9" w:rsidP="00A76D48">
            <w:pPr>
              <w:autoSpaceDE w:val="0"/>
              <w:autoSpaceDN w:val="0"/>
              <w:adjustRightInd w:val="0"/>
              <w:spacing w:after="120" w:line="22" w:lineRule="atLeast"/>
              <w:rPr>
                <w:rFonts w:cstheme="minorHAnsi"/>
                <w:color w:val="000000"/>
              </w:rPr>
            </w:pPr>
          </w:p>
          <w:p w14:paraId="5819CF25" w14:textId="77777777" w:rsidR="00DE01C9" w:rsidRPr="00941E24" w:rsidRDefault="00DE01C9"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26" w14:textId="77777777" w:rsidR="00DE01C9" w:rsidRPr="00941E24" w:rsidRDefault="00DE01C9" w:rsidP="00A76D48">
            <w:pPr>
              <w:autoSpaceDE w:val="0"/>
              <w:autoSpaceDN w:val="0"/>
              <w:adjustRightInd w:val="0"/>
              <w:spacing w:after="120" w:line="22" w:lineRule="atLeast"/>
              <w:rPr>
                <w:rFonts w:cstheme="minorHAnsi"/>
                <w:color w:val="000000"/>
              </w:rPr>
            </w:pPr>
          </w:p>
          <w:p w14:paraId="5819CF27" w14:textId="77777777" w:rsidR="00DE01C9" w:rsidRPr="00941E24" w:rsidRDefault="00DE01C9"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28" w14:textId="77777777" w:rsidR="00CF2092" w:rsidRPr="00941E24" w:rsidRDefault="00CF2092" w:rsidP="00A76D48">
            <w:pPr>
              <w:autoSpaceDE w:val="0"/>
              <w:autoSpaceDN w:val="0"/>
              <w:adjustRightInd w:val="0"/>
              <w:spacing w:after="120" w:line="22" w:lineRule="atLeast"/>
              <w:rPr>
                <w:rFonts w:cstheme="minorHAnsi"/>
                <w:color w:val="000000"/>
              </w:rPr>
            </w:pPr>
          </w:p>
          <w:p w14:paraId="5819CF29" w14:textId="77777777" w:rsidR="00CF2092" w:rsidRPr="00941E24" w:rsidRDefault="00CF2092"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2A" w14:textId="77777777" w:rsidR="00CF2092" w:rsidRPr="00941E24" w:rsidRDefault="00CF2092" w:rsidP="00A76D48">
            <w:pPr>
              <w:autoSpaceDE w:val="0"/>
              <w:autoSpaceDN w:val="0"/>
              <w:adjustRightInd w:val="0"/>
              <w:spacing w:after="120" w:line="22" w:lineRule="atLeast"/>
              <w:rPr>
                <w:rFonts w:cstheme="minorHAnsi"/>
                <w:color w:val="000000"/>
              </w:rPr>
            </w:pPr>
          </w:p>
          <w:p w14:paraId="5819CF2B" w14:textId="77777777" w:rsidR="00CF2092" w:rsidRPr="00941E24" w:rsidRDefault="00CF2092"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2C" w14:textId="77777777" w:rsidR="00CF2092" w:rsidRPr="00941E24" w:rsidRDefault="00CF2092" w:rsidP="00A76D48">
            <w:pPr>
              <w:autoSpaceDE w:val="0"/>
              <w:autoSpaceDN w:val="0"/>
              <w:adjustRightInd w:val="0"/>
              <w:spacing w:after="120" w:line="22" w:lineRule="atLeast"/>
              <w:rPr>
                <w:rFonts w:cstheme="minorHAnsi"/>
                <w:color w:val="000000"/>
              </w:rPr>
            </w:pPr>
          </w:p>
          <w:p w14:paraId="5819CF2D" w14:textId="77777777" w:rsidR="00CF2092" w:rsidRPr="00941E24" w:rsidRDefault="00CF2092"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2E" w14:textId="77777777" w:rsidR="00CF2092" w:rsidRPr="00941E24" w:rsidRDefault="00CF2092" w:rsidP="00A76D48">
            <w:pPr>
              <w:autoSpaceDE w:val="0"/>
              <w:autoSpaceDN w:val="0"/>
              <w:adjustRightInd w:val="0"/>
              <w:spacing w:after="120" w:line="22" w:lineRule="atLeast"/>
              <w:rPr>
                <w:rFonts w:cstheme="minorHAnsi"/>
                <w:color w:val="000000"/>
              </w:rPr>
            </w:pPr>
          </w:p>
          <w:p w14:paraId="5819CF2F" w14:textId="77777777" w:rsidR="00CF2092" w:rsidRPr="00941E24" w:rsidRDefault="00CF2092"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30" w14:textId="77777777" w:rsidR="00CF2092" w:rsidRPr="00941E24" w:rsidRDefault="00CF2092" w:rsidP="00A76D48">
            <w:pPr>
              <w:autoSpaceDE w:val="0"/>
              <w:autoSpaceDN w:val="0"/>
              <w:adjustRightInd w:val="0"/>
              <w:spacing w:after="120" w:line="22" w:lineRule="atLeast"/>
              <w:rPr>
                <w:rFonts w:cstheme="minorHAnsi"/>
                <w:color w:val="000000"/>
              </w:rPr>
            </w:pPr>
          </w:p>
          <w:p w14:paraId="5819CF31" w14:textId="77777777" w:rsidR="00CF2092" w:rsidRPr="00941E24" w:rsidRDefault="00CF2092"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32" w14:textId="77777777" w:rsidR="006810BD" w:rsidRPr="00941E24" w:rsidRDefault="006810BD" w:rsidP="00A76D48">
            <w:pPr>
              <w:autoSpaceDE w:val="0"/>
              <w:autoSpaceDN w:val="0"/>
              <w:adjustRightInd w:val="0"/>
              <w:spacing w:after="120" w:line="22" w:lineRule="atLeast"/>
              <w:rPr>
                <w:rFonts w:cstheme="minorHAnsi"/>
                <w:color w:val="000000"/>
              </w:rPr>
            </w:pPr>
          </w:p>
          <w:p w14:paraId="5819CF33" w14:textId="77777777" w:rsidR="006810BD" w:rsidRPr="00941E24" w:rsidRDefault="006810BD"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34" w14:textId="77777777" w:rsidR="006810BD" w:rsidRPr="00941E24" w:rsidRDefault="006810BD" w:rsidP="00A76D48">
            <w:pPr>
              <w:autoSpaceDE w:val="0"/>
              <w:autoSpaceDN w:val="0"/>
              <w:adjustRightInd w:val="0"/>
              <w:spacing w:after="120" w:line="22" w:lineRule="atLeast"/>
              <w:rPr>
                <w:rFonts w:cstheme="minorHAnsi"/>
                <w:color w:val="000000"/>
              </w:rPr>
            </w:pPr>
          </w:p>
          <w:p w14:paraId="5819CF35" w14:textId="77777777" w:rsidR="006810BD" w:rsidRPr="00941E24" w:rsidRDefault="006810BD"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36" w14:textId="77777777" w:rsidR="006810BD" w:rsidRPr="00941E24" w:rsidRDefault="006810BD" w:rsidP="00A76D48">
            <w:pPr>
              <w:autoSpaceDE w:val="0"/>
              <w:autoSpaceDN w:val="0"/>
              <w:adjustRightInd w:val="0"/>
              <w:spacing w:after="120" w:line="22" w:lineRule="atLeast"/>
              <w:rPr>
                <w:rFonts w:cstheme="minorHAnsi"/>
                <w:color w:val="000000"/>
              </w:rPr>
            </w:pPr>
          </w:p>
          <w:p w14:paraId="5819CF37" w14:textId="77777777" w:rsidR="006810BD" w:rsidRPr="00941E24" w:rsidRDefault="006810BD"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38" w14:textId="77777777" w:rsidR="006810BD" w:rsidRPr="00941E24" w:rsidRDefault="006810BD" w:rsidP="00A76D48">
            <w:pPr>
              <w:autoSpaceDE w:val="0"/>
              <w:autoSpaceDN w:val="0"/>
              <w:adjustRightInd w:val="0"/>
              <w:spacing w:after="120" w:line="22" w:lineRule="atLeast"/>
              <w:rPr>
                <w:rFonts w:cstheme="minorHAnsi"/>
                <w:color w:val="000000"/>
              </w:rPr>
            </w:pPr>
          </w:p>
          <w:p w14:paraId="5819CF39" w14:textId="77777777" w:rsidR="006810BD" w:rsidRPr="00941E24" w:rsidRDefault="006810BD"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3A" w14:textId="77777777" w:rsidR="006810BD" w:rsidRPr="00941E24" w:rsidRDefault="006810BD" w:rsidP="00A76D48">
            <w:pPr>
              <w:autoSpaceDE w:val="0"/>
              <w:autoSpaceDN w:val="0"/>
              <w:adjustRightInd w:val="0"/>
              <w:spacing w:after="120" w:line="22" w:lineRule="atLeast"/>
              <w:rPr>
                <w:rFonts w:cstheme="minorHAnsi"/>
                <w:color w:val="000000"/>
              </w:rPr>
            </w:pPr>
          </w:p>
          <w:p w14:paraId="5819CF3B" w14:textId="77777777" w:rsidR="006810BD" w:rsidRPr="00941E24" w:rsidRDefault="006810BD"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3C" w14:textId="77777777" w:rsidR="006810BD" w:rsidRPr="00941E24" w:rsidRDefault="006810BD" w:rsidP="00A76D48">
            <w:pPr>
              <w:autoSpaceDE w:val="0"/>
              <w:autoSpaceDN w:val="0"/>
              <w:adjustRightInd w:val="0"/>
              <w:spacing w:after="120" w:line="22" w:lineRule="atLeast"/>
              <w:rPr>
                <w:rFonts w:cstheme="minorHAnsi"/>
                <w:color w:val="000000"/>
              </w:rPr>
            </w:pPr>
          </w:p>
          <w:p w14:paraId="5819CF3D" w14:textId="77777777" w:rsidR="006810BD" w:rsidRPr="00941E24" w:rsidRDefault="006810BD"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3E" w14:textId="77777777" w:rsidR="006810BD" w:rsidRPr="00941E24" w:rsidRDefault="006810BD" w:rsidP="00A76D48">
            <w:pPr>
              <w:autoSpaceDE w:val="0"/>
              <w:autoSpaceDN w:val="0"/>
              <w:adjustRightInd w:val="0"/>
              <w:spacing w:after="120" w:line="22" w:lineRule="atLeast"/>
              <w:rPr>
                <w:rFonts w:cstheme="minorHAnsi"/>
                <w:color w:val="000000"/>
              </w:rPr>
            </w:pPr>
          </w:p>
          <w:p w14:paraId="5819CF3F" w14:textId="77777777" w:rsidR="006810BD" w:rsidRPr="00941E24" w:rsidRDefault="006810BD"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40" w14:textId="77777777" w:rsidR="006810BD" w:rsidRPr="00941E24" w:rsidRDefault="006810BD" w:rsidP="00A76D48">
            <w:pPr>
              <w:autoSpaceDE w:val="0"/>
              <w:autoSpaceDN w:val="0"/>
              <w:adjustRightInd w:val="0"/>
              <w:spacing w:after="120" w:line="22" w:lineRule="atLeast"/>
              <w:rPr>
                <w:rFonts w:cstheme="minorHAnsi"/>
                <w:color w:val="000000"/>
              </w:rPr>
            </w:pPr>
          </w:p>
          <w:p w14:paraId="5819CF41" w14:textId="77777777" w:rsidR="006810BD" w:rsidRPr="00941E24" w:rsidRDefault="006810BD"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42" w14:textId="77777777" w:rsidR="006810BD" w:rsidRPr="00941E24" w:rsidRDefault="006810BD" w:rsidP="00A76D48">
            <w:pPr>
              <w:autoSpaceDE w:val="0"/>
              <w:autoSpaceDN w:val="0"/>
              <w:adjustRightInd w:val="0"/>
              <w:spacing w:after="120" w:line="22" w:lineRule="atLeast"/>
              <w:rPr>
                <w:rFonts w:cstheme="minorHAnsi"/>
                <w:color w:val="000000"/>
              </w:rPr>
            </w:pPr>
          </w:p>
          <w:p w14:paraId="5819CF43" w14:textId="77777777" w:rsidR="006810BD" w:rsidRPr="00941E24" w:rsidRDefault="006810BD"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44" w14:textId="77777777" w:rsidR="006810BD" w:rsidRPr="00941E24" w:rsidRDefault="006810BD" w:rsidP="00A76D48">
            <w:pPr>
              <w:autoSpaceDE w:val="0"/>
              <w:autoSpaceDN w:val="0"/>
              <w:adjustRightInd w:val="0"/>
              <w:spacing w:after="120" w:line="22" w:lineRule="atLeast"/>
              <w:rPr>
                <w:rFonts w:cstheme="minorHAnsi"/>
                <w:color w:val="000000"/>
              </w:rPr>
            </w:pPr>
          </w:p>
          <w:p w14:paraId="5819CF45" w14:textId="77777777" w:rsidR="006810BD" w:rsidRPr="00941E24" w:rsidRDefault="006810BD"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46" w14:textId="77777777" w:rsidR="006810BD" w:rsidRPr="00941E24" w:rsidRDefault="006810BD" w:rsidP="00A76D48">
            <w:pPr>
              <w:autoSpaceDE w:val="0"/>
              <w:autoSpaceDN w:val="0"/>
              <w:adjustRightInd w:val="0"/>
              <w:spacing w:after="120" w:line="22" w:lineRule="atLeast"/>
              <w:rPr>
                <w:rFonts w:cstheme="minorHAnsi"/>
                <w:color w:val="000000"/>
              </w:rPr>
            </w:pPr>
          </w:p>
          <w:p w14:paraId="5819CF47" w14:textId="77777777" w:rsidR="006810BD" w:rsidRPr="00941E24" w:rsidRDefault="006810BD" w:rsidP="00A76D48">
            <w:pPr>
              <w:autoSpaceDE w:val="0"/>
              <w:autoSpaceDN w:val="0"/>
              <w:adjustRightInd w:val="0"/>
              <w:spacing w:after="120" w:line="22" w:lineRule="atLeast"/>
              <w:rPr>
                <w:rFonts w:cstheme="minorHAnsi"/>
                <w:color w:val="000000"/>
              </w:rPr>
            </w:pPr>
            <w:r w:rsidRPr="00941E24">
              <w:rPr>
                <w:rFonts w:cstheme="minorHAnsi"/>
                <w:color w:val="000000"/>
              </w:rPr>
              <w:lastRenderedPageBreak/>
              <w:t>………………………………………………………………………………………..</w:t>
            </w:r>
          </w:p>
          <w:p w14:paraId="5819CF48" w14:textId="77777777" w:rsidR="006810BD" w:rsidRPr="00941E24" w:rsidRDefault="006810BD" w:rsidP="00A76D48">
            <w:pPr>
              <w:autoSpaceDE w:val="0"/>
              <w:autoSpaceDN w:val="0"/>
              <w:adjustRightInd w:val="0"/>
              <w:spacing w:after="120" w:line="22" w:lineRule="atLeast"/>
              <w:rPr>
                <w:rFonts w:cstheme="minorHAnsi"/>
                <w:color w:val="000000"/>
              </w:rPr>
            </w:pPr>
          </w:p>
          <w:p w14:paraId="5819CF49" w14:textId="77777777" w:rsidR="006810BD" w:rsidRPr="00941E24" w:rsidRDefault="006810BD"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4A" w14:textId="77777777" w:rsidR="006810BD" w:rsidRPr="00941E24" w:rsidRDefault="006810BD" w:rsidP="00A76D48">
            <w:pPr>
              <w:autoSpaceDE w:val="0"/>
              <w:autoSpaceDN w:val="0"/>
              <w:adjustRightInd w:val="0"/>
              <w:spacing w:after="120" w:line="22" w:lineRule="atLeast"/>
              <w:rPr>
                <w:rFonts w:cstheme="minorHAnsi"/>
                <w:color w:val="000000"/>
              </w:rPr>
            </w:pPr>
          </w:p>
          <w:p w14:paraId="5819CF4B" w14:textId="77777777" w:rsidR="006810BD" w:rsidRPr="00941E24" w:rsidRDefault="006810BD"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4C" w14:textId="77777777" w:rsidR="006810BD" w:rsidRPr="00941E24" w:rsidRDefault="006810BD" w:rsidP="00A76D48">
            <w:pPr>
              <w:autoSpaceDE w:val="0"/>
              <w:autoSpaceDN w:val="0"/>
              <w:adjustRightInd w:val="0"/>
              <w:spacing w:after="120" w:line="22" w:lineRule="atLeast"/>
              <w:rPr>
                <w:rFonts w:cstheme="minorHAnsi"/>
                <w:color w:val="000000"/>
              </w:rPr>
            </w:pPr>
          </w:p>
          <w:p w14:paraId="5819CF4F" w14:textId="31769F38" w:rsidR="006810BD" w:rsidRPr="00941E24" w:rsidRDefault="006810BD"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50" w14:textId="77777777" w:rsidR="006810BD" w:rsidRPr="00941E24" w:rsidRDefault="006810BD" w:rsidP="00A76D48">
            <w:pPr>
              <w:autoSpaceDE w:val="0"/>
              <w:autoSpaceDN w:val="0"/>
              <w:adjustRightInd w:val="0"/>
              <w:spacing w:after="120" w:line="22" w:lineRule="atLeast"/>
              <w:rPr>
                <w:rFonts w:cstheme="minorHAnsi"/>
                <w:color w:val="000000"/>
              </w:rPr>
            </w:pPr>
          </w:p>
          <w:p w14:paraId="5819CF51" w14:textId="77777777" w:rsidR="006810BD" w:rsidRPr="00941E24" w:rsidRDefault="006810BD"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52" w14:textId="77777777" w:rsidR="006810BD" w:rsidRPr="00941E24" w:rsidRDefault="006810BD" w:rsidP="00A76D48">
            <w:pPr>
              <w:autoSpaceDE w:val="0"/>
              <w:autoSpaceDN w:val="0"/>
              <w:adjustRightInd w:val="0"/>
              <w:spacing w:after="120" w:line="22" w:lineRule="atLeast"/>
              <w:rPr>
                <w:rFonts w:cstheme="minorHAnsi"/>
                <w:color w:val="000000"/>
              </w:rPr>
            </w:pPr>
          </w:p>
          <w:p w14:paraId="5819CF53" w14:textId="77777777" w:rsidR="006810BD" w:rsidRPr="00941E24" w:rsidRDefault="006810BD"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54" w14:textId="77777777" w:rsidR="006810BD" w:rsidRPr="00941E24" w:rsidRDefault="006810BD" w:rsidP="00A76D48">
            <w:pPr>
              <w:autoSpaceDE w:val="0"/>
              <w:autoSpaceDN w:val="0"/>
              <w:adjustRightInd w:val="0"/>
              <w:spacing w:after="120" w:line="22" w:lineRule="atLeast"/>
              <w:rPr>
                <w:rFonts w:cstheme="minorHAnsi"/>
                <w:color w:val="000000"/>
              </w:rPr>
            </w:pPr>
          </w:p>
          <w:p w14:paraId="5819CF55" w14:textId="77777777" w:rsidR="006810BD" w:rsidRPr="00941E24" w:rsidRDefault="006810BD"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58" w14:textId="77777777" w:rsidR="006810BD" w:rsidRPr="00941E24" w:rsidRDefault="006810BD" w:rsidP="00A76D48">
            <w:pPr>
              <w:autoSpaceDE w:val="0"/>
              <w:autoSpaceDN w:val="0"/>
              <w:adjustRightInd w:val="0"/>
              <w:spacing w:after="120" w:line="22" w:lineRule="atLeast"/>
              <w:rPr>
                <w:rFonts w:cstheme="minorHAnsi"/>
                <w:color w:val="000000"/>
              </w:rPr>
            </w:pPr>
          </w:p>
          <w:p w14:paraId="5819CF61" w14:textId="15571E5C" w:rsidR="006810BD" w:rsidRPr="00941E24" w:rsidRDefault="006810BD" w:rsidP="00A76D48">
            <w:pPr>
              <w:autoSpaceDE w:val="0"/>
              <w:autoSpaceDN w:val="0"/>
              <w:adjustRightInd w:val="0"/>
              <w:spacing w:after="120" w:line="22" w:lineRule="atLeast"/>
              <w:rPr>
                <w:rFonts w:cstheme="minorHAnsi"/>
                <w:color w:val="000000"/>
              </w:rPr>
            </w:pPr>
          </w:p>
        </w:tc>
        <w:tc>
          <w:tcPr>
            <w:tcW w:w="3959" w:type="dxa"/>
            <w:gridSpan w:val="2"/>
            <w:tcBorders>
              <w:bottom w:val="single" w:sz="4" w:space="0" w:color="auto"/>
            </w:tcBorders>
            <w:shd w:val="clear" w:color="auto" w:fill="D5DCE4" w:themeFill="text2" w:themeFillTint="33"/>
          </w:tcPr>
          <w:p w14:paraId="5819CF62" w14:textId="30BEBEE0" w:rsidR="00FE536A" w:rsidRPr="00941E24" w:rsidRDefault="005D6754" w:rsidP="00A76D48">
            <w:pPr>
              <w:autoSpaceDE w:val="0"/>
              <w:autoSpaceDN w:val="0"/>
              <w:adjustRightInd w:val="0"/>
              <w:spacing w:after="120" w:line="22" w:lineRule="atLeast"/>
              <w:rPr>
                <w:rStyle w:val="cf01"/>
                <w:rFonts w:asciiTheme="minorHAnsi" w:hAnsiTheme="minorHAnsi" w:cstheme="minorHAnsi"/>
                <w:sz w:val="22"/>
                <w:szCs w:val="22"/>
              </w:rPr>
            </w:pPr>
            <w:r w:rsidRPr="00941E24">
              <w:rPr>
                <w:rFonts w:cstheme="minorHAnsi"/>
              </w:rPr>
              <w:lastRenderedPageBreak/>
              <w:t>I</w:t>
            </w:r>
            <w:r w:rsidR="00FE536A" w:rsidRPr="00941E24">
              <w:rPr>
                <w:rFonts w:cstheme="minorHAnsi"/>
              </w:rPr>
              <w:t xml:space="preserve">n dit blok </w:t>
            </w:r>
            <w:r w:rsidR="00A318D2" w:rsidRPr="00941E24">
              <w:rPr>
                <w:rFonts w:cstheme="minorHAnsi"/>
              </w:rPr>
              <w:t xml:space="preserve">geeft u </w:t>
            </w:r>
            <w:r w:rsidR="00FE536A" w:rsidRPr="00941E24">
              <w:rPr>
                <w:rFonts w:cstheme="minorHAnsi"/>
              </w:rPr>
              <w:t>in uw eigen woorden een beschrijving van</w:t>
            </w:r>
            <w:r w:rsidR="00A318D2" w:rsidRPr="00941E24">
              <w:rPr>
                <w:rFonts w:cstheme="minorHAnsi"/>
              </w:rPr>
              <w:t xml:space="preserve"> (op hoofdlijnen)</w:t>
            </w:r>
            <w:r w:rsidR="00FE536A" w:rsidRPr="00941E24">
              <w:rPr>
                <w:rFonts w:cstheme="minorHAnsi"/>
              </w:rPr>
              <w:t xml:space="preserve"> uw levensverhaal, wat dat de moeite waard maakte en in welke situatie het genoeg </w:t>
            </w:r>
            <w:r w:rsidR="00CD4B4F" w:rsidRPr="00941E24">
              <w:rPr>
                <w:rFonts w:cstheme="minorHAnsi"/>
              </w:rPr>
              <w:t xml:space="preserve">is </w:t>
            </w:r>
            <w:r w:rsidR="00FE536A" w:rsidRPr="00941E24">
              <w:rPr>
                <w:rFonts w:cstheme="minorHAnsi"/>
              </w:rPr>
              <w:t>geweest.</w:t>
            </w:r>
          </w:p>
          <w:p w14:paraId="5819CF63" w14:textId="79AC4373" w:rsidR="00FE536A" w:rsidRPr="00941E24" w:rsidRDefault="00FE536A" w:rsidP="00A76D48">
            <w:pPr>
              <w:autoSpaceDE w:val="0"/>
              <w:autoSpaceDN w:val="0"/>
              <w:adjustRightInd w:val="0"/>
              <w:spacing w:after="120" w:line="22" w:lineRule="atLeast"/>
              <w:rPr>
                <w:rStyle w:val="cf01"/>
                <w:rFonts w:asciiTheme="minorHAnsi" w:hAnsiTheme="minorHAnsi" w:cstheme="minorHAnsi"/>
                <w:sz w:val="22"/>
                <w:szCs w:val="22"/>
              </w:rPr>
            </w:pPr>
            <w:r w:rsidRPr="00941E24">
              <w:rPr>
                <w:rStyle w:val="cf01"/>
                <w:rFonts w:asciiTheme="minorHAnsi" w:hAnsiTheme="minorHAnsi" w:cstheme="minorHAnsi"/>
                <w:sz w:val="22"/>
                <w:szCs w:val="22"/>
              </w:rPr>
              <w:t>U kunt dit bijvoorbeeld doen in de vorm van een brief aan uw arts en het opbouwen als:</w:t>
            </w:r>
            <w:r w:rsidRPr="00941E24">
              <w:rPr>
                <w:rStyle w:val="cf01"/>
                <w:rFonts w:asciiTheme="minorHAnsi" w:hAnsiTheme="minorHAnsi" w:cstheme="minorHAnsi"/>
                <w:sz w:val="22"/>
                <w:szCs w:val="22"/>
              </w:rPr>
              <w:br/>
              <w:t xml:space="preserve">wie was ik, hoe was mijn leven, wie ben ik nu, hoe ga ik worden. </w:t>
            </w:r>
          </w:p>
          <w:p w14:paraId="5819CF64" w14:textId="77777777" w:rsidR="00FE536A" w:rsidRPr="00941E24" w:rsidRDefault="00FE536A" w:rsidP="00A76D48">
            <w:pPr>
              <w:autoSpaceDE w:val="0"/>
              <w:autoSpaceDN w:val="0"/>
              <w:adjustRightInd w:val="0"/>
              <w:spacing w:after="120" w:line="22" w:lineRule="atLeast"/>
              <w:rPr>
                <w:rStyle w:val="cf01"/>
                <w:rFonts w:asciiTheme="minorHAnsi" w:hAnsiTheme="minorHAnsi" w:cstheme="minorHAnsi"/>
                <w:sz w:val="22"/>
                <w:szCs w:val="22"/>
              </w:rPr>
            </w:pPr>
            <w:r w:rsidRPr="00941E24">
              <w:rPr>
                <w:rFonts w:cstheme="minorHAnsi"/>
              </w:rPr>
              <w:t xml:space="preserve">Geef aan wanneer ú het leven niet meer de moeite waard vindt. Die situaties beschrijft u zo concreet mogelijk en in uw eigen woorden. Formuleer zo positief mogelijk en </w:t>
            </w:r>
            <w:r w:rsidRPr="00941E24">
              <w:rPr>
                <w:rStyle w:val="cf01"/>
                <w:rFonts w:asciiTheme="minorHAnsi" w:hAnsiTheme="minorHAnsi" w:cstheme="minorHAnsi"/>
                <w:sz w:val="22"/>
                <w:szCs w:val="22"/>
              </w:rPr>
              <w:t>gebruik voorbeelden.</w:t>
            </w:r>
          </w:p>
          <w:p w14:paraId="5819CF65" w14:textId="325EB954" w:rsidR="00FE536A" w:rsidRPr="00941E24" w:rsidRDefault="00E42418" w:rsidP="00A76D48">
            <w:pPr>
              <w:autoSpaceDE w:val="0"/>
              <w:autoSpaceDN w:val="0"/>
              <w:adjustRightInd w:val="0"/>
              <w:spacing w:after="120" w:line="22" w:lineRule="atLeast"/>
              <w:rPr>
                <w:rStyle w:val="cf01"/>
                <w:rFonts w:asciiTheme="minorHAnsi" w:hAnsiTheme="minorHAnsi" w:cstheme="minorHAnsi"/>
                <w:i/>
                <w:iCs/>
                <w:sz w:val="22"/>
                <w:szCs w:val="22"/>
              </w:rPr>
            </w:pPr>
            <w:r w:rsidRPr="00941E24">
              <w:rPr>
                <w:rStyle w:val="cf01"/>
                <w:rFonts w:asciiTheme="minorHAnsi" w:hAnsiTheme="minorHAnsi" w:cstheme="minorHAnsi"/>
                <w:sz w:val="22"/>
                <w:szCs w:val="22"/>
              </w:rPr>
              <w:t>Een beschrijving</w:t>
            </w:r>
            <w:r w:rsidR="00FE536A" w:rsidRPr="00941E24">
              <w:rPr>
                <w:rStyle w:val="cf01"/>
                <w:rFonts w:asciiTheme="minorHAnsi" w:hAnsiTheme="minorHAnsi" w:cstheme="minorHAnsi"/>
                <w:sz w:val="22"/>
                <w:szCs w:val="22"/>
              </w:rPr>
              <w:t xml:space="preserve"> </w:t>
            </w:r>
            <w:r w:rsidR="00CD4B4F" w:rsidRPr="00941E24">
              <w:rPr>
                <w:rStyle w:val="cf01"/>
                <w:rFonts w:asciiTheme="minorHAnsi" w:hAnsiTheme="minorHAnsi" w:cstheme="minorHAnsi"/>
                <w:sz w:val="22"/>
                <w:szCs w:val="22"/>
              </w:rPr>
              <w:t>van ondraaglijk en uitzich</w:t>
            </w:r>
            <w:r w:rsidR="00B4148C" w:rsidRPr="00941E24">
              <w:rPr>
                <w:rStyle w:val="cf01"/>
                <w:rFonts w:asciiTheme="minorHAnsi" w:hAnsiTheme="minorHAnsi" w:cstheme="minorHAnsi"/>
                <w:sz w:val="22"/>
                <w:szCs w:val="22"/>
              </w:rPr>
              <w:t>t</w:t>
            </w:r>
            <w:r w:rsidR="00CD4B4F" w:rsidRPr="00941E24">
              <w:rPr>
                <w:rStyle w:val="cf01"/>
                <w:rFonts w:asciiTheme="minorHAnsi" w:hAnsiTheme="minorHAnsi" w:cstheme="minorHAnsi"/>
                <w:sz w:val="22"/>
                <w:szCs w:val="22"/>
              </w:rPr>
              <w:t xml:space="preserve">loos lijden </w:t>
            </w:r>
            <w:r w:rsidR="00B4148C" w:rsidRPr="00941E24">
              <w:rPr>
                <w:rStyle w:val="cf01"/>
                <w:rFonts w:asciiTheme="minorHAnsi" w:hAnsiTheme="minorHAnsi" w:cstheme="minorHAnsi"/>
                <w:sz w:val="22"/>
                <w:szCs w:val="22"/>
              </w:rPr>
              <w:t xml:space="preserve">die de </w:t>
            </w:r>
            <w:proofErr w:type="spellStart"/>
            <w:r w:rsidR="00B4148C" w:rsidRPr="00941E24">
              <w:rPr>
                <w:rStyle w:val="cf01"/>
                <w:rFonts w:asciiTheme="minorHAnsi" w:hAnsiTheme="minorHAnsi" w:cstheme="minorHAnsi"/>
                <w:sz w:val="22"/>
                <w:szCs w:val="22"/>
              </w:rPr>
              <w:t>toetsingcommissie</w:t>
            </w:r>
            <w:proofErr w:type="spellEnd"/>
            <w:r w:rsidR="00B4148C" w:rsidRPr="00941E24">
              <w:rPr>
                <w:rStyle w:val="cf01"/>
                <w:rFonts w:asciiTheme="minorHAnsi" w:hAnsiTheme="minorHAnsi" w:cstheme="minorHAnsi"/>
                <w:sz w:val="22"/>
                <w:szCs w:val="22"/>
              </w:rPr>
              <w:t xml:space="preserve"> euthanasie helder vindt, </w:t>
            </w:r>
            <w:r w:rsidR="007B79BD" w:rsidRPr="00941E24">
              <w:rPr>
                <w:rStyle w:val="cf01"/>
                <w:rFonts w:asciiTheme="minorHAnsi" w:hAnsiTheme="minorHAnsi" w:cstheme="minorHAnsi"/>
                <w:sz w:val="22"/>
                <w:szCs w:val="22"/>
              </w:rPr>
              <w:t>is</w:t>
            </w:r>
            <w:r w:rsidR="00FE536A" w:rsidRPr="00941E24">
              <w:rPr>
                <w:rStyle w:val="cf01"/>
                <w:rFonts w:asciiTheme="minorHAnsi" w:hAnsiTheme="minorHAnsi" w:cstheme="minorHAnsi"/>
                <w:sz w:val="22"/>
                <w:szCs w:val="22"/>
              </w:rPr>
              <w:t>:</w:t>
            </w:r>
          </w:p>
          <w:p w14:paraId="5819CF66" w14:textId="1F25D528" w:rsidR="00FE536A" w:rsidRPr="00941E24" w:rsidRDefault="00FE536A" w:rsidP="00A76D48">
            <w:pPr>
              <w:pStyle w:val="m7156105924895686143msobodytext"/>
              <w:numPr>
                <w:ilvl w:val="0"/>
                <w:numId w:val="4"/>
              </w:numPr>
              <w:spacing w:before="0" w:beforeAutospacing="0" w:after="120" w:afterAutospacing="0" w:line="22" w:lineRule="atLeast"/>
              <w:ind w:left="394"/>
              <w:rPr>
                <w:rStyle w:val="m7156105924895686143geaccentueerd"/>
                <w:rFonts w:asciiTheme="minorHAnsi" w:hAnsiTheme="minorHAnsi" w:cstheme="minorHAnsi"/>
                <w:i/>
                <w:iCs/>
                <w:sz w:val="22"/>
                <w:szCs w:val="22"/>
              </w:rPr>
            </w:pPr>
            <w:r w:rsidRPr="00941E24">
              <w:rPr>
                <w:rStyle w:val="m7156105924895686143geaccentueerd"/>
                <w:rFonts w:asciiTheme="minorHAnsi" w:hAnsiTheme="minorHAnsi" w:cstheme="minorHAnsi"/>
                <w:i/>
                <w:iCs/>
                <w:sz w:val="22"/>
                <w:szCs w:val="22"/>
              </w:rPr>
              <w:t>ik mijn verstandelijke vermogens kwijtraak</w:t>
            </w:r>
            <w:r w:rsidR="00CD4B4F" w:rsidRPr="00941E24">
              <w:rPr>
                <w:rStyle w:val="m7156105924895686143geaccentueerd"/>
                <w:rFonts w:asciiTheme="minorHAnsi" w:hAnsiTheme="minorHAnsi" w:cstheme="minorHAnsi"/>
                <w:i/>
                <w:iCs/>
                <w:sz w:val="22"/>
                <w:szCs w:val="22"/>
              </w:rPr>
              <w:t>,</w:t>
            </w:r>
            <w:r w:rsidRPr="00941E24">
              <w:rPr>
                <w:rStyle w:val="m7156105924895686143geaccentueerd"/>
                <w:rFonts w:asciiTheme="minorHAnsi" w:hAnsiTheme="minorHAnsi" w:cstheme="minorHAnsi"/>
                <w:i/>
                <w:iCs/>
                <w:sz w:val="22"/>
                <w:szCs w:val="22"/>
              </w:rPr>
              <w:t xml:space="preserve"> </w:t>
            </w:r>
            <w:proofErr w:type="spellStart"/>
            <w:r w:rsidRPr="00941E24">
              <w:rPr>
                <w:rStyle w:val="m7156105924895686143geaccentueerd"/>
                <w:rFonts w:asciiTheme="minorHAnsi" w:hAnsiTheme="minorHAnsi" w:cstheme="minorHAnsi"/>
                <w:i/>
                <w:iCs/>
                <w:sz w:val="22"/>
                <w:szCs w:val="22"/>
              </w:rPr>
              <w:t>danwel</w:t>
            </w:r>
            <w:proofErr w:type="spellEnd"/>
          </w:p>
          <w:p w14:paraId="5819CF67" w14:textId="77777777" w:rsidR="00FE536A" w:rsidRPr="00941E24" w:rsidRDefault="00FE536A" w:rsidP="00A76D48">
            <w:pPr>
              <w:pStyle w:val="m7156105924895686143msobodytext"/>
              <w:numPr>
                <w:ilvl w:val="0"/>
                <w:numId w:val="4"/>
              </w:numPr>
              <w:spacing w:before="0" w:beforeAutospacing="0" w:after="120" w:afterAutospacing="0" w:line="22" w:lineRule="atLeast"/>
              <w:ind w:left="394"/>
              <w:rPr>
                <w:rStyle w:val="m7156105924895686143geaccentueerd"/>
                <w:rFonts w:asciiTheme="minorHAnsi" w:hAnsiTheme="minorHAnsi" w:cstheme="minorHAnsi"/>
                <w:i/>
                <w:iCs/>
                <w:sz w:val="22"/>
                <w:szCs w:val="22"/>
              </w:rPr>
            </w:pPr>
            <w:r w:rsidRPr="00941E24">
              <w:rPr>
                <w:rStyle w:val="m7156105924895686143geaccentueerd"/>
                <w:rFonts w:asciiTheme="minorHAnsi" w:hAnsiTheme="minorHAnsi" w:cstheme="minorHAnsi"/>
                <w:i/>
                <w:iCs/>
                <w:sz w:val="22"/>
                <w:szCs w:val="22"/>
              </w:rPr>
              <w:t xml:space="preserve">ik mijn naasten niet meer herken </w:t>
            </w:r>
            <w:proofErr w:type="spellStart"/>
            <w:r w:rsidRPr="00941E24">
              <w:rPr>
                <w:rStyle w:val="m7156105924895686143geaccentueerd"/>
                <w:rFonts w:asciiTheme="minorHAnsi" w:hAnsiTheme="minorHAnsi" w:cstheme="minorHAnsi"/>
                <w:i/>
                <w:iCs/>
                <w:sz w:val="22"/>
                <w:szCs w:val="22"/>
              </w:rPr>
              <w:t>danwel</w:t>
            </w:r>
            <w:proofErr w:type="spellEnd"/>
          </w:p>
          <w:p w14:paraId="5819CF68" w14:textId="0C887F85" w:rsidR="00FE536A" w:rsidRPr="00941E24" w:rsidRDefault="00FE536A" w:rsidP="00A76D48">
            <w:pPr>
              <w:pStyle w:val="m7156105924895686143msobodytext"/>
              <w:numPr>
                <w:ilvl w:val="0"/>
                <w:numId w:val="4"/>
              </w:numPr>
              <w:spacing w:before="0" w:beforeAutospacing="0" w:after="120" w:afterAutospacing="0" w:line="22" w:lineRule="atLeast"/>
              <w:ind w:left="394"/>
              <w:rPr>
                <w:rStyle w:val="m7156105924895686143geaccentueerd"/>
                <w:rFonts w:asciiTheme="minorHAnsi" w:hAnsiTheme="minorHAnsi" w:cstheme="minorHAnsi"/>
                <w:i/>
                <w:iCs/>
                <w:sz w:val="22"/>
                <w:szCs w:val="22"/>
              </w:rPr>
            </w:pPr>
            <w:r w:rsidRPr="00941E24">
              <w:rPr>
                <w:rStyle w:val="m7156105924895686143geaccentueerd"/>
                <w:rFonts w:asciiTheme="minorHAnsi" w:hAnsiTheme="minorHAnsi" w:cstheme="minorHAnsi"/>
                <w:i/>
                <w:iCs/>
                <w:sz w:val="22"/>
                <w:szCs w:val="22"/>
              </w:rPr>
              <w:t xml:space="preserve">Verdergaande ontluistering intreedt, zoals geen controle meer hebben over mijn bekkengebied, </w:t>
            </w:r>
            <w:r w:rsidRPr="00941E24">
              <w:rPr>
                <w:rStyle w:val="m7156105924895686143geaccentueerd"/>
                <w:rFonts w:asciiTheme="minorHAnsi" w:hAnsiTheme="minorHAnsi" w:cstheme="minorHAnsi"/>
                <w:i/>
                <w:iCs/>
                <w:sz w:val="22"/>
                <w:szCs w:val="22"/>
              </w:rPr>
              <w:lastRenderedPageBreak/>
              <w:t>incontinentie, ik mijn dagelijkse verzorging niet zelf kan doen</w:t>
            </w:r>
            <w:r w:rsidR="00CD4B4F" w:rsidRPr="00941E24">
              <w:rPr>
                <w:rStyle w:val="m7156105924895686143geaccentueerd"/>
                <w:rFonts w:asciiTheme="minorHAnsi" w:hAnsiTheme="minorHAnsi" w:cstheme="minorHAnsi"/>
                <w:i/>
                <w:iCs/>
                <w:sz w:val="22"/>
                <w:szCs w:val="22"/>
              </w:rPr>
              <w:t>,</w:t>
            </w:r>
            <w:r w:rsidRPr="00941E24">
              <w:rPr>
                <w:rStyle w:val="m7156105924895686143geaccentueerd"/>
                <w:rFonts w:asciiTheme="minorHAnsi" w:hAnsiTheme="minorHAnsi" w:cstheme="minorHAnsi"/>
                <w:i/>
                <w:iCs/>
                <w:sz w:val="22"/>
                <w:szCs w:val="22"/>
              </w:rPr>
              <w:t xml:space="preserve"> </w:t>
            </w:r>
            <w:proofErr w:type="spellStart"/>
            <w:r w:rsidRPr="00941E24">
              <w:rPr>
                <w:rStyle w:val="m7156105924895686143geaccentueerd"/>
                <w:rFonts w:asciiTheme="minorHAnsi" w:hAnsiTheme="minorHAnsi" w:cstheme="minorHAnsi"/>
                <w:i/>
                <w:iCs/>
                <w:sz w:val="22"/>
                <w:szCs w:val="22"/>
              </w:rPr>
              <w:t>danwel</w:t>
            </w:r>
            <w:proofErr w:type="spellEnd"/>
          </w:p>
          <w:p w14:paraId="5819CF69" w14:textId="5EB3EEAA" w:rsidR="00FE536A" w:rsidRPr="00941E24" w:rsidRDefault="00FE536A" w:rsidP="00A76D48">
            <w:pPr>
              <w:pStyle w:val="m7156105924895686143msobodytext"/>
              <w:numPr>
                <w:ilvl w:val="0"/>
                <w:numId w:val="4"/>
              </w:numPr>
              <w:spacing w:before="0" w:beforeAutospacing="0" w:after="120" w:afterAutospacing="0" w:line="22" w:lineRule="atLeast"/>
              <w:ind w:left="394"/>
              <w:rPr>
                <w:rStyle w:val="m7156105924895686143geaccentueerd"/>
                <w:rFonts w:asciiTheme="minorHAnsi" w:hAnsiTheme="minorHAnsi" w:cstheme="minorHAnsi"/>
                <w:i/>
                <w:iCs/>
                <w:sz w:val="22"/>
                <w:szCs w:val="22"/>
              </w:rPr>
            </w:pPr>
            <w:r w:rsidRPr="00941E24">
              <w:rPr>
                <w:rStyle w:val="m7156105924895686143geaccentueerd"/>
                <w:rFonts w:asciiTheme="minorHAnsi" w:hAnsiTheme="minorHAnsi" w:cstheme="minorHAnsi"/>
                <w:i/>
                <w:iCs/>
                <w:sz w:val="22"/>
                <w:szCs w:val="22"/>
              </w:rPr>
              <w:t>Ik niet meer in staat ben om zelfstandig te eten of drinken en gevoerd zou moeten worden</w:t>
            </w:r>
            <w:r w:rsidR="00CD4B4F" w:rsidRPr="00941E24">
              <w:rPr>
                <w:rStyle w:val="m7156105924895686143geaccentueerd"/>
                <w:rFonts w:asciiTheme="minorHAnsi" w:hAnsiTheme="minorHAnsi" w:cstheme="minorHAnsi"/>
                <w:i/>
                <w:iCs/>
                <w:sz w:val="22"/>
                <w:szCs w:val="22"/>
              </w:rPr>
              <w:t>,</w:t>
            </w:r>
            <w:r w:rsidRPr="00941E24">
              <w:rPr>
                <w:rStyle w:val="m7156105924895686143geaccentueerd"/>
                <w:rFonts w:asciiTheme="minorHAnsi" w:hAnsiTheme="minorHAnsi" w:cstheme="minorHAnsi"/>
                <w:i/>
                <w:iCs/>
                <w:sz w:val="22"/>
                <w:szCs w:val="22"/>
              </w:rPr>
              <w:t xml:space="preserve"> </w:t>
            </w:r>
            <w:proofErr w:type="spellStart"/>
            <w:r w:rsidRPr="00941E24">
              <w:rPr>
                <w:rStyle w:val="m7156105924895686143geaccentueerd"/>
                <w:rFonts w:asciiTheme="minorHAnsi" w:hAnsiTheme="minorHAnsi" w:cstheme="minorHAnsi"/>
                <w:i/>
                <w:iCs/>
                <w:sz w:val="22"/>
                <w:szCs w:val="22"/>
              </w:rPr>
              <w:t>danwel</w:t>
            </w:r>
            <w:proofErr w:type="spellEnd"/>
          </w:p>
          <w:p w14:paraId="5819CF6B" w14:textId="42E8395C" w:rsidR="00FE536A" w:rsidRPr="00941E24" w:rsidRDefault="00FE536A" w:rsidP="00A76D48">
            <w:pPr>
              <w:pStyle w:val="m7156105924895686143msobodytext"/>
              <w:numPr>
                <w:ilvl w:val="0"/>
                <w:numId w:val="4"/>
              </w:numPr>
              <w:spacing w:before="0" w:beforeAutospacing="0" w:after="120" w:afterAutospacing="0" w:line="22" w:lineRule="atLeast"/>
              <w:ind w:left="394"/>
              <w:rPr>
                <w:rStyle w:val="m7156105924895686143geaccentueerd"/>
                <w:rFonts w:asciiTheme="minorHAnsi" w:hAnsiTheme="minorHAnsi" w:cstheme="minorHAnsi"/>
                <w:i/>
                <w:iCs/>
                <w:sz w:val="22"/>
                <w:szCs w:val="22"/>
              </w:rPr>
            </w:pPr>
            <w:r w:rsidRPr="00941E24">
              <w:rPr>
                <w:rStyle w:val="m7156105924895686143geaccentueerd"/>
                <w:rFonts w:asciiTheme="minorHAnsi" w:hAnsiTheme="minorHAnsi" w:cstheme="minorHAnsi"/>
                <w:i/>
                <w:iCs/>
                <w:sz w:val="22"/>
                <w:szCs w:val="22"/>
              </w:rPr>
              <w:t>Ik mijn naasten niet meer herken</w:t>
            </w:r>
            <w:r w:rsidR="00CD4B4F" w:rsidRPr="00941E24">
              <w:rPr>
                <w:rStyle w:val="m7156105924895686143geaccentueerd"/>
                <w:rFonts w:asciiTheme="minorHAnsi" w:hAnsiTheme="minorHAnsi" w:cstheme="minorHAnsi"/>
                <w:i/>
                <w:iCs/>
                <w:sz w:val="22"/>
                <w:szCs w:val="22"/>
              </w:rPr>
              <w:t>,</w:t>
            </w:r>
            <w:r w:rsidRPr="00941E24">
              <w:rPr>
                <w:rStyle w:val="m7156105924895686143geaccentueerd"/>
                <w:rFonts w:asciiTheme="minorHAnsi" w:hAnsiTheme="minorHAnsi" w:cstheme="minorHAnsi"/>
                <w:i/>
                <w:iCs/>
                <w:sz w:val="22"/>
                <w:szCs w:val="22"/>
              </w:rPr>
              <w:t xml:space="preserve"> </w:t>
            </w:r>
            <w:proofErr w:type="spellStart"/>
            <w:r w:rsidRPr="00941E24">
              <w:rPr>
                <w:rStyle w:val="m7156105924895686143geaccentueerd"/>
                <w:rFonts w:asciiTheme="minorHAnsi" w:hAnsiTheme="minorHAnsi" w:cstheme="minorHAnsi"/>
                <w:i/>
                <w:iCs/>
                <w:sz w:val="22"/>
                <w:szCs w:val="22"/>
              </w:rPr>
              <w:t>danwel</w:t>
            </w:r>
            <w:proofErr w:type="spellEnd"/>
          </w:p>
          <w:p w14:paraId="5819CF6D" w14:textId="7C74B41E" w:rsidR="00FE536A" w:rsidRPr="00941E24" w:rsidRDefault="00FE536A" w:rsidP="00A76D48">
            <w:pPr>
              <w:pStyle w:val="m7156105924895686143msobodytext"/>
              <w:numPr>
                <w:ilvl w:val="0"/>
                <w:numId w:val="4"/>
              </w:numPr>
              <w:spacing w:before="0" w:beforeAutospacing="0" w:after="120" w:afterAutospacing="0" w:line="22" w:lineRule="atLeast"/>
              <w:ind w:left="394"/>
              <w:rPr>
                <w:rStyle w:val="m7156105924895686143geaccentueerd"/>
                <w:rFonts w:asciiTheme="minorHAnsi" w:hAnsiTheme="minorHAnsi" w:cstheme="minorHAnsi"/>
                <w:i/>
                <w:iCs/>
                <w:sz w:val="22"/>
                <w:szCs w:val="22"/>
              </w:rPr>
            </w:pPr>
            <w:r w:rsidRPr="00941E24">
              <w:rPr>
                <w:rStyle w:val="m7156105924895686143geaccentueerd"/>
                <w:rFonts w:asciiTheme="minorHAnsi" w:hAnsiTheme="minorHAnsi" w:cstheme="minorHAnsi"/>
                <w:i/>
                <w:iCs/>
                <w:sz w:val="22"/>
                <w:szCs w:val="22"/>
              </w:rPr>
              <w:t>Ik geen controle heb over mijn emoties en terugkerend agressief, angstig, depressief of zeer emotioneel ben</w:t>
            </w:r>
            <w:r w:rsidR="00CD4B4F" w:rsidRPr="00941E24">
              <w:rPr>
                <w:rStyle w:val="m7156105924895686143geaccentueerd"/>
                <w:rFonts w:asciiTheme="minorHAnsi" w:hAnsiTheme="minorHAnsi" w:cstheme="minorHAnsi"/>
                <w:i/>
                <w:iCs/>
                <w:sz w:val="22"/>
                <w:szCs w:val="22"/>
              </w:rPr>
              <w:t>,</w:t>
            </w:r>
            <w:r w:rsidRPr="00941E24">
              <w:rPr>
                <w:rStyle w:val="m7156105924895686143geaccentueerd"/>
                <w:rFonts w:asciiTheme="minorHAnsi" w:hAnsiTheme="minorHAnsi" w:cstheme="minorHAnsi"/>
                <w:i/>
                <w:iCs/>
                <w:sz w:val="22"/>
                <w:szCs w:val="22"/>
              </w:rPr>
              <w:t xml:space="preserve"> </w:t>
            </w:r>
            <w:proofErr w:type="spellStart"/>
            <w:r w:rsidRPr="00941E24">
              <w:rPr>
                <w:rStyle w:val="m7156105924895686143geaccentueerd"/>
                <w:rFonts w:asciiTheme="minorHAnsi" w:hAnsiTheme="minorHAnsi" w:cstheme="minorHAnsi"/>
                <w:i/>
                <w:iCs/>
                <w:sz w:val="22"/>
                <w:szCs w:val="22"/>
              </w:rPr>
              <w:t>danwel</w:t>
            </w:r>
            <w:proofErr w:type="spellEnd"/>
          </w:p>
          <w:p w14:paraId="5819CF6E" w14:textId="77777777" w:rsidR="00FE536A" w:rsidRPr="00941E24" w:rsidRDefault="00FE536A" w:rsidP="00A76D48">
            <w:pPr>
              <w:pStyle w:val="m7156105924895686143msobodytext"/>
              <w:numPr>
                <w:ilvl w:val="0"/>
                <w:numId w:val="4"/>
              </w:numPr>
              <w:spacing w:before="0" w:beforeAutospacing="0" w:after="120" w:afterAutospacing="0" w:line="22" w:lineRule="atLeast"/>
              <w:ind w:left="394"/>
              <w:rPr>
                <w:rStyle w:val="m7156105924895686143geaccentueerd"/>
                <w:rFonts w:asciiTheme="minorHAnsi" w:hAnsiTheme="minorHAnsi" w:cstheme="minorHAnsi"/>
                <w:i/>
                <w:iCs/>
                <w:sz w:val="22"/>
                <w:szCs w:val="22"/>
              </w:rPr>
            </w:pPr>
            <w:r w:rsidRPr="00941E24">
              <w:rPr>
                <w:rStyle w:val="m7156105924895686143geaccentueerd"/>
                <w:rFonts w:asciiTheme="minorHAnsi" w:hAnsiTheme="minorHAnsi" w:cstheme="minorHAnsi"/>
                <w:i/>
                <w:iCs/>
                <w:sz w:val="22"/>
                <w:szCs w:val="22"/>
              </w:rPr>
              <w:t xml:space="preserve">Ik geen bezigheden meer uitvoer of kan uitvoeren, en daarmee voor mij de zin van in leven zijn wegvalt, </w:t>
            </w:r>
            <w:proofErr w:type="spellStart"/>
            <w:r w:rsidRPr="00941E24">
              <w:rPr>
                <w:rStyle w:val="m7156105924895686143geaccentueerd"/>
                <w:rFonts w:asciiTheme="minorHAnsi" w:hAnsiTheme="minorHAnsi" w:cstheme="minorHAnsi"/>
                <w:i/>
                <w:iCs/>
                <w:sz w:val="22"/>
                <w:szCs w:val="22"/>
              </w:rPr>
              <w:t>danwel</w:t>
            </w:r>
            <w:proofErr w:type="spellEnd"/>
          </w:p>
          <w:p w14:paraId="5819CF6F" w14:textId="77777777" w:rsidR="00FE536A" w:rsidRPr="00941E24" w:rsidRDefault="00FE536A" w:rsidP="00A76D48">
            <w:pPr>
              <w:pStyle w:val="Default"/>
              <w:numPr>
                <w:ilvl w:val="0"/>
                <w:numId w:val="4"/>
              </w:numPr>
              <w:spacing w:after="120" w:line="22" w:lineRule="atLeast"/>
              <w:ind w:left="394"/>
              <w:rPr>
                <w:rFonts w:asciiTheme="minorHAnsi" w:hAnsiTheme="minorHAnsi" w:cstheme="minorHAnsi"/>
                <w:i/>
                <w:iCs/>
                <w:color w:val="auto"/>
                <w:sz w:val="22"/>
                <w:szCs w:val="22"/>
              </w:rPr>
            </w:pPr>
            <w:r w:rsidRPr="00941E24">
              <w:rPr>
                <w:rFonts w:asciiTheme="minorHAnsi" w:hAnsiTheme="minorHAnsi" w:cstheme="minorHAnsi"/>
                <w:i/>
                <w:iCs/>
                <w:color w:val="auto"/>
                <w:sz w:val="22"/>
                <w:szCs w:val="22"/>
              </w:rPr>
              <w:t xml:space="preserve">De situatie dat de hierna genoemde </w:t>
            </w:r>
            <w:proofErr w:type="spellStart"/>
            <w:r w:rsidRPr="00941E24">
              <w:rPr>
                <w:rFonts w:asciiTheme="minorHAnsi" w:hAnsiTheme="minorHAnsi" w:cstheme="minorHAnsi"/>
                <w:i/>
                <w:iCs/>
                <w:color w:val="auto"/>
                <w:sz w:val="22"/>
                <w:szCs w:val="22"/>
              </w:rPr>
              <w:t>perso</w:t>
            </w:r>
            <w:proofErr w:type="spellEnd"/>
            <w:r w:rsidRPr="00941E24">
              <w:rPr>
                <w:rFonts w:asciiTheme="minorHAnsi" w:hAnsiTheme="minorHAnsi" w:cstheme="minorHAnsi"/>
                <w:i/>
                <w:iCs/>
                <w:color w:val="auto"/>
                <w:sz w:val="22"/>
                <w:szCs w:val="22"/>
              </w:rPr>
              <w:t>(o)n(en) mij ontval(t)(</w:t>
            </w:r>
            <w:proofErr w:type="spellStart"/>
            <w:r w:rsidRPr="00941E24">
              <w:rPr>
                <w:rFonts w:asciiTheme="minorHAnsi" w:hAnsiTheme="minorHAnsi" w:cstheme="minorHAnsi"/>
                <w:i/>
                <w:iCs/>
                <w:color w:val="auto"/>
                <w:sz w:val="22"/>
                <w:szCs w:val="22"/>
              </w:rPr>
              <w:t>len</w:t>
            </w:r>
            <w:proofErr w:type="spellEnd"/>
            <w:r w:rsidRPr="00941E24">
              <w:rPr>
                <w:rFonts w:asciiTheme="minorHAnsi" w:hAnsiTheme="minorHAnsi" w:cstheme="minorHAnsi"/>
                <w:i/>
                <w:iCs/>
                <w:color w:val="auto"/>
                <w:sz w:val="22"/>
                <w:szCs w:val="22"/>
              </w:rPr>
              <w:t>):</w:t>
            </w:r>
          </w:p>
          <w:p w14:paraId="5819CF70" w14:textId="77777777" w:rsidR="00FE536A" w:rsidRPr="00941E24" w:rsidRDefault="00FE536A" w:rsidP="00A76D48">
            <w:pPr>
              <w:pStyle w:val="Default"/>
              <w:numPr>
                <w:ilvl w:val="1"/>
                <w:numId w:val="4"/>
              </w:numPr>
              <w:spacing w:after="120" w:line="22" w:lineRule="atLeast"/>
              <w:ind w:left="820"/>
              <w:rPr>
                <w:rFonts w:asciiTheme="minorHAnsi" w:hAnsiTheme="minorHAnsi" w:cstheme="minorHAnsi"/>
                <w:i/>
                <w:iCs/>
                <w:color w:val="auto"/>
                <w:sz w:val="22"/>
                <w:szCs w:val="22"/>
              </w:rPr>
            </w:pPr>
            <w:r w:rsidRPr="00941E24">
              <w:rPr>
                <w:rFonts w:asciiTheme="minorHAnsi" w:hAnsiTheme="minorHAnsi" w:cstheme="minorHAnsi"/>
                <w:i/>
                <w:iCs/>
                <w:color w:val="auto"/>
                <w:sz w:val="22"/>
                <w:szCs w:val="22"/>
              </w:rPr>
              <w:t>……..</w:t>
            </w:r>
          </w:p>
          <w:p w14:paraId="5819CF71" w14:textId="77777777" w:rsidR="00FE536A" w:rsidRPr="00941E24" w:rsidRDefault="00FE536A" w:rsidP="00A76D48">
            <w:pPr>
              <w:pStyle w:val="Default"/>
              <w:numPr>
                <w:ilvl w:val="1"/>
                <w:numId w:val="4"/>
              </w:numPr>
              <w:spacing w:after="120" w:line="22" w:lineRule="atLeast"/>
              <w:ind w:left="820"/>
              <w:rPr>
                <w:rFonts w:asciiTheme="minorHAnsi" w:hAnsiTheme="minorHAnsi" w:cstheme="minorHAnsi"/>
                <w:i/>
                <w:iCs/>
                <w:color w:val="auto"/>
                <w:sz w:val="22"/>
                <w:szCs w:val="22"/>
              </w:rPr>
            </w:pPr>
            <w:r w:rsidRPr="00941E24">
              <w:rPr>
                <w:rFonts w:asciiTheme="minorHAnsi" w:hAnsiTheme="minorHAnsi" w:cstheme="minorHAnsi"/>
                <w:i/>
                <w:iCs/>
                <w:color w:val="auto"/>
                <w:sz w:val="22"/>
                <w:szCs w:val="22"/>
              </w:rPr>
              <w:t>……..</w:t>
            </w:r>
          </w:p>
          <w:p w14:paraId="5819CF72" w14:textId="77777777" w:rsidR="00FE536A" w:rsidRPr="00941E24" w:rsidRDefault="00FE536A" w:rsidP="00A76D48">
            <w:pPr>
              <w:pStyle w:val="Default"/>
              <w:numPr>
                <w:ilvl w:val="1"/>
                <w:numId w:val="4"/>
              </w:numPr>
              <w:spacing w:after="120" w:line="22" w:lineRule="atLeast"/>
              <w:ind w:left="820"/>
              <w:rPr>
                <w:rFonts w:asciiTheme="minorHAnsi" w:hAnsiTheme="minorHAnsi" w:cstheme="minorHAnsi"/>
                <w:i/>
                <w:iCs/>
                <w:color w:val="auto"/>
                <w:sz w:val="22"/>
                <w:szCs w:val="22"/>
              </w:rPr>
            </w:pPr>
            <w:r w:rsidRPr="00941E24">
              <w:rPr>
                <w:rFonts w:asciiTheme="minorHAnsi" w:hAnsiTheme="minorHAnsi" w:cstheme="minorHAnsi"/>
                <w:i/>
                <w:iCs/>
                <w:color w:val="auto"/>
                <w:sz w:val="22"/>
                <w:szCs w:val="22"/>
              </w:rPr>
              <w:t>……..</w:t>
            </w:r>
          </w:p>
          <w:p w14:paraId="6FB56F0F" w14:textId="50C5C573" w:rsidR="00D7363C" w:rsidRPr="00941E24" w:rsidRDefault="008E7589" w:rsidP="00A76D48">
            <w:pPr>
              <w:pStyle w:val="Default"/>
              <w:numPr>
                <w:ilvl w:val="0"/>
                <w:numId w:val="4"/>
              </w:numPr>
              <w:spacing w:after="120" w:line="22" w:lineRule="atLeast"/>
              <w:ind w:left="358"/>
              <w:rPr>
                <w:rFonts w:asciiTheme="minorHAnsi" w:hAnsiTheme="minorHAnsi" w:cstheme="minorHAnsi"/>
                <w:i/>
                <w:iCs/>
                <w:color w:val="auto"/>
                <w:sz w:val="22"/>
                <w:szCs w:val="22"/>
              </w:rPr>
            </w:pPr>
            <w:r w:rsidRPr="00941E24">
              <w:rPr>
                <w:rFonts w:asciiTheme="minorHAnsi" w:hAnsiTheme="minorHAnsi" w:cstheme="minorHAnsi"/>
                <w:i/>
                <w:iCs/>
                <w:sz w:val="22"/>
                <w:szCs w:val="22"/>
              </w:rPr>
              <w:t>Er geen</w:t>
            </w:r>
            <w:r w:rsidR="00CC7D27" w:rsidRPr="00941E24">
              <w:rPr>
                <w:rFonts w:asciiTheme="minorHAnsi" w:hAnsiTheme="minorHAnsi" w:cstheme="minorHAnsi"/>
                <w:i/>
                <w:iCs/>
                <w:sz w:val="22"/>
                <w:szCs w:val="22"/>
              </w:rPr>
              <w:t xml:space="preserve"> </w:t>
            </w:r>
            <w:r w:rsidR="00F93435" w:rsidRPr="00941E24">
              <w:rPr>
                <w:rFonts w:asciiTheme="minorHAnsi" w:hAnsiTheme="minorHAnsi" w:cstheme="minorHAnsi"/>
                <w:i/>
                <w:iCs/>
                <w:sz w:val="22"/>
                <w:szCs w:val="22"/>
              </w:rPr>
              <w:t>ander</w:t>
            </w:r>
            <w:r w:rsidR="00CC7D27" w:rsidRPr="00941E24">
              <w:rPr>
                <w:rFonts w:asciiTheme="minorHAnsi" w:hAnsiTheme="minorHAnsi" w:cstheme="minorHAnsi"/>
                <w:i/>
                <w:iCs/>
                <w:sz w:val="22"/>
                <w:szCs w:val="22"/>
              </w:rPr>
              <w:t>e</w:t>
            </w:r>
            <w:r w:rsidR="00F93435" w:rsidRPr="00941E24">
              <w:rPr>
                <w:rFonts w:asciiTheme="minorHAnsi" w:hAnsiTheme="minorHAnsi" w:cstheme="minorHAnsi"/>
                <w:i/>
                <w:iCs/>
                <w:sz w:val="22"/>
                <w:szCs w:val="22"/>
              </w:rPr>
              <w:t xml:space="preserve"> behandelopties beschikbaar zijn </w:t>
            </w:r>
            <w:r w:rsidR="00CC7D27" w:rsidRPr="00941E24">
              <w:rPr>
                <w:rFonts w:asciiTheme="minorHAnsi" w:hAnsiTheme="minorHAnsi" w:cstheme="minorHAnsi"/>
                <w:i/>
                <w:iCs/>
                <w:sz w:val="22"/>
                <w:szCs w:val="22"/>
              </w:rPr>
              <w:t xml:space="preserve">die </w:t>
            </w:r>
            <w:r w:rsidR="00F93435" w:rsidRPr="00941E24">
              <w:rPr>
                <w:rFonts w:asciiTheme="minorHAnsi" w:hAnsiTheme="minorHAnsi" w:cstheme="minorHAnsi"/>
                <w:i/>
                <w:iCs/>
                <w:sz w:val="22"/>
                <w:szCs w:val="22"/>
              </w:rPr>
              <w:t>voor mij</w:t>
            </w:r>
            <w:r w:rsidR="00CC7D27" w:rsidRPr="00941E24">
              <w:rPr>
                <w:rFonts w:asciiTheme="minorHAnsi" w:hAnsiTheme="minorHAnsi" w:cstheme="minorHAnsi"/>
                <w:i/>
                <w:iCs/>
                <w:sz w:val="22"/>
                <w:szCs w:val="22"/>
              </w:rPr>
              <w:t xml:space="preserve"> </w:t>
            </w:r>
            <w:r w:rsidR="005140BE" w:rsidRPr="00941E24">
              <w:rPr>
                <w:rFonts w:asciiTheme="minorHAnsi" w:hAnsiTheme="minorHAnsi" w:cstheme="minorHAnsi"/>
                <w:i/>
                <w:iCs/>
                <w:sz w:val="22"/>
                <w:szCs w:val="22"/>
              </w:rPr>
              <w:t xml:space="preserve">betekenisvol </w:t>
            </w:r>
            <w:r w:rsidR="00CC7D27" w:rsidRPr="00941E24">
              <w:rPr>
                <w:rFonts w:asciiTheme="minorHAnsi" w:hAnsiTheme="minorHAnsi" w:cstheme="minorHAnsi"/>
                <w:i/>
                <w:iCs/>
                <w:sz w:val="22"/>
                <w:szCs w:val="22"/>
              </w:rPr>
              <w:t xml:space="preserve"> en acceptabel zijn</w:t>
            </w:r>
            <w:r w:rsidR="00F93435" w:rsidRPr="00941E24">
              <w:rPr>
                <w:rFonts w:asciiTheme="minorHAnsi" w:hAnsiTheme="minorHAnsi" w:cstheme="minorHAnsi"/>
                <w:i/>
                <w:iCs/>
                <w:sz w:val="22"/>
                <w:szCs w:val="22"/>
              </w:rPr>
              <w:t>.</w:t>
            </w:r>
          </w:p>
          <w:p w14:paraId="2F3BF843" w14:textId="11C1A96C" w:rsidR="009D6EC2" w:rsidRPr="00941E24" w:rsidRDefault="00FE536A" w:rsidP="00A76D48">
            <w:pPr>
              <w:autoSpaceDE w:val="0"/>
              <w:autoSpaceDN w:val="0"/>
              <w:adjustRightInd w:val="0"/>
              <w:spacing w:after="120" w:line="22" w:lineRule="atLeast"/>
              <w:rPr>
                <w:rStyle w:val="m7156105924895686143geaccentueerd"/>
                <w:rFonts w:cstheme="minorHAnsi"/>
                <w:i/>
                <w:iCs/>
              </w:rPr>
            </w:pPr>
            <w:r w:rsidRPr="00941E24">
              <w:rPr>
                <w:rStyle w:val="m7156105924895686143geaccentueerd"/>
                <w:rFonts w:cstheme="minorHAnsi"/>
                <w:i/>
                <w:iCs/>
              </w:rPr>
              <w:t>Wanneer ik in deze situatie terecht kom, verzoek ik mijn arts mij middelen toe te dienen of te geven waardoor ik mijn leven kan (laten) eindigen.</w:t>
            </w:r>
          </w:p>
          <w:p w14:paraId="5819CF76" w14:textId="11BAFA8A" w:rsidR="001A6AA1" w:rsidRPr="00941E24" w:rsidRDefault="004E4D4C" w:rsidP="00A76D48">
            <w:pPr>
              <w:autoSpaceDE w:val="0"/>
              <w:autoSpaceDN w:val="0"/>
              <w:adjustRightInd w:val="0"/>
              <w:spacing w:after="120" w:line="22" w:lineRule="atLeast"/>
              <w:rPr>
                <w:rStyle w:val="m7156105924895686143geaccentueerd"/>
                <w:rFonts w:cstheme="minorHAnsi"/>
                <w:color w:val="222222"/>
              </w:rPr>
            </w:pPr>
            <w:r w:rsidRPr="00941E24">
              <w:rPr>
                <w:rStyle w:val="m7156105924895686143geaccentueerd"/>
                <w:rFonts w:cstheme="minorHAnsi"/>
              </w:rPr>
              <w:t xml:space="preserve">Nota Bene </w:t>
            </w:r>
            <w:r w:rsidR="00BC7810" w:rsidRPr="00941E24">
              <w:rPr>
                <w:rStyle w:val="m7156105924895686143geaccentueerd"/>
                <w:rFonts w:cstheme="minorHAnsi"/>
              </w:rPr>
              <w:t>zeker bij beschrijvingen die wijzen op de verschijnse</w:t>
            </w:r>
            <w:r w:rsidR="00413D70" w:rsidRPr="00941E24">
              <w:rPr>
                <w:rStyle w:val="m7156105924895686143geaccentueerd"/>
                <w:rFonts w:cstheme="minorHAnsi"/>
              </w:rPr>
              <w:t>l</w:t>
            </w:r>
            <w:r w:rsidR="00BC7810" w:rsidRPr="00941E24">
              <w:rPr>
                <w:rStyle w:val="m7156105924895686143geaccentueerd"/>
                <w:rFonts w:cstheme="minorHAnsi"/>
              </w:rPr>
              <w:t>en van dementie is het belangr</w:t>
            </w:r>
            <w:r w:rsidR="00413D70" w:rsidRPr="00941E24">
              <w:rPr>
                <w:rStyle w:val="m7156105924895686143geaccentueerd"/>
                <w:rFonts w:cstheme="minorHAnsi"/>
              </w:rPr>
              <w:t>i</w:t>
            </w:r>
            <w:r w:rsidR="00BC7810" w:rsidRPr="00941E24">
              <w:rPr>
                <w:rStyle w:val="m7156105924895686143geaccentueerd"/>
                <w:rFonts w:cstheme="minorHAnsi"/>
              </w:rPr>
              <w:t>jk om zo concreet mogelijk en</w:t>
            </w:r>
            <w:r w:rsidR="00413D70" w:rsidRPr="00941E24">
              <w:rPr>
                <w:rStyle w:val="m7156105924895686143geaccentueerd"/>
                <w:rFonts w:cstheme="minorHAnsi"/>
              </w:rPr>
              <w:t xml:space="preserve"> </w:t>
            </w:r>
            <w:r w:rsidR="007C3701" w:rsidRPr="00941E24">
              <w:rPr>
                <w:rStyle w:val="m7156105924895686143geaccentueerd"/>
                <w:rFonts w:cstheme="minorHAnsi"/>
              </w:rPr>
              <w:t>eenduidig</w:t>
            </w:r>
            <w:r w:rsidR="00BC7810" w:rsidRPr="00941E24">
              <w:rPr>
                <w:rStyle w:val="m7156105924895686143geaccentueerd"/>
                <w:rFonts w:cstheme="minorHAnsi"/>
              </w:rPr>
              <w:t xml:space="preserve"> te beschrijven</w:t>
            </w:r>
            <w:r w:rsidR="00413D70" w:rsidRPr="00941E24">
              <w:rPr>
                <w:rStyle w:val="m7156105924895686143geaccentueerd"/>
                <w:rFonts w:cstheme="minorHAnsi"/>
              </w:rPr>
              <w:t xml:space="preserve"> wat u ondraaglijk vindt.</w:t>
            </w:r>
            <w:r w:rsidR="00CD4B4F" w:rsidRPr="00941E24">
              <w:rPr>
                <w:rFonts w:cstheme="minorHAnsi"/>
              </w:rPr>
              <w:t xml:space="preserve"> Bijvoorbeeld door de bezigheden concreet te omschrijven die voor u van belang zijn.</w:t>
            </w:r>
          </w:p>
          <w:p w14:paraId="5819CF78" w14:textId="2A2CF2A0" w:rsidR="00FE536A" w:rsidRPr="008D6C63" w:rsidRDefault="00DF5FCF" w:rsidP="00A76D48">
            <w:pPr>
              <w:autoSpaceDE w:val="0"/>
              <w:autoSpaceDN w:val="0"/>
              <w:adjustRightInd w:val="0"/>
              <w:spacing w:after="120" w:line="22" w:lineRule="atLeast"/>
              <w:rPr>
                <w:rFonts w:cstheme="minorHAnsi"/>
                <w:i/>
                <w:iCs/>
                <w:color w:val="222222"/>
              </w:rPr>
            </w:pPr>
            <w:r w:rsidRPr="00941E24">
              <w:rPr>
                <w:rStyle w:val="m7156105924895686143geaccentueerd"/>
                <w:rFonts w:cstheme="minorHAnsi"/>
                <w:color w:val="222222"/>
              </w:rPr>
              <w:t xml:space="preserve">Denk ook aan de stapeling van ouderdomsklachten als </w:t>
            </w:r>
            <w:r w:rsidRPr="00941E24">
              <w:rPr>
                <w:rFonts w:cstheme="minorHAnsi"/>
              </w:rPr>
              <w:t>ondraaglijk lijd</w:t>
            </w:r>
            <w:r w:rsidR="003E4DE4" w:rsidRPr="00941E24">
              <w:rPr>
                <w:rFonts w:cstheme="minorHAnsi"/>
              </w:rPr>
              <w:t>en:</w:t>
            </w:r>
            <w:r w:rsidRPr="00941E24">
              <w:rPr>
                <w:rFonts w:cstheme="minorHAnsi"/>
              </w:rPr>
              <w:t xml:space="preserve"> Voorbeeld Ik ben altijd ongehuwd geweest, heb altijd beslissingen voor mijzelf moeten nemen. Ik wil absoluut niet afhankelijk worden van anderen. Ik word steeds afhankelijker van anderen. Ik hield er </w:t>
            </w:r>
            <w:r w:rsidRPr="00941E24">
              <w:rPr>
                <w:rFonts w:cstheme="minorHAnsi"/>
              </w:rPr>
              <w:lastRenderedPageBreak/>
              <w:t>altijd zo van mijn eigen huishouden zelf te regelen. Ik kan nu niks meer zelf. Ik heb overal hulp bij nodig. Ik wil niet nog meer hulp vragen. Het gaat echt niet meer. Ik kan allerlei dingen niet meer. Van kop tot teen heb ik verschillende kwalen: • Ik kan niet meer horen • Ik kan steeds slechter zien, ik heb maculadegeneratie • Ik ben altijd moe • Ik heb altijd jeuk • Ik heb last van incontinentie • Ik ben steeds minder mobiel, nu ik bijna rolstoelafhankelijk word is het voor mij echt te ver • Ik kan niet meer zelfstandig boodschappen doen • Ik heb in de psychogeriatrie gewerkt en veel gezien. Ook bij mijn eigen vader. Nu ik zelf bijna in een verpleeghuis opgenomen moet worden vind ik dat niet acceptabel.</w:t>
            </w:r>
          </w:p>
        </w:tc>
      </w:tr>
      <w:tr w:rsidR="00DE01C9" w:rsidRPr="00941E24" w14:paraId="5819CF7D" w14:textId="77777777" w:rsidTr="001937FE">
        <w:trPr>
          <w:gridAfter w:val="1"/>
          <w:wAfter w:w="6" w:type="dxa"/>
        </w:trPr>
        <w:tc>
          <w:tcPr>
            <w:tcW w:w="368" w:type="dxa"/>
            <w:tcBorders>
              <w:top w:val="nil"/>
              <w:right w:val="nil"/>
            </w:tcBorders>
            <w:shd w:val="clear" w:color="auto" w:fill="FFF2CC" w:themeFill="accent4" w:themeFillTint="33"/>
          </w:tcPr>
          <w:p w14:paraId="5819CF7A" w14:textId="77777777" w:rsidR="00FC150F" w:rsidRPr="00941E24" w:rsidRDefault="00FC150F" w:rsidP="00A76D48">
            <w:pPr>
              <w:spacing w:after="120" w:line="22" w:lineRule="atLeast"/>
              <w:rPr>
                <w:rFonts w:cstheme="minorHAnsi"/>
                <w:color w:val="000000"/>
              </w:rPr>
            </w:pPr>
          </w:p>
        </w:tc>
        <w:tc>
          <w:tcPr>
            <w:tcW w:w="5115" w:type="dxa"/>
            <w:tcBorders>
              <w:top w:val="nil"/>
              <w:left w:val="nil"/>
            </w:tcBorders>
            <w:shd w:val="clear" w:color="auto" w:fill="FFF2CC" w:themeFill="accent4" w:themeFillTint="33"/>
          </w:tcPr>
          <w:p w14:paraId="5819CF7B" w14:textId="77777777" w:rsidR="00FC150F" w:rsidRPr="00941E24" w:rsidRDefault="00FC150F" w:rsidP="00A76D48">
            <w:pPr>
              <w:spacing w:after="120" w:line="22" w:lineRule="atLeast"/>
              <w:rPr>
                <w:rFonts w:cstheme="minorHAnsi"/>
                <w:b/>
                <w:bCs/>
                <w:color w:val="000000"/>
              </w:rPr>
            </w:pPr>
          </w:p>
        </w:tc>
        <w:tc>
          <w:tcPr>
            <w:tcW w:w="3959" w:type="dxa"/>
            <w:gridSpan w:val="2"/>
            <w:tcBorders>
              <w:top w:val="nil"/>
            </w:tcBorders>
            <w:shd w:val="clear" w:color="auto" w:fill="D5DCE4" w:themeFill="text2" w:themeFillTint="33"/>
          </w:tcPr>
          <w:p w14:paraId="3522A941" w14:textId="53D438D6" w:rsidR="00FC150F" w:rsidRPr="00941E24" w:rsidRDefault="00FE536A" w:rsidP="00A76D48">
            <w:pPr>
              <w:autoSpaceDE w:val="0"/>
              <w:autoSpaceDN w:val="0"/>
              <w:adjustRightInd w:val="0"/>
              <w:spacing w:after="120" w:line="22" w:lineRule="atLeast"/>
              <w:rPr>
                <w:rStyle w:val="m7156105924895686143geaccentueerd"/>
                <w:rFonts w:cstheme="minorHAnsi"/>
                <w:i/>
                <w:iCs/>
                <w:color w:val="222222"/>
              </w:rPr>
            </w:pPr>
            <w:r w:rsidRPr="00941E24">
              <w:rPr>
                <w:rStyle w:val="m7156105924895686143geaccentueerd"/>
                <w:rFonts w:cstheme="minorHAnsi"/>
                <w:i/>
                <w:iCs/>
                <w:color w:val="222222"/>
              </w:rPr>
              <w:t xml:space="preserve">Bert Keijzer (Expertisecentrum Euthanasie) geeft in overweging om  aan </w:t>
            </w:r>
            <w:r w:rsidR="00CD4B4F" w:rsidRPr="00941E24">
              <w:rPr>
                <w:rStyle w:val="m7156105924895686143geaccentueerd"/>
                <w:rFonts w:cstheme="minorHAnsi"/>
                <w:i/>
                <w:iCs/>
                <w:color w:val="222222"/>
              </w:rPr>
              <w:t xml:space="preserve">deze voorbeelden </w:t>
            </w:r>
            <w:r w:rsidRPr="00941E24">
              <w:rPr>
                <w:rStyle w:val="m7156105924895686143geaccentueerd"/>
                <w:rFonts w:cstheme="minorHAnsi"/>
                <w:i/>
                <w:iCs/>
                <w:color w:val="222222"/>
              </w:rPr>
              <w:t>toe te voegen: “Als ik doodongelukkig ben.” Hij geeft aan “...dat een martelend ongelukkig gevoel kan ontstaan als je verdwaalt raakt in jezelf, niet meer weet waar je bent, fysiek, mentaal, emotioneel...” D</w:t>
            </w:r>
            <w:r w:rsidRPr="00941E24">
              <w:rPr>
                <w:rStyle w:val="m7156105924895686143geaccentueerd"/>
                <w:rFonts w:cstheme="minorHAnsi"/>
                <w:i/>
                <w:iCs/>
              </w:rPr>
              <w:t xml:space="preserve">it betreft de situatie dat </w:t>
            </w:r>
            <w:r w:rsidRPr="00941E24">
              <w:rPr>
                <w:rStyle w:val="m7156105924895686143geaccentueerd"/>
                <w:rFonts w:cstheme="minorHAnsi"/>
                <w:i/>
                <w:iCs/>
                <w:color w:val="222222"/>
              </w:rPr>
              <w:t>men w</w:t>
            </w:r>
            <w:r w:rsidRPr="00941E24">
              <w:rPr>
                <w:rStyle w:val="m7156105924895686143geaccentueerd"/>
                <w:rFonts w:cstheme="minorHAnsi"/>
                <w:i/>
                <w:iCs/>
              </w:rPr>
              <w:t xml:space="preserve">eliswaar </w:t>
            </w:r>
            <w:r w:rsidRPr="00941E24">
              <w:rPr>
                <w:rStyle w:val="m7156105924895686143geaccentueerd"/>
                <w:rFonts w:cstheme="minorHAnsi"/>
                <w:i/>
                <w:iCs/>
                <w:color w:val="222222"/>
              </w:rPr>
              <w:t>tot allerlei handelingen niet meer in staat is, het denkvermogen verliest, maar overigens niet ongelukkig lijkt.</w:t>
            </w:r>
            <w:r w:rsidRPr="00941E24">
              <w:rPr>
                <w:rStyle w:val="m7156105924895686143geaccentueerd"/>
                <w:rFonts w:cstheme="minorHAnsi"/>
                <w:i/>
                <w:iCs/>
              </w:rPr>
              <w:t xml:space="preserve"> De vraag is dan </w:t>
            </w:r>
            <w:r w:rsidRPr="00941E24">
              <w:rPr>
                <w:rStyle w:val="m7156105924895686143geaccentueerd"/>
                <w:rFonts w:cstheme="minorHAnsi"/>
                <w:i/>
                <w:iCs/>
                <w:color w:val="222222"/>
              </w:rPr>
              <w:t>o</w:t>
            </w:r>
            <w:r w:rsidRPr="00941E24">
              <w:rPr>
                <w:rStyle w:val="m7156105924895686143geaccentueerd"/>
                <w:rFonts w:cstheme="minorHAnsi"/>
                <w:i/>
                <w:iCs/>
              </w:rPr>
              <w:t>f</w:t>
            </w:r>
            <w:r w:rsidRPr="00941E24">
              <w:rPr>
                <w:rStyle w:val="m7156105924895686143geaccentueerd"/>
                <w:rFonts w:cstheme="minorHAnsi"/>
                <w:i/>
                <w:iCs/>
                <w:color w:val="222222"/>
              </w:rPr>
              <w:t xml:space="preserve"> u het lijden als ondraaglijk ziet.</w:t>
            </w:r>
          </w:p>
          <w:p w14:paraId="5819CF7C" w14:textId="73EBB8EF" w:rsidR="00CD4B4F" w:rsidRPr="00941E24" w:rsidRDefault="00CD4B4F" w:rsidP="00A76D48">
            <w:pPr>
              <w:autoSpaceDE w:val="0"/>
              <w:autoSpaceDN w:val="0"/>
              <w:adjustRightInd w:val="0"/>
              <w:spacing w:after="120" w:line="22" w:lineRule="atLeast"/>
              <w:rPr>
                <w:rFonts w:cstheme="minorHAnsi"/>
                <w:b/>
                <w:bCs/>
              </w:rPr>
            </w:pPr>
          </w:p>
        </w:tc>
      </w:tr>
      <w:tr w:rsidR="00DE01C9" w:rsidRPr="00941E24" w14:paraId="5819CF82" w14:textId="77777777" w:rsidTr="001937FE">
        <w:trPr>
          <w:gridAfter w:val="1"/>
          <w:wAfter w:w="6" w:type="dxa"/>
        </w:trPr>
        <w:tc>
          <w:tcPr>
            <w:tcW w:w="368" w:type="dxa"/>
            <w:tcBorders>
              <w:right w:val="nil"/>
            </w:tcBorders>
            <w:shd w:val="clear" w:color="auto" w:fill="FFF2CC" w:themeFill="accent4" w:themeFillTint="33"/>
          </w:tcPr>
          <w:p w14:paraId="5819CF7E" w14:textId="77777777" w:rsidR="00C228ED" w:rsidRPr="00941E24" w:rsidRDefault="00D565C8" w:rsidP="00A76D48">
            <w:pPr>
              <w:spacing w:after="120" w:line="22" w:lineRule="atLeast"/>
              <w:rPr>
                <w:rFonts w:cstheme="minorHAnsi"/>
              </w:rPr>
            </w:pPr>
            <w:r w:rsidRPr="00941E24">
              <w:rPr>
                <w:rFonts w:cstheme="minorHAnsi"/>
              </w:rPr>
              <w:t>5.</w:t>
            </w:r>
          </w:p>
        </w:tc>
        <w:tc>
          <w:tcPr>
            <w:tcW w:w="5115" w:type="dxa"/>
            <w:tcBorders>
              <w:left w:val="nil"/>
            </w:tcBorders>
            <w:shd w:val="clear" w:color="auto" w:fill="FFF2CC" w:themeFill="accent4" w:themeFillTint="33"/>
          </w:tcPr>
          <w:p w14:paraId="5819CF7F" w14:textId="77777777" w:rsidR="00C228ED" w:rsidRPr="00941E24" w:rsidRDefault="00D565C8" w:rsidP="00A76D48">
            <w:pPr>
              <w:autoSpaceDE w:val="0"/>
              <w:autoSpaceDN w:val="0"/>
              <w:adjustRightInd w:val="0"/>
              <w:spacing w:after="120" w:line="22" w:lineRule="atLeast"/>
              <w:rPr>
                <w:rFonts w:cstheme="minorHAnsi"/>
                <w:color w:val="000000"/>
              </w:rPr>
            </w:pPr>
            <w:r w:rsidRPr="00941E24">
              <w:rPr>
                <w:rFonts w:cstheme="minorHAnsi"/>
                <w:color w:val="000000"/>
              </w:rPr>
              <w:t>Zodra ik in één van de onder 4 genoemde situaties verkeer, wil ik geholpen worden om uit het leven te stappen en is het mijn expliciete wil dat de euthanasie zo spoedig mogelijk wordt toegepast.</w:t>
            </w:r>
          </w:p>
          <w:p w14:paraId="5819CF80" w14:textId="77777777" w:rsidR="00C228ED" w:rsidRPr="00941E24" w:rsidRDefault="00C228ED" w:rsidP="00A76D48">
            <w:pPr>
              <w:spacing w:after="120" w:line="22" w:lineRule="atLeast"/>
              <w:rPr>
                <w:rFonts w:cstheme="minorHAnsi"/>
              </w:rPr>
            </w:pPr>
          </w:p>
        </w:tc>
        <w:tc>
          <w:tcPr>
            <w:tcW w:w="3959" w:type="dxa"/>
            <w:gridSpan w:val="2"/>
            <w:shd w:val="clear" w:color="auto" w:fill="D5DCE4" w:themeFill="text2" w:themeFillTint="33"/>
          </w:tcPr>
          <w:p w14:paraId="5819CF81" w14:textId="77777777" w:rsidR="00C228ED" w:rsidRPr="00941E24" w:rsidRDefault="00C228ED" w:rsidP="00A76D48">
            <w:pPr>
              <w:spacing w:after="120" w:line="22" w:lineRule="atLeast"/>
              <w:rPr>
                <w:rFonts w:cstheme="minorHAnsi"/>
              </w:rPr>
            </w:pPr>
          </w:p>
        </w:tc>
      </w:tr>
      <w:tr w:rsidR="00D565C8" w:rsidRPr="00D565C8" w14:paraId="5819CFA5" w14:textId="77777777" w:rsidTr="001937FE">
        <w:tc>
          <w:tcPr>
            <w:tcW w:w="5489" w:type="dxa"/>
            <w:gridSpan w:val="3"/>
            <w:shd w:val="clear" w:color="auto" w:fill="FFF2CC" w:themeFill="accent4" w:themeFillTint="33"/>
          </w:tcPr>
          <w:p w14:paraId="105D54C2" w14:textId="77777777" w:rsidR="00241CDD" w:rsidRDefault="00D565C8" w:rsidP="00A76D48">
            <w:pPr>
              <w:autoSpaceDE w:val="0"/>
              <w:autoSpaceDN w:val="0"/>
              <w:adjustRightInd w:val="0"/>
              <w:spacing w:after="120" w:line="22" w:lineRule="atLeast"/>
              <w:rPr>
                <w:rFonts w:cstheme="minorHAnsi"/>
                <w:color w:val="000000"/>
              </w:rPr>
            </w:pPr>
            <w:r w:rsidRPr="00941E24">
              <w:rPr>
                <w:rFonts w:cstheme="minorHAnsi"/>
                <w:color w:val="000000"/>
              </w:rPr>
              <w:t>Ik wil dat overeenkomstig deze verklaringen wordt gehandeld</w:t>
            </w:r>
            <w:r w:rsidR="00AF0E2D" w:rsidRPr="00941E24">
              <w:rPr>
                <w:rFonts w:cstheme="minorHAnsi"/>
                <w:color w:val="000000"/>
              </w:rPr>
              <w:t xml:space="preserve"> en accepteer dat dit wordt uitgevoerd als ik het</w:t>
            </w:r>
            <w:r w:rsidR="00114407" w:rsidRPr="00941E24">
              <w:rPr>
                <w:rFonts w:cstheme="minorHAnsi"/>
                <w:color w:val="000000"/>
              </w:rPr>
              <w:t xml:space="preserve"> </w:t>
            </w:r>
            <w:r w:rsidR="00AF0E2D" w:rsidRPr="00941E24">
              <w:rPr>
                <w:rFonts w:cstheme="minorHAnsi"/>
                <w:color w:val="000000"/>
              </w:rPr>
              <w:t>niet</w:t>
            </w:r>
            <w:r w:rsidR="00114407" w:rsidRPr="00941E24">
              <w:rPr>
                <w:rFonts w:cstheme="minorHAnsi"/>
                <w:color w:val="000000"/>
              </w:rPr>
              <w:t xml:space="preserve"> </w:t>
            </w:r>
            <w:r w:rsidR="00AF0E2D" w:rsidRPr="00941E24">
              <w:rPr>
                <w:rFonts w:cstheme="minorHAnsi"/>
                <w:color w:val="000000"/>
              </w:rPr>
              <w:t>meer kan bevestigen</w:t>
            </w:r>
            <w:r w:rsidRPr="00941E24">
              <w:rPr>
                <w:rFonts w:cstheme="minorHAnsi"/>
                <w:color w:val="000000"/>
              </w:rPr>
              <w:t xml:space="preserve">. </w:t>
            </w:r>
          </w:p>
          <w:p w14:paraId="68D20B9F" w14:textId="025BA1DD" w:rsidR="00EA78F0" w:rsidRPr="00241CDD" w:rsidRDefault="0003719B" w:rsidP="00A76D48">
            <w:pPr>
              <w:autoSpaceDE w:val="0"/>
              <w:autoSpaceDN w:val="0"/>
              <w:adjustRightInd w:val="0"/>
              <w:spacing w:after="120" w:line="22" w:lineRule="atLeast"/>
              <w:rPr>
                <w:rFonts w:cstheme="minorHAnsi"/>
                <w:color w:val="000000"/>
              </w:rPr>
            </w:pPr>
            <w:r w:rsidRPr="00941E24">
              <w:rPr>
                <w:rFonts w:cstheme="minorHAnsi"/>
                <w:color w:val="344040"/>
              </w:rPr>
              <w:t>Ik heb uitleg  gekregen over deze wilsverklaring. I</w:t>
            </w:r>
            <w:r w:rsidR="00047D66" w:rsidRPr="00941E24">
              <w:rPr>
                <w:rFonts w:cstheme="minorHAnsi"/>
                <w:color w:val="344040"/>
              </w:rPr>
              <w:t>k heb er goed over nagedacht</w:t>
            </w:r>
            <w:r w:rsidR="00047D66" w:rsidRPr="00941E24">
              <w:rPr>
                <w:rFonts w:cstheme="minorHAnsi"/>
                <w:color w:val="000000"/>
              </w:rPr>
              <w:t xml:space="preserve"> en i</w:t>
            </w:r>
            <w:r w:rsidRPr="00941E24">
              <w:rPr>
                <w:rFonts w:cstheme="minorHAnsi"/>
                <w:color w:val="344040"/>
              </w:rPr>
              <w:t>k begrijp wat de gevolgen ervan kunnen zijn</w:t>
            </w:r>
            <w:r w:rsidR="002D5FE7" w:rsidRPr="00941E24">
              <w:rPr>
                <w:rFonts w:cstheme="minorHAnsi"/>
                <w:color w:val="344040"/>
              </w:rPr>
              <w:t xml:space="preserve">. </w:t>
            </w:r>
          </w:p>
          <w:p w14:paraId="7E64D3A5" w14:textId="516ACE0F" w:rsidR="00EA78F0" w:rsidRPr="00941E24" w:rsidRDefault="00EA78F0" w:rsidP="00A76D48">
            <w:pPr>
              <w:autoSpaceDE w:val="0"/>
              <w:autoSpaceDN w:val="0"/>
              <w:adjustRightInd w:val="0"/>
              <w:spacing w:after="120" w:line="22" w:lineRule="atLeast"/>
              <w:rPr>
                <w:rFonts w:cstheme="minorHAnsi"/>
                <w:color w:val="344040"/>
              </w:rPr>
            </w:pPr>
            <w:r w:rsidRPr="00941E24">
              <w:rPr>
                <w:rFonts w:cstheme="minorHAnsi"/>
                <w:color w:val="000000"/>
              </w:rPr>
              <w:lastRenderedPageBreak/>
              <w:t>I</w:t>
            </w:r>
            <w:r w:rsidRPr="00941E24">
              <w:rPr>
                <w:rFonts w:cstheme="minorHAnsi"/>
                <w:color w:val="344040"/>
              </w:rPr>
              <w:t>k weet dat ik deze verklaring altijd kan intrekken, op papier of mondeling. Maar alleen als ik op dat moment nog beslissingen kán nemen.</w:t>
            </w:r>
          </w:p>
          <w:p w14:paraId="4DAAE5DB" w14:textId="74055246" w:rsidR="0003719B" w:rsidRPr="00941E24" w:rsidRDefault="002D5FE7" w:rsidP="00A76D48">
            <w:pPr>
              <w:autoSpaceDE w:val="0"/>
              <w:autoSpaceDN w:val="0"/>
              <w:adjustRightInd w:val="0"/>
              <w:spacing w:after="120" w:line="22" w:lineRule="atLeast"/>
              <w:rPr>
                <w:rFonts w:cstheme="minorHAnsi"/>
                <w:color w:val="000000"/>
              </w:rPr>
            </w:pPr>
            <w:r w:rsidRPr="00941E24">
              <w:rPr>
                <w:rFonts w:cstheme="minorHAnsi"/>
                <w:color w:val="000000"/>
              </w:rPr>
              <w:t>Ik aanvaard het risico dat mijn opvattingen over euthanasie, of medische behandelingen en/of verzorging kunnen zijn veranderd na het opstellen van deze verklaring, zonder dat ik deze heb kunnen herroepen of wijzigen.</w:t>
            </w:r>
          </w:p>
          <w:p w14:paraId="5819CF86" w14:textId="77777777" w:rsidR="00D565C8" w:rsidRPr="00941E24" w:rsidRDefault="00D565C8" w:rsidP="00A76D48">
            <w:pPr>
              <w:autoSpaceDE w:val="0"/>
              <w:autoSpaceDN w:val="0"/>
              <w:adjustRightInd w:val="0"/>
              <w:spacing w:after="120" w:line="22" w:lineRule="atLeast"/>
              <w:rPr>
                <w:rFonts w:cstheme="minorHAnsi"/>
                <w:color w:val="000000"/>
              </w:rPr>
            </w:pPr>
            <w:r w:rsidRPr="00941E24">
              <w:rPr>
                <w:rFonts w:cstheme="minorHAnsi"/>
                <w:color w:val="000000"/>
              </w:rPr>
              <w:t xml:space="preserve"> </w:t>
            </w:r>
          </w:p>
          <w:p w14:paraId="5819CF87" w14:textId="77777777" w:rsidR="00D565C8" w:rsidRPr="00941E24" w:rsidRDefault="00D565C8" w:rsidP="00A76D48">
            <w:pPr>
              <w:autoSpaceDE w:val="0"/>
              <w:autoSpaceDN w:val="0"/>
              <w:adjustRightInd w:val="0"/>
              <w:spacing w:after="120" w:line="22" w:lineRule="atLeast"/>
              <w:rPr>
                <w:rFonts w:cstheme="minorHAnsi"/>
                <w:color w:val="000000"/>
              </w:rPr>
            </w:pPr>
            <w:r w:rsidRPr="00941E24">
              <w:rPr>
                <w:rFonts w:cstheme="minorHAnsi"/>
                <w:color w:val="000000"/>
              </w:rPr>
              <w:t xml:space="preserve">Datum: </w:t>
            </w:r>
          </w:p>
          <w:p w14:paraId="5819CF88" w14:textId="77777777" w:rsidR="00D565C8" w:rsidRPr="00941E24" w:rsidRDefault="00D565C8" w:rsidP="00A76D48">
            <w:pPr>
              <w:autoSpaceDE w:val="0"/>
              <w:autoSpaceDN w:val="0"/>
              <w:adjustRightInd w:val="0"/>
              <w:spacing w:after="120" w:line="22" w:lineRule="atLeast"/>
              <w:rPr>
                <w:rFonts w:cstheme="minorHAnsi"/>
                <w:color w:val="000000"/>
              </w:rPr>
            </w:pPr>
            <w:r w:rsidRPr="00941E24">
              <w:rPr>
                <w:rFonts w:cstheme="minorHAnsi"/>
                <w:color w:val="000000"/>
              </w:rPr>
              <w:t xml:space="preserve">Plaats: </w:t>
            </w:r>
          </w:p>
          <w:p w14:paraId="5819CF89" w14:textId="77777777" w:rsidR="00D565C8" w:rsidRPr="00941E24" w:rsidRDefault="00D565C8" w:rsidP="00A76D48">
            <w:pPr>
              <w:autoSpaceDE w:val="0"/>
              <w:autoSpaceDN w:val="0"/>
              <w:adjustRightInd w:val="0"/>
              <w:spacing w:after="120" w:line="22" w:lineRule="atLeast"/>
              <w:rPr>
                <w:rFonts w:cstheme="minorHAnsi"/>
                <w:color w:val="000000"/>
              </w:rPr>
            </w:pPr>
            <w:r w:rsidRPr="00941E24">
              <w:rPr>
                <w:rFonts w:cstheme="minorHAnsi"/>
                <w:color w:val="000000"/>
              </w:rPr>
              <w:t>Handtekening:</w:t>
            </w:r>
          </w:p>
          <w:p w14:paraId="5819CF8A" w14:textId="77777777" w:rsidR="00D565C8" w:rsidRPr="00941E24" w:rsidRDefault="00D565C8" w:rsidP="00A76D48">
            <w:pPr>
              <w:autoSpaceDE w:val="0"/>
              <w:autoSpaceDN w:val="0"/>
              <w:adjustRightInd w:val="0"/>
              <w:spacing w:after="120" w:line="22" w:lineRule="atLeast"/>
              <w:rPr>
                <w:rFonts w:cstheme="minorHAnsi"/>
                <w:color w:val="000000"/>
              </w:rPr>
            </w:pPr>
            <w:r w:rsidRPr="00941E24">
              <w:rPr>
                <w:rFonts w:cstheme="minorHAnsi"/>
                <w:color w:val="000000"/>
              </w:rPr>
              <w:t xml:space="preserve"> </w:t>
            </w:r>
          </w:p>
          <w:p w14:paraId="5819CF8B" w14:textId="77777777" w:rsidR="00D565C8" w:rsidRPr="00941E24" w:rsidRDefault="00D565C8" w:rsidP="00A76D48">
            <w:pPr>
              <w:autoSpaceDE w:val="0"/>
              <w:autoSpaceDN w:val="0"/>
              <w:adjustRightInd w:val="0"/>
              <w:spacing w:after="120" w:line="22" w:lineRule="atLeast"/>
              <w:rPr>
                <w:rFonts w:cstheme="minorHAnsi"/>
                <w:color w:val="000000"/>
              </w:rPr>
            </w:pPr>
            <w:r w:rsidRPr="00941E24">
              <w:rPr>
                <w:rFonts w:cstheme="minorHAnsi"/>
                <w:color w:val="000000"/>
              </w:rPr>
              <w:t>Getekende kopieën van dit formulier zijn bij:</w:t>
            </w:r>
          </w:p>
          <w:p w14:paraId="5819CF8C" w14:textId="77777777" w:rsidR="00D565C8" w:rsidRPr="00941E24" w:rsidRDefault="00D565C8" w:rsidP="00A76D48">
            <w:pPr>
              <w:autoSpaceDE w:val="0"/>
              <w:autoSpaceDN w:val="0"/>
              <w:adjustRightInd w:val="0"/>
              <w:spacing w:after="120" w:line="22" w:lineRule="atLeast"/>
              <w:rPr>
                <w:rFonts w:cstheme="minorHAnsi"/>
                <w:color w:val="000000"/>
              </w:rPr>
            </w:pPr>
            <w:r w:rsidRPr="00941E24">
              <w:rPr>
                <w:rFonts w:cstheme="minorHAnsi"/>
                <w:color w:val="000000"/>
              </w:rPr>
              <w:t xml:space="preserve"> </w:t>
            </w:r>
          </w:p>
          <w:p w14:paraId="5819CF8D" w14:textId="77777777" w:rsidR="00D565C8" w:rsidRPr="00941E24" w:rsidRDefault="00D565C8" w:rsidP="00A76D48">
            <w:pPr>
              <w:autoSpaceDE w:val="0"/>
              <w:autoSpaceDN w:val="0"/>
              <w:adjustRightInd w:val="0"/>
              <w:spacing w:after="120" w:line="22" w:lineRule="atLeast"/>
              <w:rPr>
                <w:rFonts w:cstheme="minorHAnsi"/>
                <w:color w:val="000000"/>
              </w:rPr>
            </w:pPr>
            <w:r w:rsidRPr="00941E24">
              <w:rPr>
                <w:rFonts w:cstheme="minorHAnsi"/>
                <w:color w:val="000000"/>
              </w:rPr>
              <w:t xml:space="preserve">Gevolmachtigde 1: </w:t>
            </w:r>
          </w:p>
          <w:p w14:paraId="5819CF8F" w14:textId="61F2979D" w:rsidR="00AF50EA" w:rsidRPr="00941E24" w:rsidRDefault="00AF50EA"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90" w14:textId="77777777" w:rsidR="00AF50EA" w:rsidRPr="00941E24" w:rsidRDefault="00AF50EA"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91" w14:textId="77777777" w:rsidR="00AF50EA" w:rsidRPr="00941E24" w:rsidRDefault="00AF50EA" w:rsidP="00A76D48">
            <w:pPr>
              <w:autoSpaceDE w:val="0"/>
              <w:autoSpaceDN w:val="0"/>
              <w:adjustRightInd w:val="0"/>
              <w:spacing w:after="120" w:line="22" w:lineRule="atLeast"/>
              <w:rPr>
                <w:rFonts w:cstheme="minorHAnsi"/>
                <w:color w:val="000000"/>
              </w:rPr>
            </w:pPr>
          </w:p>
          <w:p w14:paraId="5819CF92" w14:textId="77777777" w:rsidR="00D565C8" w:rsidRPr="00941E24" w:rsidRDefault="00D565C8" w:rsidP="00A76D48">
            <w:pPr>
              <w:autoSpaceDE w:val="0"/>
              <w:autoSpaceDN w:val="0"/>
              <w:adjustRightInd w:val="0"/>
              <w:spacing w:after="120" w:line="22" w:lineRule="atLeast"/>
              <w:rPr>
                <w:rFonts w:cstheme="minorHAnsi"/>
                <w:color w:val="000000"/>
              </w:rPr>
            </w:pPr>
            <w:r w:rsidRPr="00941E24">
              <w:rPr>
                <w:rFonts w:cstheme="minorHAnsi"/>
                <w:color w:val="000000"/>
              </w:rPr>
              <w:t xml:space="preserve">Gevolmachtigde 2: </w:t>
            </w:r>
          </w:p>
          <w:p w14:paraId="5819CF94" w14:textId="2002129B" w:rsidR="00AF50EA" w:rsidRPr="00941E24" w:rsidRDefault="00AF50EA"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95" w14:textId="77777777" w:rsidR="00AF50EA" w:rsidRPr="00941E24" w:rsidRDefault="00AF50EA"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96" w14:textId="77777777" w:rsidR="00D565C8" w:rsidRPr="00941E24" w:rsidRDefault="00D565C8" w:rsidP="00A76D48">
            <w:pPr>
              <w:autoSpaceDE w:val="0"/>
              <w:autoSpaceDN w:val="0"/>
              <w:adjustRightInd w:val="0"/>
              <w:spacing w:after="120" w:line="22" w:lineRule="atLeast"/>
              <w:rPr>
                <w:rFonts w:cstheme="minorHAnsi"/>
                <w:color w:val="000000"/>
              </w:rPr>
            </w:pPr>
          </w:p>
          <w:p w14:paraId="5819CF97" w14:textId="77777777" w:rsidR="00D565C8" w:rsidRPr="00941E24" w:rsidRDefault="00D565C8" w:rsidP="00A76D48">
            <w:pPr>
              <w:autoSpaceDE w:val="0"/>
              <w:autoSpaceDN w:val="0"/>
              <w:adjustRightInd w:val="0"/>
              <w:spacing w:after="120" w:line="22" w:lineRule="atLeast"/>
              <w:rPr>
                <w:rFonts w:cstheme="minorHAnsi"/>
                <w:color w:val="000000"/>
              </w:rPr>
            </w:pPr>
            <w:r w:rsidRPr="00941E24">
              <w:rPr>
                <w:rFonts w:cstheme="minorHAnsi"/>
                <w:color w:val="000000"/>
              </w:rPr>
              <w:t xml:space="preserve">Arts: </w:t>
            </w:r>
          </w:p>
          <w:p w14:paraId="5819CF99" w14:textId="17AEFFDD" w:rsidR="00AF50EA" w:rsidRPr="00941E24" w:rsidRDefault="00AF50EA"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9A" w14:textId="77777777" w:rsidR="00AF50EA" w:rsidRPr="00941E24" w:rsidRDefault="00AF50EA"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9B" w14:textId="77777777" w:rsidR="00D565C8" w:rsidRPr="00941E24" w:rsidRDefault="00D565C8" w:rsidP="00A76D48">
            <w:pPr>
              <w:autoSpaceDE w:val="0"/>
              <w:autoSpaceDN w:val="0"/>
              <w:adjustRightInd w:val="0"/>
              <w:spacing w:after="120" w:line="22" w:lineRule="atLeast"/>
              <w:rPr>
                <w:rFonts w:cstheme="minorHAnsi"/>
                <w:color w:val="000000"/>
              </w:rPr>
            </w:pPr>
          </w:p>
          <w:p w14:paraId="5819CF9C" w14:textId="77777777" w:rsidR="00D565C8" w:rsidRPr="00941E24" w:rsidRDefault="00D565C8" w:rsidP="00A76D48">
            <w:pPr>
              <w:autoSpaceDE w:val="0"/>
              <w:autoSpaceDN w:val="0"/>
              <w:adjustRightInd w:val="0"/>
              <w:spacing w:after="120" w:line="22" w:lineRule="atLeast"/>
              <w:rPr>
                <w:rFonts w:cstheme="minorHAnsi"/>
                <w:color w:val="000000"/>
              </w:rPr>
            </w:pPr>
            <w:r w:rsidRPr="00941E24">
              <w:rPr>
                <w:rFonts w:cstheme="minorHAnsi"/>
                <w:color w:val="000000"/>
              </w:rPr>
              <w:t>Huisartsenpraktijk:</w:t>
            </w:r>
          </w:p>
          <w:p w14:paraId="5819CF9E" w14:textId="7D1AE1CC" w:rsidR="00AF50EA" w:rsidRPr="00941E24" w:rsidRDefault="00AF50EA"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9F" w14:textId="77777777" w:rsidR="00AF50EA" w:rsidRPr="00941E24" w:rsidRDefault="00AF50EA" w:rsidP="00A76D48">
            <w:pPr>
              <w:autoSpaceDE w:val="0"/>
              <w:autoSpaceDN w:val="0"/>
              <w:adjustRightInd w:val="0"/>
              <w:spacing w:after="120" w:line="22" w:lineRule="atLeast"/>
              <w:rPr>
                <w:rFonts w:cstheme="minorHAnsi"/>
                <w:color w:val="000000"/>
              </w:rPr>
            </w:pPr>
            <w:r w:rsidRPr="00941E24">
              <w:rPr>
                <w:rFonts w:cstheme="minorHAnsi"/>
                <w:color w:val="000000"/>
              </w:rPr>
              <w:t>………………………………………………………………………………………..</w:t>
            </w:r>
          </w:p>
          <w:p w14:paraId="5819CFA0" w14:textId="77777777" w:rsidR="00D565C8" w:rsidRPr="00941E24" w:rsidRDefault="00D565C8" w:rsidP="00A76D48">
            <w:pPr>
              <w:autoSpaceDE w:val="0"/>
              <w:autoSpaceDN w:val="0"/>
              <w:adjustRightInd w:val="0"/>
              <w:spacing w:after="120" w:line="22" w:lineRule="atLeast"/>
              <w:rPr>
                <w:rFonts w:cstheme="minorHAnsi"/>
                <w:color w:val="000000"/>
              </w:rPr>
            </w:pPr>
          </w:p>
          <w:p w14:paraId="5819CFA1" w14:textId="77777777" w:rsidR="00D565C8" w:rsidRPr="00941E24" w:rsidRDefault="00D565C8" w:rsidP="00A76D48">
            <w:pPr>
              <w:spacing w:after="120" w:line="22" w:lineRule="atLeast"/>
              <w:rPr>
                <w:rFonts w:cstheme="minorHAnsi"/>
              </w:rPr>
            </w:pPr>
          </w:p>
        </w:tc>
        <w:tc>
          <w:tcPr>
            <w:tcW w:w="3959" w:type="dxa"/>
            <w:gridSpan w:val="2"/>
            <w:shd w:val="clear" w:color="auto" w:fill="D5DCE4" w:themeFill="text2" w:themeFillTint="33"/>
          </w:tcPr>
          <w:p w14:paraId="5819CFA2" w14:textId="2B2C3FB7" w:rsidR="00D565C8" w:rsidRPr="00941E24" w:rsidRDefault="00D565C8" w:rsidP="00A76D48">
            <w:pPr>
              <w:autoSpaceDE w:val="0"/>
              <w:autoSpaceDN w:val="0"/>
              <w:adjustRightInd w:val="0"/>
              <w:spacing w:after="120" w:line="22" w:lineRule="atLeast"/>
              <w:rPr>
                <w:rFonts w:cstheme="minorHAnsi"/>
                <w:color w:val="000000"/>
              </w:rPr>
            </w:pPr>
          </w:p>
          <w:p w14:paraId="5B951ADB" w14:textId="693FABE4" w:rsidR="00021445" w:rsidRPr="00941E24" w:rsidRDefault="00021445" w:rsidP="00A76D48">
            <w:pPr>
              <w:autoSpaceDE w:val="0"/>
              <w:autoSpaceDN w:val="0"/>
              <w:adjustRightInd w:val="0"/>
              <w:spacing w:after="120" w:line="22" w:lineRule="atLeast"/>
              <w:rPr>
                <w:rFonts w:cstheme="minorHAnsi"/>
                <w:color w:val="000000"/>
              </w:rPr>
            </w:pPr>
          </w:p>
          <w:p w14:paraId="4AB23E1E" w14:textId="3A544C2F" w:rsidR="00021445" w:rsidRPr="00941E24" w:rsidRDefault="00021445" w:rsidP="00A76D48">
            <w:pPr>
              <w:autoSpaceDE w:val="0"/>
              <w:autoSpaceDN w:val="0"/>
              <w:adjustRightInd w:val="0"/>
              <w:spacing w:after="120" w:line="22" w:lineRule="atLeast"/>
              <w:rPr>
                <w:rFonts w:cstheme="minorHAnsi"/>
                <w:color w:val="000000"/>
              </w:rPr>
            </w:pPr>
          </w:p>
          <w:p w14:paraId="4EFB67E3" w14:textId="16CF3219" w:rsidR="00021445" w:rsidRPr="00941E24" w:rsidRDefault="00021445" w:rsidP="00A76D48">
            <w:pPr>
              <w:autoSpaceDE w:val="0"/>
              <w:autoSpaceDN w:val="0"/>
              <w:adjustRightInd w:val="0"/>
              <w:spacing w:after="120" w:line="22" w:lineRule="atLeast"/>
              <w:rPr>
                <w:rFonts w:cstheme="minorHAnsi"/>
                <w:color w:val="000000"/>
              </w:rPr>
            </w:pPr>
          </w:p>
          <w:p w14:paraId="25C1B3B6" w14:textId="7D2BE9B5" w:rsidR="00021445" w:rsidRPr="00941E24" w:rsidRDefault="00021445" w:rsidP="00A76D48">
            <w:pPr>
              <w:autoSpaceDE w:val="0"/>
              <w:autoSpaceDN w:val="0"/>
              <w:adjustRightInd w:val="0"/>
              <w:spacing w:after="120" w:line="22" w:lineRule="atLeast"/>
              <w:rPr>
                <w:rFonts w:cstheme="minorHAnsi"/>
                <w:color w:val="000000"/>
              </w:rPr>
            </w:pPr>
          </w:p>
          <w:p w14:paraId="3FEDE03D" w14:textId="77777777" w:rsidR="00486DFC" w:rsidRPr="00941E24" w:rsidRDefault="00486DFC" w:rsidP="00A76D48">
            <w:pPr>
              <w:autoSpaceDE w:val="0"/>
              <w:autoSpaceDN w:val="0"/>
              <w:adjustRightInd w:val="0"/>
              <w:spacing w:after="120" w:line="22" w:lineRule="atLeast"/>
              <w:rPr>
                <w:rFonts w:cstheme="minorHAnsi"/>
                <w:color w:val="000000"/>
              </w:rPr>
            </w:pPr>
          </w:p>
          <w:p w14:paraId="5B9C32CC" w14:textId="77777777" w:rsidR="00486DFC" w:rsidRPr="00941E24" w:rsidRDefault="00486DFC" w:rsidP="00A76D48">
            <w:pPr>
              <w:autoSpaceDE w:val="0"/>
              <w:autoSpaceDN w:val="0"/>
              <w:adjustRightInd w:val="0"/>
              <w:spacing w:after="120" w:line="22" w:lineRule="atLeast"/>
              <w:rPr>
                <w:rFonts w:cstheme="minorHAnsi"/>
                <w:color w:val="000000"/>
              </w:rPr>
            </w:pPr>
          </w:p>
          <w:p w14:paraId="18B1B599" w14:textId="1255A2C4" w:rsidR="00021445" w:rsidRPr="00941E24" w:rsidRDefault="00021445" w:rsidP="00A76D48">
            <w:pPr>
              <w:autoSpaceDE w:val="0"/>
              <w:autoSpaceDN w:val="0"/>
              <w:adjustRightInd w:val="0"/>
              <w:spacing w:after="120" w:line="22" w:lineRule="atLeast"/>
              <w:rPr>
                <w:rFonts w:cstheme="minorHAnsi"/>
                <w:color w:val="000000"/>
              </w:rPr>
            </w:pPr>
            <w:r w:rsidRPr="00941E24">
              <w:rPr>
                <w:rFonts w:cstheme="minorHAnsi"/>
                <w:color w:val="000000"/>
              </w:rPr>
              <w:t xml:space="preserve">Hier formuleert u dat u zich ervan bewust bent dat u wellicht in de toekomst van mening verandert, maar dat u uw wensen op medisch gebied </w:t>
            </w:r>
            <w:r w:rsidR="009A4720" w:rsidRPr="00941E24">
              <w:rPr>
                <w:rFonts w:cstheme="minorHAnsi"/>
                <w:color w:val="000000"/>
              </w:rPr>
              <w:t xml:space="preserve">dan wellicht </w:t>
            </w:r>
            <w:r w:rsidRPr="00941E24">
              <w:rPr>
                <w:rFonts w:cstheme="minorHAnsi"/>
                <w:color w:val="000000"/>
              </w:rPr>
              <w:t xml:space="preserve">niet meer kenbaar </w:t>
            </w:r>
            <w:r w:rsidR="009A4720" w:rsidRPr="00941E24">
              <w:rPr>
                <w:rFonts w:cstheme="minorHAnsi"/>
                <w:color w:val="000000"/>
              </w:rPr>
              <w:t>heeft kunnen maken</w:t>
            </w:r>
            <w:r w:rsidRPr="00941E24">
              <w:rPr>
                <w:rFonts w:cstheme="minorHAnsi"/>
                <w:color w:val="000000"/>
              </w:rPr>
              <w:t>.</w:t>
            </w:r>
          </w:p>
          <w:p w14:paraId="5819CFA3" w14:textId="77777777" w:rsidR="00D565C8" w:rsidRPr="00941E24" w:rsidRDefault="00D565C8" w:rsidP="00A76D48">
            <w:pPr>
              <w:autoSpaceDE w:val="0"/>
              <w:autoSpaceDN w:val="0"/>
              <w:adjustRightInd w:val="0"/>
              <w:spacing w:after="120" w:line="22" w:lineRule="atLeast"/>
              <w:rPr>
                <w:rStyle w:val="cf01"/>
                <w:rFonts w:asciiTheme="minorHAnsi" w:hAnsiTheme="minorHAnsi" w:cstheme="minorHAnsi"/>
                <w:sz w:val="22"/>
                <w:szCs w:val="22"/>
              </w:rPr>
            </w:pPr>
          </w:p>
          <w:p w14:paraId="5819CFA4" w14:textId="77777777" w:rsidR="00D565C8" w:rsidRPr="00941E24" w:rsidRDefault="00D565C8" w:rsidP="00A76D48">
            <w:pPr>
              <w:spacing w:after="120" w:line="22" w:lineRule="atLeast"/>
              <w:rPr>
                <w:rFonts w:cstheme="minorHAnsi"/>
              </w:rPr>
            </w:pPr>
          </w:p>
        </w:tc>
      </w:tr>
    </w:tbl>
    <w:p w14:paraId="17D3533F" w14:textId="1B7DB2F9" w:rsidR="00B4148C" w:rsidRPr="00D565C8" w:rsidRDefault="00B4148C" w:rsidP="00A76D48">
      <w:pPr>
        <w:spacing w:after="120" w:line="22" w:lineRule="atLeast"/>
        <w:rPr>
          <w:rFonts w:cstheme="minorHAnsi"/>
          <w:sz w:val="20"/>
          <w:szCs w:val="20"/>
        </w:rPr>
      </w:pPr>
    </w:p>
    <w:sectPr w:rsidR="00B4148C" w:rsidRPr="00D565C8" w:rsidSect="00D565C8">
      <w:footerReference w:type="default" r:id="rId10"/>
      <w:pgSz w:w="11906" w:h="16838"/>
      <w:pgMar w:top="1417" w:right="424"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0B071" w14:textId="77777777" w:rsidR="00537266" w:rsidRDefault="00537266" w:rsidP="00630632">
      <w:pPr>
        <w:spacing w:after="0" w:line="240" w:lineRule="auto"/>
      </w:pPr>
      <w:r>
        <w:separator/>
      </w:r>
    </w:p>
  </w:endnote>
  <w:endnote w:type="continuationSeparator" w:id="0">
    <w:p w14:paraId="6644FE0D" w14:textId="77777777" w:rsidR="00537266" w:rsidRDefault="00537266" w:rsidP="00630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2470865"/>
      <w:docPartObj>
        <w:docPartGallery w:val="Page Numbers (Bottom of Page)"/>
        <w:docPartUnique/>
      </w:docPartObj>
    </w:sdtPr>
    <w:sdtEndPr>
      <w:rPr>
        <w:sz w:val="20"/>
        <w:szCs w:val="20"/>
      </w:rPr>
    </w:sdtEndPr>
    <w:sdtContent>
      <w:p w14:paraId="5819CFB3" w14:textId="2E23CE15" w:rsidR="00630632" w:rsidRPr="00630632" w:rsidRDefault="00753335">
        <w:pPr>
          <w:pStyle w:val="Voettekst"/>
          <w:jc w:val="center"/>
          <w:rPr>
            <w:sz w:val="20"/>
            <w:szCs w:val="20"/>
          </w:rPr>
        </w:pPr>
        <w:r w:rsidRPr="00630632">
          <w:rPr>
            <w:sz w:val="20"/>
            <w:szCs w:val="20"/>
          </w:rPr>
          <w:fldChar w:fldCharType="begin"/>
        </w:r>
        <w:r w:rsidR="00630632" w:rsidRPr="00630632">
          <w:rPr>
            <w:sz w:val="20"/>
            <w:szCs w:val="20"/>
          </w:rPr>
          <w:instrText>PAGE   \* MERGEFORMAT</w:instrText>
        </w:r>
        <w:r w:rsidRPr="00630632">
          <w:rPr>
            <w:sz w:val="20"/>
            <w:szCs w:val="20"/>
          </w:rPr>
          <w:fldChar w:fldCharType="separate"/>
        </w:r>
        <w:r w:rsidR="00BB222C">
          <w:rPr>
            <w:noProof/>
            <w:sz w:val="20"/>
            <w:szCs w:val="20"/>
          </w:rPr>
          <w:t>1</w:t>
        </w:r>
        <w:r w:rsidRPr="00630632">
          <w:rPr>
            <w:sz w:val="20"/>
            <w:szCs w:val="20"/>
          </w:rPr>
          <w:fldChar w:fldCharType="end"/>
        </w:r>
      </w:p>
    </w:sdtContent>
  </w:sdt>
  <w:p w14:paraId="5819CFB4" w14:textId="77777777" w:rsidR="00630632" w:rsidRDefault="00630632">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A9F95" w14:textId="77777777" w:rsidR="00537266" w:rsidRDefault="00537266" w:rsidP="00630632">
      <w:pPr>
        <w:spacing w:after="0" w:line="240" w:lineRule="auto"/>
      </w:pPr>
      <w:r>
        <w:separator/>
      </w:r>
    </w:p>
  </w:footnote>
  <w:footnote w:type="continuationSeparator" w:id="0">
    <w:p w14:paraId="7094D4A1" w14:textId="77777777" w:rsidR="00537266" w:rsidRDefault="00537266" w:rsidP="00630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7E56"/>
    <w:multiLevelType w:val="hybridMultilevel"/>
    <w:tmpl w:val="901295DC"/>
    <w:lvl w:ilvl="0" w:tplc="51F24A44">
      <w:start w:val="1"/>
      <w:numFmt w:val="decimal"/>
      <w:lvlText w:val="%1."/>
      <w:lvlJc w:val="left"/>
      <w:pPr>
        <w:ind w:left="720" w:hanging="360"/>
      </w:pPr>
      <w:rPr>
        <w:rFonts w:ascii="Times New Roman" w:hAnsi="Times New Roman" w:hint="default"/>
        <w:i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205E700A"/>
    <w:multiLevelType w:val="multilevel"/>
    <w:tmpl w:val="E662BB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FED7144"/>
    <w:multiLevelType w:val="hybridMultilevel"/>
    <w:tmpl w:val="E266FFDA"/>
    <w:lvl w:ilvl="0" w:tplc="04130019">
      <w:start w:val="1"/>
      <w:numFmt w:val="lowerLetter"/>
      <w:lvlText w:val="%1."/>
      <w:lvlJc w:val="left"/>
      <w:pPr>
        <w:ind w:left="1068" w:hanging="360"/>
      </w:pPr>
      <w:rPr>
        <w:rFonts w:hint="default"/>
      </w:rPr>
    </w:lvl>
    <w:lvl w:ilvl="1" w:tplc="04130019">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3" w15:restartNumberingAfterBreak="0">
    <w:nsid w:val="59EA23C0"/>
    <w:multiLevelType w:val="hybridMultilevel"/>
    <w:tmpl w:val="779C3F5E"/>
    <w:lvl w:ilvl="0" w:tplc="443E64D2">
      <w:start w:val="1"/>
      <w:numFmt w:val="lowerLetter"/>
      <w:lvlText w:val="%1."/>
      <w:lvlJc w:val="left"/>
      <w:pPr>
        <w:ind w:left="1780" w:hanging="360"/>
      </w:pPr>
    </w:lvl>
    <w:lvl w:ilvl="1" w:tplc="5AF00242">
      <w:start w:val="1"/>
      <w:numFmt w:val="lowerLetter"/>
      <w:lvlText w:val="%2."/>
      <w:lvlJc w:val="left"/>
      <w:pPr>
        <w:ind w:left="1780" w:hanging="360"/>
      </w:pPr>
    </w:lvl>
    <w:lvl w:ilvl="2" w:tplc="FBFC94D2">
      <w:start w:val="1"/>
      <w:numFmt w:val="lowerLetter"/>
      <w:lvlText w:val="%3."/>
      <w:lvlJc w:val="left"/>
      <w:pPr>
        <w:ind w:left="1780" w:hanging="360"/>
      </w:pPr>
    </w:lvl>
    <w:lvl w:ilvl="3" w:tplc="A5D0BBC8">
      <w:start w:val="1"/>
      <w:numFmt w:val="lowerLetter"/>
      <w:lvlText w:val="%4."/>
      <w:lvlJc w:val="left"/>
      <w:pPr>
        <w:ind w:left="1780" w:hanging="360"/>
      </w:pPr>
    </w:lvl>
    <w:lvl w:ilvl="4" w:tplc="6A3E2902">
      <w:start w:val="1"/>
      <w:numFmt w:val="lowerLetter"/>
      <w:lvlText w:val="%5."/>
      <w:lvlJc w:val="left"/>
      <w:pPr>
        <w:ind w:left="1780" w:hanging="360"/>
      </w:pPr>
    </w:lvl>
    <w:lvl w:ilvl="5" w:tplc="7B68C63E">
      <w:start w:val="1"/>
      <w:numFmt w:val="lowerLetter"/>
      <w:lvlText w:val="%6."/>
      <w:lvlJc w:val="left"/>
      <w:pPr>
        <w:ind w:left="1780" w:hanging="360"/>
      </w:pPr>
    </w:lvl>
    <w:lvl w:ilvl="6" w:tplc="D422D8F8">
      <w:start w:val="1"/>
      <w:numFmt w:val="lowerLetter"/>
      <w:lvlText w:val="%7."/>
      <w:lvlJc w:val="left"/>
      <w:pPr>
        <w:ind w:left="1780" w:hanging="360"/>
      </w:pPr>
    </w:lvl>
    <w:lvl w:ilvl="7" w:tplc="3688565E">
      <w:start w:val="1"/>
      <w:numFmt w:val="lowerLetter"/>
      <w:lvlText w:val="%8."/>
      <w:lvlJc w:val="left"/>
      <w:pPr>
        <w:ind w:left="1780" w:hanging="360"/>
      </w:pPr>
    </w:lvl>
    <w:lvl w:ilvl="8" w:tplc="C248F264">
      <w:start w:val="1"/>
      <w:numFmt w:val="lowerLetter"/>
      <w:lvlText w:val="%9."/>
      <w:lvlJc w:val="left"/>
      <w:pPr>
        <w:ind w:left="1780" w:hanging="360"/>
      </w:pPr>
    </w:lvl>
  </w:abstractNum>
  <w:abstractNum w:abstractNumId="4" w15:restartNumberingAfterBreak="0">
    <w:nsid w:val="5ABC153E"/>
    <w:multiLevelType w:val="hybridMultilevel"/>
    <w:tmpl w:val="D82C888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651F2BB3"/>
    <w:multiLevelType w:val="hybridMultilevel"/>
    <w:tmpl w:val="4C2C9762"/>
    <w:lvl w:ilvl="0" w:tplc="115687CA">
      <w:start w:val="1"/>
      <w:numFmt w:val="decimal"/>
      <w:lvlText w:val="%1."/>
      <w:lvlJc w:val="left"/>
      <w:pPr>
        <w:ind w:left="720" w:hanging="360"/>
      </w:pPr>
      <w:rPr>
        <w:rFonts w:asciiTheme="minorHAnsi" w:hAnsiTheme="minorHAnsi" w:cstheme="minorHAnsi" w:hint="default"/>
        <w:i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66923482">
    <w:abstractNumId w:val="4"/>
  </w:num>
  <w:num w:numId="2" w16cid:durableId="472336">
    <w:abstractNumId w:val="3"/>
  </w:num>
  <w:num w:numId="3" w16cid:durableId="1825973060">
    <w:abstractNumId w:val="0"/>
  </w:num>
  <w:num w:numId="4" w16cid:durableId="1809663877">
    <w:abstractNumId w:val="5"/>
  </w:num>
  <w:num w:numId="5" w16cid:durableId="1243754270">
    <w:abstractNumId w:val="2"/>
  </w:num>
  <w:num w:numId="6" w16cid:durableId="10042796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wBAJjI0sjYzNzCyUdpeDU4uLM/DyQAuNaAOGX/GIsAAAA"/>
  </w:docVars>
  <w:rsids>
    <w:rsidRoot w:val="007C067C"/>
    <w:rsid w:val="00004ACF"/>
    <w:rsid w:val="00006E3C"/>
    <w:rsid w:val="00021445"/>
    <w:rsid w:val="00027BD1"/>
    <w:rsid w:val="0003719B"/>
    <w:rsid w:val="0004016D"/>
    <w:rsid w:val="00047D66"/>
    <w:rsid w:val="00053577"/>
    <w:rsid w:val="0008384F"/>
    <w:rsid w:val="000B1EA8"/>
    <w:rsid w:val="000B492B"/>
    <w:rsid w:val="000D7125"/>
    <w:rsid w:val="000D73E0"/>
    <w:rsid w:val="000E0C6C"/>
    <w:rsid w:val="000E108D"/>
    <w:rsid w:val="000F5478"/>
    <w:rsid w:val="0011035F"/>
    <w:rsid w:val="001135A2"/>
    <w:rsid w:val="00114407"/>
    <w:rsid w:val="0012266B"/>
    <w:rsid w:val="001444E2"/>
    <w:rsid w:val="0016258C"/>
    <w:rsid w:val="001729A4"/>
    <w:rsid w:val="001937FE"/>
    <w:rsid w:val="001A6AA1"/>
    <w:rsid w:val="001B529D"/>
    <w:rsid w:val="001C2DD2"/>
    <w:rsid w:val="001C6BC7"/>
    <w:rsid w:val="001D5C34"/>
    <w:rsid w:val="001F0A83"/>
    <w:rsid w:val="00205BFE"/>
    <w:rsid w:val="00225634"/>
    <w:rsid w:val="00241CDD"/>
    <w:rsid w:val="00241DE6"/>
    <w:rsid w:val="002501A9"/>
    <w:rsid w:val="0025054E"/>
    <w:rsid w:val="002D5FE7"/>
    <w:rsid w:val="00327A0F"/>
    <w:rsid w:val="00364719"/>
    <w:rsid w:val="00364FE7"/>
    <w:rsid w:val="003B1DE2"/>
    <w:rsid w:val="003E3CE5"/>
    <w:rsid w:val="003E4DE4"/>
    <w:rsid w:val="003E7784"/>
    <w:rsid w:val="003F6D28"/>
    <w:rsid w:val="004137BF"/>
    <w:rsid w:val="00413D70"/>
    <w:rsid w:val="00435D4E"/>
    <w:rsid w:val="00451981"/>
    <w:rsid w:val="00486DFC"/>
    <w:rsid w:val="004A00BB"/>
    <w:rsid w:val="004C5FB2"/>
    <w:rsid w:val="004D2652"/>
    <w:rsid w:val="004D7CB5"/>
    <w:rsid w:val="004E2FD2"/>
    <w:rsid w:val="004E4D4C"/>
    <w:rsid w:val="005140BE"/>
    <w:rsid w:val="00535A98"/>
    <w:rsid w:val="00537266"/>
    <w:rsid w:val="005A71BB"/>
    <w:rsid w:val="005D6754"/>
    <w:rsid w:val="005F7815"/>
    <w:rsid w:val="00630632"/>
    <w:rsid w:val="00647F40"/>
    <w:rsid w:val="006654CC"/>
    <w:rsid w:val="006810BD"/>
    <w:rsid w:val="006F7CB9"/>
    <w:rsid w:val="00716DCE"/>
    <w:rsid w:val="00744185"/>
    <w:rsid w:val="00752336"/>
    <w:rsid w:val="00753335"/>
    <w:rsid w:val="00764110"/>
    <w:rsid w:val="00764F09"/>
    <w:rsid w:val="007B79BD"/>
    <w:rsid w:val="007C067C"/>
    <w:rsid w:val="007C15B2"/>
    <w:rsid w:val="007C3701"/>
    <w:rsid w:val="007C7B63"/>
    <w:rsid w:val="00824064"/>
    <w:rsid w:val="0088520A"/>
    <w:rsid w:val="008A0E9B"/>
    <w:rsid w:val="008D3A74"/>
    <w:rsid w:val="008D6C63"/>
    <w:rsid w:val="008E7589"/>
    <w:rsid w:val="008F1EAF"/>
    <w:rsid w:val="008F3E0B"/>
    <w:rsid w:val="00910100"/>
    <w:rsid w:val="00941E24"/>
    <w:rsid w:val="00947640"/>
    <w:rsid w:val="00956F92"/>
    <w:rsid w:val="00992B9D"/>
    <w:rsid w:val="009A4720"/>
    <w:rsid w:val="009D6EC2"/>
    <w:rsid w:val="00A0799B"/>
    <w:rsid w:val="00A240CA"/>
    <w:rsid w:val="00A318D2"/>
    <w:rsid w:val="00A479E4"/>
    <w:rsid w:val="00A76D48"/>
    <w:rsid w:val="00A8567B"/>
    <w:rsid w:val="00A86A89"/>
    <w:rsid w:val="00A9017F"/>
    <w:rsid w:val="00A92057"/>
    <w:rsid w:val="00AA6F55"/>
    <w:rsid w:val="00AF0E2D"/>
    <w:rsid w:val="00AF50EA"/>
    <w:rsid w:val="00B00D2D"/>
    <w:rsid w:val="00B152F5"/>
    <w:rsid w:val="00B24FCE"/>
    <w:rsid w:val="00B30F71"/>
    <w:rsid w:val="00B4148C"/>
    <w:rsid w:val="00B526EF"/>
    <w:rsid w:val="00B573E6"/>
    <w:rsid w:val="00B64297"/>
    <w:rsid w:val="00B80700"/>
    <w:rsid w:val="00BA512B"/>
    <w:rsid w:val="00BB222C"/>
    <w:rsid w:val="00BB633B"/>
    <w:rsid w:val="00BC7810"/>
    <w:rsid w:val="00BD414F"/>
    <w:rsid w:val="00C228ED"/>
    <w:rsid w:val="00C3244B"/>
    <w:rsid w:val="00C33E55"/>
    <w:rsid w:val="00C75FC6"/>
    <w:rsid w:val="00CC7D27"/>
    <w:rsid w:val="00CD0237"/>
    <w:rsid w:val="00CD26E5"/>
    <w:rsid w:val="00CD4B4F"/>
    <w:rsid w:val="00CF2092"/>
    <w:rsid w:val="00CF36D6"/>
    <w:rsid w:val="00D00625"/>
    <w:rsid w:val="00D53691"/>
    <w:rsid w:val="00D565C8"/>
    <w:rsid w:val="00D57151"/>
    <w:rsid w:val="00D7363C"/>
    <w:rsid w:val="00DA6B27"/>
    <w:rsid w:val="00DC56C2"/>
    <w:rsid w:val="00DE01C9"/>
    <w:rsid w:val="00DE4C18"/>
    <w:rsid w:val="00DE6AF5"/>
    <w:rsid w:val="00DF5FCF"/>
    <w:rsid w:val="00E00304"/>
    <w:rsid w:val="00E10E33"/>
    <w:rsid w:val="00E113C9"/>
    <w:rsid w:val="00E17CE3"/>
    <w:rsid w:val="00E2559F"/>
    <w:rsid w:val="00E35D15"/>
    <w:rsid w:val="00E42418"/>
    <w:rsid w:val="00E45BCE"/>
    <w:rsid w:val="00E93852"/>
    <w:rsid w:val="00EA78F0"/>
    <w:rsid w:val="00ED3BD4"/>
    <w:rsid w:val="00F1107B"/>
    <w:rsid w:val="00F60FD9"/>
    <w:rsid w:val="00F81C05"/>
    <w:rsid w:val="00F854D4"/>
    <w:rsid w:val="00F93435"/>
    <w:rsid w:val="00FB2CC6"/>
    <w:rsid w:val="00FB5F04"/>
    <w:rsid w:val="00FC150F"/>
    <w:rsid w:val="00FE536A"/>
    <w:rsid w:val="00FE7064"/>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9CEE1"/>
  <w15:docId w15:val="{38FE2A31-D904-44E9-AF83-EC47FCACB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753335"/>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styleId="Tabelraster">
    <w:name w:val="Table Grid"/>
    <w:basedOn w:val="Standaardtabel"/>
    <w:uiPriority w:val="39"/>
    <w:rsid w:val="007C06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7C067C"/>
    <w:pPr>
      <w:ind w:left="720"/>
      <w:contextualSpacing/>
    </w:pPr>
    <w:rPr>
      <w:kern w:val="0"/>
    </w:rPr>
  </w:style>
  <w:style w:type="character" w:styleId="Verwijzingopmerking">
    <w:name w:val="annotation reference"/>
    <w:basedOn w:val="Standaardalinea-lettertype"/>
    <w:uiPriority w:val="99"/>
    <w:semiHidden/>
    <w:unhideWhenUsed/>
    <w:rsid w:val="007C067C"/>
    <w:rPr>
      <w:sz w:val="16"/>
      <w:szCs w:val="16"/>
    </w:rPr>
  </w:style>
  <w:style w:type="paragraph" w:styleId="Tekstopmerking">
    <w:name w:val="annotation text"/>
    <w:basedOn w:val="Standaard"/>
    <w:link w:val="TekstopmerkingChar"/>
    <w:uiPriority w:val="99"/>
    <w:unhideWhenUsed/>
    <w:rsid w:val="007C067C"/>
    <w:pPr>
      <w:spacing w:line="240" w:lineRule="auto"/>
    </w:pPr>
    <w:rPr>
      <w:kern w:val="0"/>
      <w:sz w:val="20"/>
      <w:szCs w:val="20"/>
    </w:rPr>
  </w:style>
  <w:style w:type="character" w:customStyle="1" w:styleId="TekstopmerkingChar">
    <w:name w:val="Tekst opmerking Char"/>
    <w:basedOn w:val="Standaardalinea-lettertype"/>
    <w:link w:val="Tekstopmerking"/>
    <w:uiPriority w:val="99"/>
    <w:rsid w:val="007C067C"/>
    <w:rPr>
      <w:kern w:val="0"/>
      <w:sz w:val="20"/>
      <w:szCs w:val="20"/>
    </w:rPr>
  </w:style>
  <w:style w:type="character" w:customStyle="1" w:styleId="cf01">
    <w:name w:val="cf01"/>
    <w:basedOn w:val="Standaardalinea-lettertype"/>
    <w:rsid w:val="00C228ED"/>
    <w:rPr>
      <w:rFonts w:ascii="Segoe UI" w:hAnsi="Segoe UI" w:cs="Segoe UI" w:hint="default"/>
      <w:sz w:val="18"/>
      <w:szCs w:val="18"/>
    </w:rPr>
  </w:style>
  <w:style w:type="paragraph" w:customStyle="1" w:styleId="m7156105924895686143msobodytext">
    <w:name w:val="m_7156105924895686143msobodytext"/>
    <w:basedOn w:val="Standaard"/>
    <w:rsid w:val="00D53691"/>
    <w:pPr>
      <w:spacing w:before="100" w:beforeAutospacing="1" w:after="100" w:afterAutospacing="1" w:line="240" w:lineRule="auto"/>
    </w:pPr>
    <w:rPr>
      <w:rFonts w:ascii="Times New Roman" w:eastAsia="Times New Roman" w:hAnsi="Times New Roman" w:cs="Times New Roman"/>
      <w:kern w:val="0"/>
      <w:sz w:val="24"/>
      <w:szCs w:val="24"/>
      <w:lang w:eastAsia="nl-NL"/>
    </w:rPr>
  </w:style>
  <w:style w:type="character" w:customStyle="1" w:styleId="m7156105924895686143geaccentueerd">
    <w:name w:val="m_7156105924895686143geaccentueerd"/>
    <w:basedOn w:val="Standaardalinea-lettertype"/>
    <w:rsid w:val="00D53691"/>
  </w:style>
  <w:style w:type="character" w:customStyle="1" w:styleId="m7156105924895686143voetnootanker">
    <w:name w:val="m_7156105924895686143voetnootanker"/>
    <w:basedOn w:val="Standaardalinea-lettertype"/>
    <w:rsid w:val="00D53691"/>
  </w:style>
  <w:style w:type="paragraph" w:customStyle="1" w:styleId="Default">
    <w:name w:val="Default"/>
    <w:rsid w:val="00FE536A"/>
    <w:pPr>
      <w:autoSpaceDE w:val="0"/>
      <w:autoSpaceDN w:val="0"/>
      <w:adjustRightInd w:val="0"/>
      <w:spacing w:after="0" w:line="240" w:lineRule="auto"/>
    </w:pPr>
    <w:rPr>
      <w:rFonts w:ascii="Cambria" w:hAnsi="Cambria" w:cs="Cambria"/>
      <w:color w:val="000000"/>
      <w:kern w:val="0"/>
      <w:sz w:val="24"/>
      <w:szCs w:val="24"/>
    </w:rPr>
  </w:style>
  <w:style w:type="paragraph" w:styleId="Koptekst">
    <w:name w:val="header"/>
    <w:basedOn w:val="Standaard"/>
    <w:link w:val="KoptekstChar"/>
    <w:uiPriority w:val="99"/>
    <w:unhideWhenUsed/>
    <w:rsid w:val="00630632"/>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630632"/>
  </w:style>
  <w:style w:type="paragraph" w:styleId="Voettekst">
    <w:name w:val="footer"/>
    <w:basedOn w:val="Standaard"/>
    <w:link w:val="VoettekstChar"/>
    <w:uiPriority w:val="99"/>
    <w:unhideWhenUsed/>
    <w:rsid w:val="00630632"/>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630632"/>
  </w:style>
  <w:style w:type="paragraph" w:styleId="Onderwerpvanopmerking">
    <w:name w:val="annotation subject"/>
    <w:basedOn w:val="Tekstopmerking"/>
    <w:next w:val="Tekstopmerking"/>
    <w:link w:val="OnderwerpvanopmerkingChar"/>
    <w:uiPriority w:val="99"/>
    <w:semiHidden/>
    <w:unhideWhenUsed/>
    <w:rsid w:val="001444E2"/>
    <w:rPr>
      <w:b/>
      <w:bCs/>
      <w:kern w:val="2"/>
    </w:rPr>
  </w:style>
  <w:style w:type="character" w:customStyle="1" w:styleId="OnderwerpvanopmerkingChar">
    <w:name w:val="Onderwerp van opmerking Char"/>
    <w:basedOn w:val="TekstopmerkingChar"/>
    <w:link w:val="Onderwerpvanopmerking"/>
    <w:uiPriority w:val="99"/>
    <w:semiHidden/>
    <w:rsid w:val="001444E2"/>
    <w:rPr>
      <w:b/>
      <w:bCs/>
      <w:kern w:val="0"/>
      <w:sz w:val="20"/>
      <w:szCs w:val="20"/>
    </w:rPr>
  </w:style>
  <w:style w:type="paragraph" w:styleId="Ballontekst">
    <w:name w:val="Balloon Text"/>
    <w:basedOn w:val="Standaard"/>
    <w:link w:val="BallontekstChar"/>
    <w:uiPriority w:val="99"/>
    <w:semiHidden/>
    <w:unhideWhenUsed/>
    <w:rsid w:val="004A00BB"/>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4A00BB"/>
    <w:rPr>
      <w:rFonts w:ascii="Tahoma" w:hAnsi="Tahoma" w:cs="Tahoma"/>
      <w:sz w:val="16"/>
      <w:szCs w:val="16"/>
    </w:rPr>
  </w:style>
  <w:style w:type="paragraph" w:styleId="Revisie">
    <w:name w:val="Revision"/>
    <w:hidden/>
    <w:uiPriority w:val="99"/>
    <w:semiHidden/>
    <w:rsid w:val="00A479E4"/>
    <w:pPr>
      <w:spacing w:after="0" w:line="240" w:lineRule="auto"/>
    </w:pPr>
  </w:style>
  <w:style w:type="paragraph" w:styleId="Normaalweb">
    <w:name w:val="Normal (Web)"/>
    <w:basedOn w:val="Standaard"/>
    <w:uiPriority w:val="99"/>
    <w:semiHidden/>
    <w:unhideWhenUsed/>
    <w:rsid w:val="00FB2CC6"/>
    <w:pPr>
      <w:spacing w:before="100" w:beforeAutospacing="1" w:after="100" w:afterAutospacing="1" w:line="240" w:lineRule="auto"/>
    </w:pPr>
    <w:rPr>
      <w:rFonts w:ascii="Times New Roman" w:eastAsia="Times New Roman" w:hAnsi="Times New Roman" w:cs="Times New Roman"/>
      <w:kern w:val="0"/>
      <w:sz w:val="24"/>
      <w:szCs w:val="24"/>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412729">
      <w:bodyDiv w:val="1"/>
      <w:marLeft w:val="0"/>
      <w:marRight w:val="0"/>
      <w:marTop w:val="0"/>
      <w:marBottom w:val="0"/>
      <w:divBdr>
        <w:top w:val="none" w:sz="0" w:space="0" w:color="auto"/>
        <w:left w:val="none" w:sz="0" w:space="0" w:color="auto"/>
        <w:bottom w:val="none" w:sz="0" w:space="0" w:color="auto"/>
        <w:right w:val="none" w:sz="0" w:space="0" w:color="auto"/>
      </w:divBdr>
      <w:divsChild>
        <w:div w:id="518280826">
          <w:marLeft w:val="0"/>
          <w:marRight w:val="0"/>
          <w:marTop w:val="0"/>
          <w:marBottom w:val="0"/>
          <w:divBdr>
            <w:top w:val="none" w:sz="0" w:space="0" w:color="auto"/>
            <w:left w:val="none" w:sz="0" w:space="0" w:color="auto"/>
            <w:bottom w:val="none" w:sz="0" w:space="0" w:color="auto"/>
            <w:right w:val="none" w:sz="0" w:space="0" w:color="auto"/>
          </w:divBdr>
        </w:div>
        <w:div w:id="2075010395">
          <w:marLeft w:val="0"/>
          <w:marRight w:val="0"/>
          <w:marTop w:val="0"/>
          <w:marBottom w:val="0"/>
          <w:divBdr>
            <w:top w:val="none" w:sz="0" w:space="0" w:color="auto"/>
            <w:left w:val="none" w:sz="0" w:space="0" w:color="auto"/>
            <w:bottom w:val="none" w:sz="0" w:space="0" w:color="auto"/>
            <w:right w:val="none" w:sz="0" w:space="0" w:color="auto"/>
          </w:divBdr>
        </w:div>
      </w:divsChild>
    </w:div>
    <w:div w:id="963735688">
      <w:bodyDiv w:val="1"/>
      <w:marLeft w:val="0"/>
      <w:marRight w:val="0"/>
      <w:marTop w:val="0"/>
      <w:marBottom w:val="0"/>
      <w:divBdr>
        <w:top w:val="none" w:sz="0" w:space="0" w:color="auto"/>
        <w:left w:val="none" w:sz="0" w:space="0" w:color="auto"/>
        <w:bottom w:val="none" w:sz="0" w:space="0" w:color="auto"/>
        <w:right w:val="none" w:sz="0" w:space="0" w:color="auto"/>
      </w:divBdr>
    </w:div>
    <w:div w:id="120436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C782709767C744859C525B860A0C90" ma:contentTypeVersion="17" ma:contentTypeDescription="Create a new document." ma:contentTypeScope="" ma:versionID="42221584c33214cd452e637cbb7e4865">
  <xsd:schema xmlns:xsd="http://www.w3.org/2001/XMLSchema" xmlns:xs="http://www.w3.org/2001/XMLSchema" xmlns:p="http://schemas.microsoft.com/office/2006/metadata/properties" xmlns:ns3="c31e89ba-dc04-4584-957f-59d265f8b5a7" xmlns:ns4="090aa9da-f657-4b57-ba38-f958e355c1d9" targetNamespace="http://schemas.microsoft.com/office/2006/metadata/properties" ma:root="true" ma:fieldsID="f9729870fd3eac84f3ee5908d7a79369" ns3:_="" ns4:_="">
    <xsd:import namespace="c31e89ba-dc04-4584-957f-59d265f8b5a7"/>
    <xsd:import namespace="090aa9da-f657-4b57-ba38-f958e355c1d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Location"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1e89ba-dc04-4584-957f-59d265f8b5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0aa9da-f657-4b57-ba38-f958e355c1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c31e89ba-dc04-4584-957f-59d265f8b5a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9B87FE-38E3-4CC3-960D-28ACBEBBE1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1e89ba-dc04-4584-957f-59d265f8b5a7"/>
    <ds:schemaRef ds:uri="090aa9da-f657-4b57-ba38-f958e355c1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0685B2-3183-4866-80CD-5CC5674A99EF}">
  <ds:schemaRefs>
    <ds:schemaRef ds:uri="http://schemas.microsoft.com/office/2006/metadata/properties"/>
    <ds:schemaRef ds:uri="http://schemas.microsoft.com/office/infopath/2007/PartnerControls"/>
    <ds:schemaRef ds:uri="c31e89ba-dc04-4584-957f-59d265f8b5a7"/>
  </ds:schemaRefs>
</ds:datastoreItem>
</file>

<file path=customXml/itemProps3.xml><?xml version="1.0" encoding="utf-8"?>
<ds:datastoreItem xmlns:ds="http://schemas.openxmlformats.org/officeDocument/2006/customXml" ds:itemID="{8D0A3189-CAAC-4C95-829F-B585D861F5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90</Words>
  <Characters>7650</Characters>
  <Application>Microsoft Office Word</Application>
  <DocSecurity>0</DocSecurity>
  <Lines>63</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ub Beijers</dc:creator>
  <cp:lastModifiedBy>Huub Beijers</cp:lastModifiedBy>
  <cp:revision>3</cp:revision>
  <dcterms:created xsi:type="dcterms:W3CDTF">2023-12-22T11:22:00Z</dcterms:created>
  <dcterms:modified xsi:type="dcterms:W3CDTF">2023-12-22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C782709767C744859C525B860A0C90</vt:lpwstr>
  </property>
</Properties>
</file>